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93A4A15" w14:textId="3790E798" w:rsidR="00B007CD" w:rsidRPr="00E8627C" w:rsidRDefault="00B007CD" w:rsidP="00E8627C">
      <w:pPr>
        <w:widowControl/>
        <w:spacing w:line="480" w:lineRule="auto"/>
        <w:jc w:val="left"/>
        <w:rPr>
          <w:rFonts w:ascii="Times New Roman" w:hAnsi="Times New Roman"/>
          <w:b/>
          <w:bCs/>
          <w:sz w:val="26"/>
          <w:szCs w:val="26"/>
        </w:rPr>
      </w:pPr>
      <w:r w:rsidRPr="00E8627C">
        <w:rPr>
          <w:rFonts w:ascii="Times New Roman" w:hAnsi="Times New Roman"/>
          <w:b/>
          <w:bCs/>
          <w:sz w:val="26"/>
          <w:szCs w:val="26"/>
        </w:rPr>
        <w:t>Supplementary Table 2. List of sites and investigators.</w:t>
      </w:r>
    </w:p>
    <w:tbl>
      <w:tblPr>
        <w:tblW w:w="9224" w:type="dxa"/>
        <w:jc w:val="center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3360"/>
        <w:gridCol w:w="5864"/>
      </w:tblGrid>
      <w:tr w:rsidR="00B007CD" w:rsidRPr="00E8627C" w14:paraId="1584FFEE" w14:textId="77777777" w:rsidTr="00E12A32">
        <w:trPr>
          <w:jc w:val="center"/>
        </w:trPr>
        <w:tc>
          <w:tcPr>
            <w:tcW w:w="3360" w:type="dxa"/>
            <w:tcBorders>
              <w:top w:val="single" w:sz="12" w:space="0" w:color="auto"/>
            </w:tcBorders>
          </w:tcPr>
          <w:p w14:paraId="0C38D123" w14:textId="77777777" w:rsidR="00B007CD" w:rsidRPr="00FD41C2" w:rsidRDefault="00B007CD" w:rsidP="00FD41C2">
            <w:pPr>
              <w:widowControl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FD41C2">
              <w:rPr>
                <w:rFonts w:ascii="Times New Roman" w:hAnsi="Times New Roman"/>
                <w:sz w:val="22"/>
                <w:szCs w:val="22"/>
              </w:rPr>
              <w:t>Site</w:t>
            </w:r>
          </w:p>
        </w:tc>
        <w:tc>
          <w:tcPr>
            <w:tcW w:w="5864" w:type="dxa"/>
            <w:tcBorders>
              <w:top w:val="single" w:sz="12" w:space="0" w:color="auto"/>
            </w:tcBorders>
            <w:shd w:val="clear" w:color="auto" w:fill="auto"/>
          </w:tcPr>
          <w:p w14:paraId="7ABBE675" w14:textId="77777777" w:rsidR="00B007CD" w:rsidRPr="00FD41C2" w:rsidRDefault="00B007CD" w:rsidP="00FD41C2">
            <w:pPr>
              <w:widowControl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FD41C2">
              <w:rPr>
                <w:rFonts w:ascii="Times New Roman" w:hAnsi="Times New Roman"/>
                <w:sz w:val="22"/>
                <w:szCs w:val="22"/>
              </w:rPr>
              <w:t>Investigator</w:t>
            </w:r>
          </w:p>
        </w:tc>
      </w:tr>
      <w:tr w:rsidR="00B007CD" w:rsidRPr="00E8627C" w14:paraId="725A4162" w14:textId="77777777" w:rsidTr="00E12A32">
        <w:trPr>
          <w:jc w:val="center"/>
        </w:trPr>
        <w:tc>
          <w:tcPr>
            <w:tcW w:w="3360" w:type="dxa"/>
            <w:tcBorders>
              <w:top w:val="single" w:sz="12" w:space="0" w:color="auto"/>
            </w:tcBorders>
          </w:tcPr>
          <w:p w14:paraId="2A5B16D1" w14:textId="77777777" w:rsidR="00B007CD" w:rsidRPr="00FD41C2" w:rsidRDefault="00B007CD" w:rsidP="00FD41C2">
            <w:pPr>
              <w:widowControl/>
              <w:jc w:val="left"/>
              <w:rPr>
                <w:rFonts w:ascii="Times New Roman" w:eastAsia="ＭＳ Ｐゴシック" w:hAnsi="Times New Roman"/>
                <w:sz w:val="22"/>
                <w:szCs w:val="22"/>
              </w:rPr>
            </w:pPr>
            <w:r w:rsidRPr="00FD41C2">
              <w:rPr>
                <w:rFonts w:ascii="Times New Roman" w:hAnsi="Times New Roman"/>
                <w:sz w:val="22"/>
                <w:szCs w:val="22"/>
              </w:rPr>
              <w:t>Ashiya Central Hospital</w:t>
            </w:r>
          </w:p>
        </w:tc>
        <w:tc>
          <w:tcPr>
            <w:tcW w:w="5864" w:type="dxa"/>
            <w:tcBorders>
              <w:top w:val="single" w:sz="12" w:space="0" w:color="auto"/>
            </w:tcBorders>
            <w:shd w:val="clear" w:color="auto" w:fill="auto"/>
          </w:tcPr>
          <w:p w14:paraId="0387231A" w14:textId="77777777" w:rsidR="00B007CD" w:rsidRPr="00FD41C2" w:rsidRDefault="00B007CD" w:rsidP="00FD41C2">
            <w:pPr>
              <w:widowControl/>
              <w:jc w:val="left"/>
              <w:rPr>
                <w:rFonts w:ascii="Times New Roman" w:eastAsia="ＭＳ Ｐゴシック" w:hAnsi="Times New Roman"/>
                <w:sz w:val="22"/>
                <w:szCs w:val="22"/>
              </w:rPr>
            </w:pPr>
            <w:r w:rsidRPr="00FD41C2">
              <w:rPr>
                <w:rFonts w:ascii="Times New Roman" w:hAnsi="Times New Roman"/>
                <w:sz w:val="22"/>
                <w:szCs w:val="22"/>
              </w:rPr>
              <w:t>Koji Matsushita, Manabu Narisawa</w:t>
            </w:r>
          </w:p>
        </w:tc>
      </w:tr>
      <w:tr w:rsidR="00B007CD" w:rsidRPr="00E8627C" w14:paraId="101063E0" w14:textId="77777777" w:rsidTr="00E12A32">
        <w:trPr>
          <w:jc w:val="center"/>
        </w:trPr>
        <w:tc>
          <w:tcPr>
            <w:tcW w:w="3360" w:type="dxa"/>
          </w:tcPr>
          <w:p w14:paraId="0B8B3B80" w14:textId="77777777" w:rsidR="00B007CD" w:rsidRPr="00FD41C2" w:rsidRDefault="00B007CD" w:rsidP="00FD41C2">
            <w:pPr>
              <w:widowControl/>
              <w:jc w:val="left"/>
              <w:rPr>
                <w:rFonts w:ascii="Times New Roman" w:eastAsia="ＭＳ Ｐゴシック" w:hAnsi="Times New Roman"/>
                <w:sz w:val="22"/>
                <w:szCs w:val="22"/>
              </w:rPr>
            </w:pPr>
            <w:r w:rsidRPr="00FD41C2">
              <w:rPr>
                <w:rFonts w:ascii="Times New Roman" w:hAnsi="Times New Roman"/>
                <w:sz w:val="22"/>
                <w:szCs w:val="22"/>
              </w:rPr>
              <w:t>Aso Clinic</w:t>
            </w:r>
          </w:p>
        </w:tc>
        <w:tc>
          <w:tcPr>
            <w:tcW w:w="5864" w:type="dxa"/>
            <w:shd w:val="clear" w:color="auto" w:fill="auto"/>
          </w:tcPr>
          <w:p w14:paraId="77764A61" w14:textId="77777777" w:rsidR="00B007CD" w:rsidRPr="00FD41C2" w:rsidRDefault="00B007CD" w:rsidP="00FD41C2">
            <w:pPr>
              <w:widowControl/>
              <w:jc w:val="left"/>
              <w:rPr>
                <w:rFonts w:ascii="Times New Roman" w:eastAsia="ＭＳ Ｐゴシック" w:hAnsi="Times New Roman"/>
                <w:sz w:val="22"/>
                <w:szCs w:val="22"/>
              </w:rPr>
            </w:pPr>
            <w:r w:rsidRPr="00FD41C2">
              <w:rPr>
                <w:rFonts w:ascii="Times New Roman" w:hAnsi="Times New Roman"/>
                <w:sz w:val="22"/>
                <w:szCs w:val="22"/>
              </w:rPr>
              <w:t>Katsumi Aso, Yuko Ando, Fumihiko Sato</w:t>
            </w:r>
          </w:p>
        </w:tc>
      </w:tr>
      <w:tr w:rsidR="00B007CD" w:rsidRPr="00E8627C" w14:paraId="6403CC1B" w14:textId="77777777" w:rsidTr="00E12A32">
        <w:trPr>
          <w:jc w:val="center"/>
        </w:trPr>
        <w:tc>
          <w:tcPr>
            <w:tcW w:w="3360" w:type="dxa"/>
          </w:tcPr>
          <w:p w14:paraId="5FD44CEF" w14:textId="77777777" w:rsidR="00B007CD" w:rsidRPr="00FD41C2" w:rsidRDefault="00B007CD" w:rsidP="00FD41C2">
            <w:pPr>
              <w:widowControl/>
              <w:jc w:val="left"/>
              <w:rPr>
                <w:rFonts w:ascii="Times New Roman" w:eastAsia="ＭＳ Ｐゴシック" w:hAnsi="Times New Roman"/>
                <w:sz w:val="22"/>
                <w:szCs w:val="22"/>
              </w:rPr>
            </w:pPr>
            <w:r w:rsidRPr="00FD41C2">
              <w:rPr>
                <w:rFonts w:ascii="Times New Roman" w:hAnsi="Times New Roman"/>
                <w:sz w:val="22"/>
                <w:szCs w:val="22"/>
              </w:rPr>
              <w:t>Hagiwara Central Hospital</w:t>
            </w:r>
          </w:p>
        </w:tc>
        <w:tc>
          <w:tcPr>
            <w:tcW w:w="5864" w:type="dxa"/>
            <w:shd w:val="clear" w:color="auto" w:fill="auto"/>
          </w:tcPr>
          <w:p w14:paraId="6E984E61" w14:textId="77777777" w:rsidR="00B007CD" w:rsidRPr="00FD41C2" w:rsidRDefault="00B007CD" w:rsidP="00FD41C2">
            <w:pPr>
              <w:widowControl/>
              <w:jc w:val="left"/>
              <w:rPr>
                <w:rFonts w:ascii="Times New Roman" w:eastAsia="ＭＳ Ｐゴシック" w:hAnsi="Times New Roman"/>
                <w:sz w:val="22"/>
                <w:szCs w:val="22"/>
              </w:rPr>
            </w:pPr>
            <w:r w:rsidRPr="00FD41C2">
              <w:rPr>
                <w:rFonts w:ascii="Times New Roman" w:hAnsi="Times New Roman"/>
                <w:sz w:val="22"/>
                <w:szCs w:val="22"/>
              </w:rPr>
              <w:t>Emiko Morita, Keiichi Torimoto, Manabu Narisawa Satomi Sonoda</w:t>
            </w:r>
            <w:r w:rsidRPr="00FD41C2">
              <w:rPr>
                <w:rFonts w:ascii="Times New Roman" w:eastAsia="ＭＳ Ｐゴシック" w:hAnsi="Times New Roman"/>
                <w:sz w:val="22"/>
                <w:szCs w:val="22"/>
              </w:rPr>
              <w:t xml:space="preserve"> </w:t>
            </w:r>
          </w:p>
        </w:tc>
      </w:tr>
      <w:tr w:rsidR="00B007CD" w:rsidRPr="00E8627C" w14:paraId="62517662" w14:textId="77777777" w:rsidTr="00E12A32">
        <w:trPr>
          <w:jc w:val="center"/>
        </w:trPr>
        <w:tc>
          <w:tcPr>
            <w:tcW w:w="3360" w:type="dxa"/>
          </w:tcPr>
          <w:p w14:paraId="00BA252B" w14:textId="77777777" w:rsidR="00B007CD" w:rsidRPr="00FD41C2" w:rsidRDefault="00B007CD" w:rsidP="00FD41C2">
            <w:pPr>
              <w:widowControl/>
              <w:jc w:val="left"/>
              <w:rPr>
                <w:rFonts w:ascii="Times New Roman" w:eastAsia="ＭＳ Ｐゴシック" w:hAnsi="Times New Roman"/>
                <w:sz w:val="22"/>
                <w:szCs w:val="22"/>
              </w:rPr>
            </w:pPr>
            <w:r w:rsidRPr="00FD41C2">
              <w:rPr>
                <w:rFonts w:ascii="Times New Roman" w:hAnsi="Times New Roman"/>
                <w:sz w:val="22"/>
                <w:szCs w:val="22"/>
              </w:rPr>
              <w:t>Hayashi Clinic</w:t>
            </w:r>
          </w:p>
        </w:tc>
        <w:tc>
          <w:tcPr>
            <w:tcW w:w="5864" w:type="dxa"/>
            <w:shd w:val="clear" w:color="auto" w:fill="auto"/>
          </w:tcPr>
          <w:p w14:paraId="003091AE" w14:textId="77777777" w:rsidR="00B007CD" w:rsidRPr="00FD41C2" w:rsidRDefault="00B007CD" w:rsidP="00FD41C2">
            <w:pPr>
              <w:widowControl/>
              <w:jc w:val="left"/>
              <w:rPr>
                <w:rFonts w:ascii="Times New Roman" w:eastAsia="ＭＳ Ｐゴシック" w:hAnsi="Times New Roman"/>
                <w:sz w:val="22"/>
                <w:szCs w:val="22"/>
              </w:rPr>
            </w:pPr>
            <w:r w:rsidRPr="00FD41C2">
              <w:rPr>
                <w:rFonts w:ascii="Times New Roman" w:hAnsi="Times New Roman"/>
                <w:sz w:val="22"/>
                <w:szCs w:val="22"/>
              </w:rPr>
              <w:t>Isao Hayashi</w:t>
            </w:r>
          </w:p>
        </w:tc>
      </w:tr>
      <w:tr w:rsidR="00B007CD" w:rsidRPr="00E8627C" w14:paraId="1125F648" w14:textId="77777777" w:rsidTr="00E12A32">
        <w:trPr>
          <w:jc w:val="center"/>
        </w:trPr>
        <w:tc>
          <w:tcPr>
            <w:tcW w:w="3360" w:type="dxa"/>
          </w:tcPr>
          <w:p w14:paraId="6A377F73" w14:textId="77777777" w:rsidR="00B007CD" w:rsidRPr="00FD41C2" w:rsidRDefault="00B007CD" w:rsidP="00FD41C2">
            <w:pPr>
              <w:widowControl/>
              <w:jc w:val="left"/>
              <w:rPr>
                <w:rFonts w:ascii="Times New Roman" w:eastAsia="ＭＳ Ｐゴシック" w:hAnsi="Times New Roman"/>
                <w:sz w:val="22"/>
                <w:szCs w:val="22"/>
              </w:rPr>
            </w:pPr>
            <w:r w:rsidRPr="00FD41C2">
              <w:rPr>
                <w:rFonts w:ascii="Times New Roman" w:hAnsi="Times New Roman"/>
                <w:sz w:val="22"/>
                <w:szCs w:val="22"/>
              </w:rPr>
              <w:t>Inokuchi Clinic</w:t>
            </w:r>
          </w:p>
        </w:tc>
        <w:tc>
          <w:tcPr>
            <w:tcW w:w="5864" w:type="dxa"/>
            <w:shd w:val="clear" w:color="auto" w:fill="auto"/>
          </w:tcPr>
          <w:p w14:paraId="6E215E27" w14:textId="77777777" w:rsidR="00B007CD" w:rsidRPr="00FD41C2" w:rsidRDefault="00B007CD" w:rsidP="00FD41C2">
            <w:pPr>
              <w:widowControl/>
              <w:jc w:val="left"/>
              <w:rPr>
                <w:rFonts w:ascii="Times New Roman" w:eastAsia="ＭＳ Ｐゴシック" w:hAnsi="Times New Roman"/>
                <w:sz w:val="22"/>
                <w:szCs w:val="22"/>
              </w:rPr>
            </w:pPr>
            <w:r w:rsidRPr="00FD41C2">
              <w:rPr>
                <w:rFonts w:ascii="Times New Roman" w:hAnsi="Times New Roman"/>
                <w:sz w:val="22"/>
                <w:szCs w:val="22"/>
              </w:rPr>
              <w:t>Nobuo Inokuchi</w:t>
            </w:r>
          </w:p>
        </w:tc>
      </w:tr>
      <w:tr w:rsidR="00B007CD" w:rsidRPr="00E8627C" w14:paraId="0106FF9A" w14:textId="77777777" w:rsidTr="00E12A32">
        <w:trPr>
          <w:jc w:val="center"/>
        </w:trPr>
        <w:tc>
          <w:tcPr>
            <w:tcW w:w="3360" w:type="dxa"/>
          </w:tcPr>
          <w:p w14:paraId="7865E239" w14:textId="77777777" w:rsidR="00B007CD" w:rsidRPr="00FD41C2" w:rsidRDefault="00B007CD" w:rsidP="00FD41C2">
            <w:pPr>
              <w:widowControl/>
              <w:jc w:val="left"/>
              <w:rPr>
                <w:rFonts w:ascii="Times New Roman" w:eastAsia="ＭＳ Ｐゴシック" w:hAnsi="Times New Roman"/>
                <w:sz w:val="22"/>
                <w:szCs w:val="22"/>
              </w:rPr>
            </w:pPr>
            <w:r w:rsidRPr="00FD41C2">
              <w:rPr>
                <w:rFonts w:ascii="Times New Roman" w:hAnsi="Times New Roman"/>
                <w:sz w:val="22"/>
                <w:szCs w:val="22"/>
              </w:rPr>
              <w:t>Japan Community Health Care Organization Osaka Hospital</w:t>
            </w:r>
          </w:p>
        </w:tc>
        <w:tc>
          <w:tcPr>
            <w:tcW w:w="5864" w:type="dxa"/>
            <w:shd w:val="clear" w:color="auto" w:fill="auto"/>
            <w:noWrap/>
            <w:vAlign w:val="center"/>
          </w:tcPr>
          <w:p w14:paraId="77A49C24" w14:textId="77777777" w:rsidR="00B007CD" w:rsidRPr="00FD41C2" w:rsidRDefault="00B007CD" w:rsidP="00FD41C2">
            <w:pPr>
              <w:widowControl/>
              <w:jc w:val="left"/>
              <w:rPr>
                <w:rFonts w:ascii="Times New Roman" w:eastAsia="ＭＳ Ｐゴシック" w:hAnsi="Times New Roman"/>
                <w:sz w:val="22"/>
                <w:szCs w:val="22"/>
              </w:rPr>
            </w:pPr>
            <w:r w:rsidRPr="00FD41C2">
              <w:rPr>
                <w:rFonts w:ascii="Times New Roman" w:hAnsi="Times New Roman"/>
                <w:sz w:val="22"/>
                <w:szCs w:val="22"/>
              </w:rPr>
              <w:t>Yutaka Umayahara, Arichika Deguchi, Azusa Shiraki</w:t>
            </w:r>
          </w:p>
        </w:tc>
      </w:tr>
      <w:tr w:rsidR="00B007CD" w:rsidRPr="00E8627C" w14:paraId="6315578A" w14:textId="77777777" w:rsidTr="00E12A32">
        <w:trPr>
          <w:jc w:val="center"/>
        </w:trPr>
        <w:tc>
          <w:tcPr>
            <w:tcW w:w="3360" w:type="dxa"/>
          </w:tcPr>
          <w:p w14:paraId="0488676E" w14:textId="77777777" w:rsidR="00B007CD" w:rsidRPr="00FD41C2" w:rsidRDefault="00B007CD" w:rsidP="00FD41C2">
            <w:pPr>
              <w:widowControl/>
              <w:jc w:val="left"/>
              <w:rPr>
                <w:rFonts w:ascii="Times New Roman" w:eastAsia="ＭＳ Ｐゴシック" w:hAnsi="Times New Roman"/>
                <w:sz w:val="22"/>
                <w:szCs w:val="22"/>
              </w:rPr>
            </w:pPr>
            <w:r w:rsidRPr="00FD41C2">
              <w:rPr>
                <w:rFonts w:ascii="Times New Roman" w:hAnsi="Times New Roman"/>
                <w:sz w:val="22"/>
                <w:szCs w:val="22"/>
              </w:rPr>
              <w:t>Juntendo Tokyo Koto Geriatric Medical Center (Department of Medicine, Diabetology, &amp; Endocrinology)</w:t>
            </w:r>
          </w:p>
        </w:tc>
        <w:tc>
          <w:tcPr>
            <w:tcW w:w="5864" w:type="dxa"/>
            <w:shd w:val="clear" w:color="auto" w:fill="auto"/>
            <w:noWrap/>
            <w:vAlign w:val="center"/>
          </w:tcPr>
          <w:p w14:paraId="7FF48814" w14:textId="77777777" w:rsidR="00B007CD" w:rsidRPr="00FD41C2" w:rsidRDefault="00B007CD" w:rsidP="00FD41C2">
            <w:pPr>
              <w:widowControl/>
              <w:jc w:val="left"/>
              <w:rPr>
                <w:rFonts w:ascii="Times New Roman" w:eastAsia="ＭＳ Ｐゴシック" w:hAnsi="Times New Roman"/>
                <w:sz w:val="22"/>
                <w:szCs w:val="22"/>
              </w:rPr>
            </w:pPr>
            <w:r w:rsidRPr="00FD41C2">
              <w:rPr>
                <w:rFonts w:ascii="Times New Roman" w:hAnsi="Times New Roman"/>
                <w:sz w:val="22"/>
                <w:szCs w:val="22"/>
              </w:rPr>
              <w:t>Ayako Kitamura, Eri Tanabe, Hidenori Yoshii, Tomio Onuma, Tomo Nakajima</w:t>
            </w:r>
          </w:p>
        </w:tc>
      </w:tr>
      <w:tr w:rsidR="00B007CD" w:rsidRPr="00E8627C" w14:paraId="120513D4" w14:textId="77777777" w:rsidTr="00E12A32">
        <w:trPr>
          <w:jc w:val="center"/>
        </w:trPr>
        <w:tc>
          <w:tcPr>
            <w:tcW w:w="3360" w:type="dxa"/>
          </w:tcPr>
          <w:p w14:paraId="44CC35DB" w14:textId="77777777" w:rsidR="00B007CD" w:rsidRPr="00FD41C2" w:rsidRDefault="00B007CD" w:rsidP="00FD41C2">
            <w:pPr>
              <w:widowControl/>
              <w:jc w:val="left"/>
              <w:rPr>
                <w:rFonts w:ascii="Times New Roman" w:eastAsia="ＭＳ Ｐゴシック" w:hAnsi="Times New Roman"/>
                <w:sz w:val="22"/>
                <w:szCs w:val="22"/>
              </w:rPr>
            </w:pPr>
            <w:r w:rsidRPr="00FD41C2">
              <w:rPr>
                <w:rFonts w:ascii="Times New Roman" w:hAnsi="Times New Roman"/>
                <w:sz w:val="22"/>
                <w:szCs w:val="22"/>
              </w:rPr>
              <w:t>Juntendo University Graduate School of Medicine (Department of Metabolism &amp; Endocrinology)</w:t>
            </w:r>
          </w:p>
        </w:tc>
        <w:tc>
          <w:tcPr>
            <w:tcW w:w="5864" w:type="dxa"/>
            <w:shd w:val="clear" w:color="auto" w:fill="auto"/>
            <w:noWrap/>
            <w:vAlign w:val="center"/>
          </w:tcPr>
          <w:p w14:paraId="693ADB89" w14:textId="77777777" w:rsidR="00B007CD" w:rsidRPr="00FD41C2" w:rsidRDefault="00B007CD" w:rsidP="00FD41C2">
            <w:pPr>
              <w:widowControl/>
              <w:jc w:val="left"/>
              <w:rPr>
                <w:rFonts w:ascii="Times New Roman" w:eastAsia="ＭＳ Ｐゴシック" w:hAnsi="Times New Roman"/>
                <w:sz w:val="22"/>
                <w:szCs w:val="22"/>
              </w:rPr>
            </w:pPr>
            <w:r w:rsidRPr="00FD41C2">
              <w:rPr>
                <w:rFonts w:ascii="Times New Roman" w:hAnsi="Times New Roman"/>
                <w:sz w:val="22"/>
                <w:szCs w:val="22"/>
              </w:rPr>
              <w:t>Eisuke Yasunari, Hideyoshi Kaga, Hiroaki Sato, Hirotaka Watada, Kagemi Takeno, Luka Suzuki, Miwa Himuro, Syuhei Aoyama, Takashi Hunayama, Takehiro Katahira, Takeshi Miyatsuka, Tomoya Mita, Yuya Nishida</w:t>
            </w:r>
          </w:p>
        </w:tc>
      </w:tr>
      <w:tr w:rsidR="00B007CD" w:rsidRPr="00E8627C" w14:paraId="3AEF0DF3" w14:textId="77777777" w:rsidTr="00E12A32">
        <w:trPr>
          <w:jc w:val="center"/>
        </w:trPr>
        <w:tc>
          <w:tcPr>
            <w:tcW w:w="3360" w:type="dxa"/>
          </w:tcPr>
          <w:p w14:paraId="67D6658F" w14:textId="77777777" w:rsidR="00B007CD" w:rsidRPr="00FD41C2" w:rsidRDefault="00B007CD" w:rsidP="00FD41C2">
            <w:pPr>
              <w:widowControl/>
              <w:jc w:val="left"/>
              <w:rPr>
                <w:rFonts w:ascii="Times New Roman" w:eastAsia="ＭＳ Ｐゴシック" w:hAnsi="Times New Roman"/>
                <w:sz w:val="22"/>
                <w:szCs w:val="22"/>
              </w:rPr>
            </w:pPr>
            <w:r w:rsidRPr="00FD41C2">
              <w:rPr>
                <w:rFonts w:ascii="Times New Roman" w:hAnsi="Times New Roman"/>
                <w:sz w:val="22"/>
                <w:szCs w:val="22"/>
              </w:rPr>
              <w:t>Juntendo University Nerima Hospital (Department of Medicine, Diabetes, and Endocrinology)</w:t>
            </w:r>
          </w:p>
        </w:tc>
        <w:tc>
          <w:tcPr>
            <w:tcW w:w="5864" w:type="dxa"/>
            <w:shd w:val="clear" w:color="auto" w:fill="auto"/>
            <w:noWrap/>
            <w:vAlign w:val="center"/>
          </w:tcPr>
          <w:p w14:paraId="27030BF9" w14:textId="77777777" w:rsidR="00B007CD" w:rsidRPr="00FD41C2" w:rsidRDefault="00B007CD" w:rsidP="00FD41C2">
            <w:pPr>
              <w:widowControl/>
              <w:jc w:val="left"/>
              <w:rPr>
                <w:rFonts w:ascii="Times New Roman" w:eastAsia="ＭＳ Ｐゴシック" w:hAnsi="Times New Roman"/>
                <w:sz w:val="22"/>
                <w:szCs w:val="22"/>
              </w:rPr>
            </w:pPr>
            <w:r w:rsidRPr="00FD41C2">
              <w:rPr>
                <w:rFonts w:ascii="Times New Roman" w:hAnsi="Times New Roman"/>
                <w:sz w:val="22"/>
                <w:szCs w:val="22"/>
              </w:rPr>
              <w:t>Koji Komiya</w:t>
            </w:r>
          </w:p>
        </w:tc>
      </w:tr>
      <w:tr w:rsidR="00B007CD" w:rsidRPr="00E8627C" w14:paraId="3AF21013" w14:textId="77777777" w:rsidTr="00E12A32">
        <w:trPr>
          <w:jc w:val="center"/>
        </w:trPr>
        <w:tc>
          <w:tcPr>
            <w:tcW w:w="3360" w:type="dxa"/>
          </w:tcPr>
          <w:p w14:paraId="7FF6E97B" w14:textId="77777777" w:rsidR="00B007CD" w:rsidRPr="00FD41C2" w:rsidRDefault="00B007CD" w:rsidP="00FD41C2">
            <w:pPr>
              <w:widowControl/>
              <w:jc w:val="left"/>
              <w:rPr>
                <w:rFonts w:ascii="Times New Roman" w:eastAsia="ＭＳ Ｐゴシック" w:hAnsi="Times New Roman"/>
                <w:sz w:val="22"/>
                <w:szCs w:val="22"/>
              </w:rPr>
            </w:pPr>
            <w:r w:rsidRPr="00FD41C2">
              <w:rPr>
                <w:rFonts w:ascii="Times New Roman" w:hAnsi="Times New Roman"/>
                <w:sz w:val="22"/>
                <w:szCs w:val="22"/>
              </w:rPr>
              <w:t>Kanda Naika Clinic</w:t>
            </w:r>
          </w:p>
        </w:tc>
        <w:tc>
          <w:tcPr>
            <w:tcW w:w="5864" w:type="dxa"/>
            <w:shd w:val="clear" w:color="auto" w:fill="auto"/>
            <w:noWrap/>
            <w:vAlign w:val="center"/>
          </w:tcPr>
          <w:p w14:paraId="3E681B74" w14:textId="77777777" w:rsidR="00B007CD" w:rsidRPr="00FD41C2" w:rsidRDefault="00B007CD" w:rsidP="00FD41C2">
            <w:pPr>
              <w:widowControl/>
              <w:jc w:val="left"/>
              <w:rPr>
                <w:rFonts w:ascii="Times New Roman" w:eastAsia="ＭＳ Ｐゴシック" w:hAnsi="Times New Roman"/>
                <w:sz w:val="22"/>
                <w:szCs w:val="22"/>
              </w:rPr>
            </w:pPr>
            <w:r w:rsidRPr="00FD41C2">
              <w:rPr>
                <w:rFonts w:ascii="Times New Roman" w:hAnsi="Times New Roman"/>
                <w:sz w:val="22"/>
                <w:szCs w:val="22"/>
              </w:rPr>
              <w:t>Satoshi Kawashima</w:t>
            </w:r>
          </w:p>
        </w:tc>
      </w:tr>
      <w:tr w:rsidR="00B007CD" w:rsidRPr="00E8627C" w14:paraId="46A1D85E" w14:textId="77777777" w:rsidTr="00E12A32">
        <w:trPr>
          <w:jc w:val="center"/>
        </w:trPr>
        <w:tc>
          <w:tcPr>
            <w:tcW w:w="3360" w:type="dxa"/>
          </w:tcPr>
          <w:p w14:paraId="735F880F" w14:textId="77777777" w:rsidR="00B007CD" w:rsidRPr="00FD41C2" w:rsidRDefault="00B007CD" w:rsidP="00FD41C2">
            <w:pPr>
              <w:widowControl/>
              <w:jc w:val="left"/>
              <w:rPr>
                <w:rFonts w:ascii="Times New Roman" w:eastAsia="ＭＳ Ｐゴシック" w:hAnsi="Times New Roman"/>
                <w:sz w:val="22"/>
                <w:szCs w:val="22"/>
              </w:rPr>
            </w:pPr>
            <w:r w:rsidRPr="00FD41C2">
              <w:rPr>
                <w:rFonts w:ascii="Times New Roman" w:hAnsi="Times New Roman"/>
                <w:sz w:val="22"/>
                <w:szCs w:val="22"/>
              </w:rPr>
              <w:t>Kansai Rosai Hospital (Diabetes and Endocrinology)</w:t>
            </w:r>
          </w:p>
        </w:tc>
        <w:tc>
          <w:tcPr>
            <w:tcW w:w="5864" w:type="dxa"/>
            <w:shd w:val="clear" w:color="auto" w:fill="auto"/>
            <w:noWrap/>
            <w:vAlign w:val="center"/>
          </w:tcPr>
          <w:p w14:paraId="32F39B84" w14:textId="77777777" w:rsidR="00B007CD" w:rsidRPr="00FD41C2" w:rsidRDefault="00B007CD" w:rsidP="00FD41C2">
            <w:pPr>
              <w:widowControl/>
              <w:jc w:val="left"/>
              <w:rPr>
                <w:rFonts w:ascii="Times New Roman" w:eastAsia="ＭＳ Ｐゴシック" w:hAnsi="Times New Roman"/>
                <w:sz w:val="22"/>
                <w:szCs w:val="22"/>
              </w:rPr>
            </w:pPr>
            <w:r w:rsidRPr="00FD41C2">
              <w:rPr>
                <w:rFonts w:ascii="Times New Roman" w:hAnsi="Times New Roman"/>
                <w:sz w:val="22"/>
                <w:szCs w:val="22"/>
              </w:rPr>
              <w:t>Tsunehiko Yamamoto</w:t>
            </w:r>
          </w:p>
        </w:tc>
      </w:tr>
      <w:tr w:rsidR="00B007CD" w:rsidRPr="00E8627C" w14:paraId="03986578" w14:textId="77777777" w:rsidTr="00E12A32">
        <w:trPr>
          <w:jc w:val="center"/>
        </w:trPr>
        <w:tc>
          <w:tcPr>
            <w:tcW w:w="3360" w:type="dxa"/>
          </w:tcPr>
          <w:p w14:paraId="49F65794" w14:textId="77777777" w:rsidR="00B007CD" w:rsidRPr="00FD41C2" w:rsidRDefault="00B007CD" w:rsidP="00FD41C2">
            <w:pPr>
              <w:widowControl/>
              <w:jc w:val="left"/>
              <w:rPr>
                <w:rFonts w:ascii="Times New Roman" w:eastAsia="ＭＳ Ｐゴシック" w:hAnsi="Times New Roman"/>
                <w:sz w:val="22"/>
                <w:szCs w:val="22"/>
              </w:rPr>
            </w:pPr>
            <w:r w:rsidRPr="00FD41C2">
              <w:rPr>
                <w:rFonts w:ascii="Times New Roman" w:hAnsi="Times New Roman"/>
                <w:sz w:val="22"/>
                <w:szCs w:val="22"/>
              </w:rPr>
              <w:t>Kihara Diabetes Clinic</w:t>
            </w:r>
          </w:p>
        </w:tc>
        <w:tc>
          <w:tcPr>
            <w:tcW w:w="5864" w:type="dxa"/>
            <w:shd w:val="clear" w:color="auto" w:fill="auto"/>
            <w:noWrap/>
            <w:vAlign w:val="center"/>
          </w:tcPr>
          <w:p w14:paraId="0A8AA2E8" w14:textId="77777777" w:rsidR="00B007CD" w:rsidRPr="00FD41C2" w:rsidRDefault="00B007CD" w:rsidP="00FD41C2">
            <w:pPr>
              <w:widowControl/>
              <w:jc w:val="left"/>
              <w:rPr>
                <w:rFonts w:ascii="Times New Roman" w:eastAsia="ＭＳ Ｐゴシック" w:hAnsi="Times New Roman"/>
                <w:sz w:val="22"/>
                <w:szCs w:val="22"/>
              </w:rPr>
            </w:pPr>
            <w:r w:rsidRPr="00FD41C2">
              <w:rPr>
                <w:rFonts w:ascii="Times New Roman" w:hAnsi="Times New Roman"/>
                <w:sz w:val="22"/>
                <w:szCs w:val="22"/>
              </w:rPr>
              <w:t>Yasuyuki Kihara</w:t>
            </w:r>
          </w:p>
        </w:tc>
      </w:tr>
      <w:tr w:rsidR="00B007CD" w:rsidRPr="00E8627C" w14:paraId="4652C9B7" w14:textId="77777777" w:rsidTr="00E12A32">
        <w:trPr>
          <w:jc w:val="center"/>
        </w:trPr>
        <w:tc>
          <w:tcPr>
            <w:tcW w:w="3360" w:type="dxa"/>
          </w:tcPr>
          <w:p w14:paraId="08794F24" w14:textId="77777777" w:rsidR="00B007CD" w:rsidRPr="00FD41C2" w:rsidRDefault="00B007CD" w:rsidP="00FD41C2">
            <w:pPr>
              <w:widowControl/>
              <w:jc w:val="left"/>
              <w:rPr>
                <w:rFonts w:ascii="Times New Roman" w:eastAsia="ＭＳ Ｐゴシック" w:hAnsi="Times New Roman"/>
                <w:sz w:val="22"/>
                <w:szCs w:val="22"/>
              </w:rPr>
            </w:pPr>
            <w:r w:rsidRPr="00FD41C2">
              <w:rPr>
                <w:rFonts w:ascii="Times New Roman" w:hAnsi="Times New Roman"/>
                <w:sz w:val="22"/>
                <w:szCs w:val="22"/>
              </w:rPr>
              <w:t>Kosugi Medical Clinic</w:t>
            </w:r>
          </w:p>
        </w:tc>
        <w:tc>
          <w:tcPr>
            <w:tcW w:w="5864" w:type="dxa"/>
            <w:shd w:val="clear" w:color="auto" w:fill="auto"/>
            <w:noWrap/>
            <w:vAlign w:val="center"/>
          </w:tcPr>
          <w:p w14:paraId="30DDC171" w14:textId="77777777" w:rsidR="00B007CD" w:rsidRPr="00FD41C2" w:rsidRDefault="00B007CD" w:rsidP="00FD41C2">
            <w:pPr>
              <w:widowControl/>
              <w:jc w:val="left"/>
              <w:rPr>
                <w:rFonts w:ascii="Times New Roman" w:eastAsia="ＭＳ Ｐゴシック" w:hAnsi="Times New Roman"/>
                <w:sz w:val="22"/>
                <w:szCs w:val="22"/>
              </w:rPr>
            </w:pPr>
            <w:r w:rsidRPr="00FD41C2">
              <w:rPr>
                <w:rFonts w:ascii="Times New Roman" w:hAnsi="Times New Roman"/>
                <w:sz w:val="22"/>
                <w:szCs w:val="22"/>
              </w:rPr>
              <w:t>Keisuke Kosugi</w:t>
            </w:r>
          </w:p>
        </w:tc>
      </w:tr>
      <w:tr w:rsidR="00B007CD" w:rsidRPr="00E8627C" w14:paraId="4C3C0CE3" w14:textId="77777777" w:rsidTr="00E12A32">
        <w:trPr>
          <w:jc w:val="center"/>
        </w:trPr>
        <w:tc>
          <w:tcPr>
            <w:tcW w:w="3360" w:type="dxa"/>
          </w:tcPr>
          <w:p w14:paraId="71115E20" w14:textId="77777777" w:rsidR="00B007CD" w:rsidRPr="00FD41C2" w:rsidRDefault="00B007CD" w:rsidP="00FD41C2">
            <w:pPr>
              <w:widowControl/>
              <w:jc w:val="left"/>
              <w:rPr>
                <w:rFonts w:ascii="Times New Roman" w:eastAsia="ＭＳ Ｐゴシック" w:hAnsi="Times New Roman"/>
                <w:sz w:val="22"/>
                <w:szCs w:val="22"/>
              </w:rPr>
            </w:pPr>
            <w:r w:rsidRPr="00FD41C2">
              <w:rPr>
                <w:rFonts w:ascii="Times New Roman" w:hAnsi="Times New Roman"/>
                <w:sz w:val="22"/>
                <w:szCs w:val="22"/>
              </w:rPr>
              <w:t>Kawasaki Hospital (Department of Internal Medicine)</w:t>
            </w:r>
          </w:p>
        </w:tc>
        <w:tc>
          <w:tcPr>
            <w:tcW w:w="5864" w:type="dxa"/>
            <w:shd w:val="clear" w:color="auto" w:fill="auto"/>
            <w:noWrap/>
            <w:vAlign w:val="center"/>
          </w:tcPr>
          <w:p w14:paraId="4254DA00" w14:textId="77777777" w:rsidR="00B007CD" w:rsidRPr="00FD41C2" w:rsidRDefault="00B007CD" w:rsidP="00FD41C2">
            <w:pPr>
              <w:widowControl/>
              <w:jc w:val="left"/>
              <w:rPr>
                <w:rFonts w:ascii="Times New Roman" w:eastAsia="ＭＳ Ｐゴシック" w:hAnsi="Times New Roman"/>
                <w:sz w:val="22"/>
                <w:szCs w:val="22"/>
              </w:rPr>
            </w:pPr>
            <w:r w:rsidRPr="00FD41C2">
              <w:rPr>
                <w:rFonts w:ascii="Times New Roman" w:hAnsi="Times New Roman"/>
                <w:sz w:val="22"/>
                <w:szCs w:val="22"/>
              </w:rPr>
              <w:t>Akihito Otsuka, Jun Murai</w:t>
            </w:r>
          </w:p>
        </w:tc>
      </w:tr>
      <w:tr w:rsidR="00B007CD" w:rsidRPr="00E8627C" w14:paraId="40FAD1A3" w14:textId="77777777" w:rsidTr="00E12A32">
        <w:trPr>
          <w:jc w:val="center"/>
        </w:trPr>
        <w:tc>
          <w:tcPr>
            <w:tcW w:w="3360" w:type="dxa"/>
          </w:tcPr>
          <w:p w14:paraId="36C746F8" w14:textId="77777777" w:rsidR="00B007CD" w:rsidRPr="00FD41C2" w:rsidRDefault="00B007CD" w:rsidP="00FD41C2">
            <w:pPr>
              <w:widowControl/>
              <w:jc w:val="left"/>
              <w:rPr>
                <w:rFonts w:ascii="Times New Roman" w:eastAsia="ＭＳ Ｐゴシック" w:hAnsi="Times New Roman"/>
                <w:sz w:val="22"/>
                <w:szCs w:val="22"/>
              </w:rPr>
            </w:pPr>
            <w:r w:rsidRPr="00FD41C2">
              <w:rPr>
                <w:rFonts w:ascii="Times New Roman" w:hAnsi="Times New Roman"/>
                <w:sz w:val="22"/>
                <w:szCs w:val="22"/>
              </w:rPr>
              <w:t>Matsuoka Medical Clinic</w:t>
            </w:r>
          </w:p>
        </w:tc>
        <w:tc>
          <w:tcPr>
            <w:tcW w:w="5864" w:type="dxa"/>
            <w:shd w:val="clear" w:color="auto" w:fill="auto"/>
            <w:noWrap/>
            <w:vAlign w:val="center"/>
          </w:tcPr>
          <w:p w14:paraId="15FA5E28" w14:textId="77777777" w:rsidR="00B007CD" w:rsidRPr="00FD41C2" w:rsidRDefault="00B007CD" w:rsidP="00FD41C2">
            <w:pPr>
              <w:widowControl/>
              <w:jc w:val="left"/>
              <w:rPr>
                <w:rFonts w:ascii="Times New Roman" w:eastAsia="ＭＳ Ｐゴシック" w:hAnsi="Times New Roman"/>
                <w:sz w:val="22"/>
                <w:szCs w:val="22"/>
              </w:rPr>
            </w:pPr>
            <w:r w:rsidRPr="00FD41C2">
              <w:rPr>
                <w:rFonts w:ascii="Times New Roman" w:hAnsi="Times New Roman"/>
                <w:sz w:val="22"/>
                <w:szCs w:val="22"/>
              </w:rPr>
              <w:t>Hirofumi Matsuoka</w:t>
            </w:r>
          </w:p>
        </w:tc>
      </w:tr>
      <w:tr w:rsidR="00B007CD" w:rsidRPr="00E8627C" w14:paraId="1D246268" w14:textId="77777777" w:rsidTr="00E12A32">
        <w:trPr>
          <w:jc w:val="center"/>
        </w:trPr>
        <w:tc>
          <w:tcPr>
            <w:tcW w:w="3360" w:type="dxa"/>
          </w:tcPr>
          <w:p w14:paraId="71494163" w14:textId="77777777" w:rsidR="00B007CD" w:rsidRPr="00FD41C2" w:rsidRDefault="00B007CD" w:rsidP="00FD41C2">
            <w:pPr>
              <w:widowControl/>
              <w:jc w:val="left"/>
              <w:rPr>
                <w:rFonts w:ascii="Times New Roman" w:eastAsia="ＭＳ Ｐゴシック" w:hAnsi="Times New Roman"/>
                <w:sz w:val="22"/>
                <w:szCs w:val="22"/>
              </w:rPr>
            </w:pPr>
            <w:r w:rsidRPr="00FD41C2">
              <w:rPr>
                <w:rFonts w:ascii="Times New Roman" w:hAnsi="Times New Roman"/>
                <w:sz w:val="22"/>
                <w:szCs w:val="22"/>
              </w:rPr>
              <w:t>Misaki Naika Clinic</w:t>
            </w:r>
          </w:p>
        </w:tc>
        <w:tc>
          <w:tcPr>
            <w:tcW w:w="5864" w:type="dxa"/>
            <w:shd w:val="clear" w:color="auto" w:fill="auto"/>
            <w:noWrap/>
            <w:vAlign w:val="center"/>
          </w:tcPr>
          <w:p w14:paraId="225E77BD" w14:textId="77777777" w:rsidR="00B007CD" w:rsidRPr="00FD41C2" w:rsidRDefault="00B007CD" w:rsidP="00FD41C2">
            <w:pPr>
              <w:widowControl/>
              <w:jc w:val="left"/>
              <w:rPr>
                <w:rFonts w:ascii="Times New Roman" w:eastAsia="ＭＳ Ｐゴシック" w:hAnsi="Times New Roman"/>
                <w:sz w:val="22"/>
                <w:szCs w:val="22"/>
              </w:rPr>
            </w:pPr>
            <w:r w:rsidRPr="00FD41C2">
              <w:rPr>
                <w:rFonts w:ascii="Times New Roman" w:hAnsi="Times New Roman"/>
                <w:sz w:val="22"/>
                <w:szCs w:val="22"/>
              </w:rPr>
              <w:t>Nobuichi Kuribayashi</w:t>
            </w:r>
          </w:p>
        </w:tc>
      </w:tr>
      <w:tr w:rsidR="00B007CD" w:rsidRPr="00E8627C" w14:paraId="46F9F350" w14:textId="77777777" w:rsidTr="00E12A32">
        <w:trPr>
          <w:jc w:val="center"/>
        </w:trPr>
        <w:tc>
          <w:tcPr>
            <w:tcW w:w="3360" w:type="dxa"/>
          </w:tcPr>
          <w:p w14:paraId="17DFF3F8" w14:textId="77777777" w:rsidR="00B007CD" w:rsidRPr="00FD41C2" w:rsidRDefault="00B007CD" w:rsidP="00FD41C2">
            <w:pPr>
              <w:widowControl/>
              <w:jc w:val="left"/>
              <w:rPr>
                <w:rFonts w:ascii="Times New Roman" w:eastAsia="ＭＳ Ｐゴシック" w:hAnsi="Times New Roman"/>
                <w:sz w:val="22"/>
                <w:szCs w:val="22"/>
              </w:rPr>
            </w:pPr>
            <w:r w:rsidRPr="00FD41C2">
              <w:rPr>
                <w:rFonts w:ascii="Times New Roman" w:hAnsi="Times New Roman"/>
                <w:sz w:val="22"/>
                <w:szCs w:val="22"/>
              </w:rPr>
              <w:t>Japan Labour Health and Safety Organization Kyushu Rosai Hospital, Moji Medical Center (Department of Internal Medicine)</w:t>
            </w:r>
          </w:p>
        </w:tc>
        <w:tc>
          <w:tcPr>
            <w:tcW w:w="5864" w:type="dxa"/>
            <w:shd w:val="clear" w:color="auto" w:fill="auto"/>
            <w:noWrap/>
            <w:vAlign w:val="center"/>
          </w:tcPr>
          <w:p w14:paraId="059F2FD0" w14:textId="77777777" w:rsidR="00B007CD" w:rsidRPr="00FD41C2" w:rsidRDefault="00B007CD" w:rsidP="00FD41C2">
            <w:pPr>
              <w:widowControl/>
              <w:jc w:val="left"/>
              <w:rPr>
                <w:rFonts w:ascii="Times New Roman" w:eastAsia="ＭＳ Ｐゴシック" w:hAnsi="Times New Roman"/>
                <w:sz w:val="22"/>
                <w:szCs w:val="22"/>
              </w:rPr>
            </w:pPr>
            <w:r w:rsidRPr="00FD41C2">
              <w:rPr>
                <w:rFonts w:ascii="Times New Roman" w:hAnsi="Times New Roman"/>
                <w:sz w:val="22"/>
                <w:szCs w:val="22"/>
              </w:rPr>
              <w:t>Tadashi Arao, Kei Sugai</w:t>
            </w:r>
          </w:p>
        </w:tc>
      </w:tr>
      <w:tr w:rsidR="00B007CD" w:rsidRPr="00E8627C" w14:paraId="2C761965" w14:textId="77777777" w:rsidTr="00E12A32">
        <w:trPr>
          <w:jc w:val="center"/>
        </w:trPr>
        <w:tc>
          <w:tcPr>
            <w:tcW w:w="3360" w:type="dxa"/>
          </w:tcPr>
          <w:p w14:paraId="7DF8191A" w14:textId="77777777" w:rsidR="00B007CD" w:rsidRPr="00FD41C2" w:rsidRDefault="00B007CD" w:rsidP="00FD41C2">
            <w:pPr>
              <w:widowControl/>
              <w:jc w:val="left"/>
              <w:rPr>
                <w:rFonts w:ascii="Times New Roman" w:eastAsia="ＭＳ Ｐゴシック" w:hAnsi="Times New Roman"/>
                <w:sz w:val="22"/>
                <w:szCs w:val="22"/>
              </w:rPr>
            </w:pPr>
            <w:r w:rsidRPr="00FD41C2">
              <w:rPr>
                <w:rFonts w:ascii="Times New Roman" w:hAnsi="Times New Roman"/>
                <w:sz w:val="22"/>
                <w:szCs w:val="22"/>
              </w:rPr>
              <w:t>Musashino Family Clinic</w:t>
            </w:r>
          </w:p>
        </w:tc>
        <w:tc>
          <w:tcPr>
            <w:tcW w:w="5864" w:type="dxa"/>
            <w:shd w:val="clear" w:color="auto" w:fill="auto"/>
            <w:vAlign w:val="center"/>
          </w:tcPr>
          <w:p w14:paraId="31E800DE" w14:textId="77777777" w:rsidR="00B007CD" w:rsidRPr="00FD41C2" w:rsidRDefault="00B007CD" w:rsidP="00FD41C2">
            <w:pPr>
              <w:widowControl/>
              <w:jc w:val="left"/>
              <w:rPr>
                <w:rFonts w:ascii="Times New Roman" w:eastAsia="ＭＳ Ｐゴシック" w:hAnsi="Times New Roman"/>
                <w:sz w:val="22"/>
                <w:szCs w:val="22"/>
              </w:rPr>
            </w:pPr>
            <w:r w:rsidRPr="00FD41C2">
              <w:rPr>
                <w:rFonts w:ascii="Times New Roman" w:hAnsi="Times New Roman"/>
                <w:sz w:val="22"/>
                <w:szCs w:val="22"/>
              </w:rPr>
              <w:t>Yuichi Kojima</w:t>
            </w:r>
          </w:p>
        </w:tc>
      </w:tr>
      <w:tr w:rsidR="00B007CD" w:rsidRPr="00E8627C" w14:paraId="190F2E42" w14:textId="77777777" w:rsidTr="00E12A32">
        <w:trPr>
          <w:jc w:val="center"/>
        </w:trPr>
        <w:tc>
          <w:tcPr>
            <w:tcW w:w="3360" w:type="dxa"/>
          </w:tcPr>
          <w:p w14:paraId="49B8FBE0" w14:textId="77777777" w:rsidR="00B007CD" w:rsidRPr="00FD41C2" w:rsidRDefault="00B007CD" w:rsidP="00FD41C2">
            <w:pPr>
              <w:widowControl/>
              <w:jc w:val="left"/>
              <w:rPr>
                <w:rFonts w:ascii="Times New Roman" w:eastAsia="ＭＳ Ｐゴシック" w:hAnsi="Times New Roman"/>
                <w:sz w:val="22"/>
                <w:szCs w:val="22"/>
              </w:rPr>
            </w:pPr>
            <w:r w:rsidRPr="00FD41C2">
              <w:rPr>
                <w:rFonts w:ascii="Times New Roman" w:hAnsi="Times New Roman"/>
                <w:sz w:val="22"/>
                <w:szCs w:val="22"/>
              </w:rPr>
              <w:t>Nakakinen Clinic</w:t>
            </w:r>
          </w:p>
        </w:tc>
        <w:tc>
          <w:tcPr>
            <w:tcW w:w="5864" w:type="dxa"/>
            <w:shd w:val="clear" w:color="auto" w:fill="auto"/>
          </w:tcPr>
          <w:p w14:paraId="58A3A574" w14:textId="77777777" w:rsidR="00B007CD" w:rsidRPr="00FD41C2" w:rsidRDefault="00B007CD" w:rsidP="00FD41C2">
            <w:pPr>
              <w:widowControl/>
              <w:jc w:val="left"/>
              <w:rPr>
                <w:rFonts w:ascii="Times New Roman" w:eastAsia="ＭＳ Ｐゴシック" w:hAnsi="Times New Roman"/>
                <w:sz w:val="22"/>
                <w:szCs w:val="22"/>
              </w:rPr>
            </w:pPr>
            <w:r w:rsidRPr="00FD41C2">
              <w:rPr>
                <w:rFonts w:ascii="Times New Roman" w:hAnsi="Times New Roman"/>
                <w:sz w:val="22"/>
                <w:szCs w:val="22"/>
              </w:rPr>
              <w:t>Maiko Nakata, Miyoko Saito, Takeshi Osonoi, Yusuke Osonoi</w:t>
            </w:r>
          </w:p>
        </w:tc>
      </w:tr>
      <w:tr w:rsidR="00B007CD" w:rsidRPr="00E8627C" w14:paraId="3D8F881A" w14:textId="77777777" w:rsidTr="00E12A32">
        <w:trPr>
          <w:jc w:val="center"/>
        </w:trPr>
        <w:tc>
          <w:tcPr>
            <w:tcW w:w="3360" w:type="dxa"/>
          </w:tcPr>
          <w:p w14:paraId="766E48A7" w14:textId="77777777" w:rsidR="00B007CD" w:rsidRPr="00FD41C2" w:rsidRDefault="00B007CD" w:rsidP="00FD41C2">
            <w:pPr>
              <w:widowControl/>
              <w:jc w:val="left"/>
              <w:rPr>
                <w:rFonts w:ascii="Times New Roman" w:eastAsia="ＭＳ Ｐゴシック" w:hAnsi="Times New Roman"/>
                <w:sz w:val="22"/>
                <w:szCs w:val="22"/>
              </w:rPr>
            </w:pPr>
            <w:r w:rsidRPr="00FD41C2">
              <w:rPr>
                <w:rFonts w:ascii="Times New Roman" w:hAnsi="Times New Roman"/>
                <w:sz w:val="22"/>
                <w:szCs w:val="22"/>
              </w:rPr>
              <w:t>Nakama Municipal hospital</w:t>
            </w:r>
          </w:p>
        </w:tc>
        <w:tc>
          <w:tcPr>
            <w:tcW w:w="5864" w:type="dxa"/>
            <w:shd w:val="clear" w:color="auto" w:fill="auto"/>
          </w:tcPr>
          <w:p w14:paraId="7FE63516" w14:textId="77777777" w:rsidR="00B007CD" w:rsidRPr="00FD41C2" w:rsidRDefault="00B007CD" w:rsidP="00FD41C2">
            <w:pPr>
              <w:widowControl/>
              <w:jc w:val="left"/>
              <w:rPr>
                <w:rFonts w:ascii="Times New Roman" w:eastAsia="ＭＳ Ｐゴシック" w:hAnsi="Times New Roman"/>
                <w:sz w:val="22"/>
                <w:szCs w:val="22"/>
              </w:rPr>
            </w:pPr>
            <w:r w:rsidRPr="00FD41C2">
              <w:rPr>
                <w:rFonts w:ascii="Times New Roman" w:hAnsi="Times New Roman"/>
                <w:sz w:val="22"/>
                <w:szCs w:val="22"/>
              </w:rPr>
              <w:t>Kohei Uriu, Yosifumi Inada, Kanako Suzuka, Ichiro Takagi</w:t>
            </w:r>
          </w:p>
        </w:tc>
      </w:tr>
      <w:tr w:rsidR="00B007CD" w:rsidRPr="00E8627C" w14:paraId="768129AD" w14:textId="77777777" w:rsidTr="00E12A32">
        <w:trPr>
          <w:jc w:val="center"/>
        </w:trPr>
        <w:tc>
          <w:tcPr>
            <w:tcW w:w="3360" w:type="dxa"/>
          </w:tcPr>
          <w:p w14:paraId="466511B4" w14:textId="77777777" w:rsidR="00B007CD" w:rsidRPr="00FD41C2" w:rsidRDefault="00B007CD" w:rsidP="00FD41C2">
            <w:pPr>
              <w:widowControl/>
              <w:jc w:val="left"/>
              <w:rPr>
                <w:rFonts w:ascii="Times New Roman" w:eastAsia="ＭＳ Ｐゴシック" w:hAnsi="Times New Roman"/>
                <w:sz w:val="22"/>
                <w:szCs w:val="22"/>
              </w:rPr>
            </w:pPr>
            <w:r w:rsidRPr="00FD41C2">
              <w:rPr>
                <w:rFonts w:ascii="Times New Roman" w:hAnsi="Times New Roman"/>
                <w:sz w:val="22"/>
                <w:szCs w:val="22"/>
              </w:rPr>
              <w:t>National Hospital Organization Osaka National Hospital (Diabetes Center)</w:t>
            </w:r>
          </w:p>
        </w:tc>
        <w:tc>
          <w:tcPr>
            <w:tcW w:w="5864" w:type="dxa"/>
            <w:shd w:val="clear" w:color="auto" w:fill="auto"/>
          </w:tcPr>
          <w:p w14:paraId="2E651270" w14:textId="77777777" w:rsidR="00B007CD" w:rsidRPr="00FD41C2" w:rsidRDefault="00B007CD" w:rsidP="00FD41C2">
            <w:pPr>
              <w:widowControl/>
              <w:jc w:val="left"/>
              <w:rPr>
                <w:rFonts w:ascii="Times New Roman" w:eastAsia="ＭＳ Ｐゴシック" w:hAnsi="Times New Roman"/>
                <w:sz w:val="22"/>
                <w:szCs w:val="22"/>
              </w:rPr>
            </w:pPr>
            <w:r w:rsidRPr="00FD41C2">
              <w:rPr>
                <w:rFonts w:ascii="Times New Roman" w:hAnsi="Times New Roman"/>
                <w:sz w:val="22"/>
                <w:szCs w:val="22"/>
              </w:rPr>
              <w:t>Ken Kato</w:t>
            </w:r>
          </w:p>
        </w:tc>
      </w:tr>
      <w:tr w:rsidR="00B007CD" w:rsidRPr="00E8627C" w14:paraId="1B6DAA89" w14:textId="77777777" w:rsidTr="00E12A32">
        <w:trPr>
          <w:jc w:val="center"/>
        </w:trPr>
        <w:tc>
          <w:tcPr>
            <w:tcW w:w="3360" w:type="dxa"/>
          </w:tcPr>
          <w:p w14:paraId="5428CDA1" w14:textId="77777777" w:rsidR="00B007CD" w:rsidRPr="00FD41C2" w:rsidRDefault="00B007CD" w:rsidP="00FD41C2">
            <w:pPr>
              <w:widowControl/>
              <w:jc w:val="left"/>
              <w:rPr>
                <w:rFonts w:ascii="Times New Roman" w:eastAsia="ＭＳ Ｐゴシック" w:hAnsi="Times New Roman"/>
                <w:sz w:val="22"/>
                <w:szCs w:val="22"/>
              </w:rPr>
            </w:pPr>
            <w:r w:rsidRPr="00FD41C2">
              <w:rPr>
                <w:rFonts w:ascii="Times New Roman" w:hAnsi="Times New Roman"/>
                <w:sz w:val="22"/>
                <w:szCs w:val="22"/>
              </w:rPr>
              <w:t>Nishida Keiko Diabetes Clinic</w:t>
            </w:r>
          </w:p>
        </w:tc>
        <w:tc>
          <w:tcPr>
            <w:tcW w:w="5864" w:type="dxa"/>
            <w:shd w:val="clear" w:color="auto" w:fill="auto"/>
          </w:tcPr>
          <w:p w14:paraId="3C657606" w14:textId="77777777" w:rsidR="00B007CD" w:rsidRPr="00FD41C2" w:rsidRDefault="00B007CD" w:rsidP="00FD41C2">
            <w:pPr>
              <w:widowControl/>
              <w:jc w:val="left"/>
              <w:rPr>
                <w:rFonts w:ascii="Times New Roman" w:eastAsia="ＭＳ Ｐゴシック" w:hAnsi="Times New Roman"/>
                <w:sz w:val="22"/>
                <w:szCs w:val="22"/>
              </w:rPr>
            </w:pPr>
            <w:r w:rsidRPr="00FD41C2">
              <w:rPr>
                <w:rFonts w:ascii="Times New Roman" w:hAnsi="Times New Roman"/>
                <w:sz w:val="22"/>
                <w:szCs w:val="22"/>
              </w:rPr>
              <w:t>Keiko Nishida, Akira Kurozumi, Fumi Uemura, Keiichi Torimoto, Maiko Hajime, Manabu Narisawa, Satomi Sonoda, Kumiko Tidiwa</w:t>
            </w:r>
          </w:p>
        </w:tc>
      </w:tr>
      <w:tr w:rsidR="00B007CD" w:rsidRPr="00E8627C" w14:paraId="23AC8B90" w14:textId="77777777" w:rsidTr="00E12A32">
        <w:trPr>
          <w:jc w:val="center"/>
        </w:trPr>
        <w:tc>
          <w:tcPr>
            <w:tcW w:w="3360" w:type="dxa"/>
          </w:tcPr>
          <w:p w14:paraId="593401E4" w14:textId="77777777" w:rsidR="00B007CD" w:rsidRPr="00FD41C2" w:rsidRDefault="00B007CD" w:rsidP="00FD41C2">
            <w:pPr>
              <w:widowControl/>
              <w:jc w:val="left"/>
              <w:rPr>
                <w:rFonts w:ascii="Times New Roman" w:eastAsia="ＭＳ Ｐゴシック" w:hAnsi="Times New Roman"/>
                <w:sz w:val="22"/>
                <w:szCs w:val="22"/>
              </w:rPr>
            </w:pPr>
            <w:r w:rsidRPr="00FD41C2">
              <w:rPr>
                <w:rFonts w:ascii="Times New Roman" w:hAnsi="Times New Roman"/>
                <w:sz w:val="22"/>
                <w:szCs w:val="22"/>
              </w:rPr>
              <w:t>Osaka General Medical Center (Department of Diabetes and Endocrinology)</w:t>
            </w:r>
          </w:p>
        </w:tc>
        <w:tc>
          <w:tcPr>
            <w:tcW w:w="5864" w:type="dxa"/>
            <w:shd w:val="clear" w:color="auto" w:fill="auto"/>
          </w:tcPr>
          <w:p w14:paraId="3B39638A" w14:textId="77777777" w:rsidR="00B007CD" w:rsidRPr="00FD41C2" w:rsidRDefault="00B007CD" w:rsidP="00FD41C2">
            <w:pPr>
              <w:widowControl/>
              <w:jc w:val="left"/>
              <w:rPr>
                <w:rFonts w:ascii="Times New Roman" w:eastAsia="ＭＳ Ｐゴシック" w:hAnsi="Times New Roman"/>
                <w:sz w:val="22"/>
                <w:szCs w:val="22"/>
              </w:rPr>
            </w:pPr>
            <w:r w:rsidRPr="00FD41C2">
              <w:rPr>
                <w:rFonts w:ascii="Times New Roman" w:hAnsi="Times New Roman"/>
                <w:sz w:val="22"/>
                <w:szCs w:val="22"/>
              </w:rPr>
              <w:t>Youhei Fujita, Sayoko Shimizu, Masahisa Hata, Masahiro Hatazaki</w:t>
            </w:r>
          </w:p>
        </w:tc>
      </w:tr>
      <w:tr w:rsidR="00B007CD" w:rsidRPr="00E8627C" w14:paraId="490DE087" w14:textId="77777777" w:rsidTr="00E12A32">
        <w:trPr>
          <w:jc w:val="center"/>
        </w:trPr>
        <w:tc>
          <w:tcPr>
            <w:tcW w:w="3360" w:type="dxa"/>
          </w:tcPr>
          <w:p w14:paraId="2D72D267" w14:textId="77777777" w:rsidR="00B007CD" w:rsidRPr="00FD41C2" w:rsidRDefault="00B007CD" w:rsidP="00FD41C2">
            <w:pPr>
              <w:widowControl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FD41C2">
              <w:rPr>
                <w:rFonts w:ascii="Times New Roman" w:hAnsi="Times New Roman"/>
                <w:sz w:val="22"/>
                <w:szCs w:val="22"/>
              </w:rPr>
              <w:t>Osaka Police Hospital (Department of Endocrinology and Metabolism)</w:t>
            </w:r>
          </w:p>
        </w:tc>
        <w:tc>
          <w:tcPr>
            <w:tcW w:w="5864" w:type="dxa"/>
            <w:shd w:val="clear" w:color="auto" w:fill="auto"/>
          </w:tcPr>
          <w:p w14:paraId="28FE9103" w14:textId="77777777" w:rsidR="00B007CD" w:rsidRPr="00FD41C2" w:rsidRDefault="00B007CD" w:rsidP="00FD41C2">
            <w:pPr>
              <w:widowControl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FD41C2">
              <w:rPr>
                <w:rFonts w:ascii="Times New Roman" w:hAnsi="Times New Roman"/>
                <w:sz w:val="22"/>
                <w:szCs w:val="22"/>
              </w:rPr>
              <w:t>Tetsuyuki Yasuda</w:t>
            </w:r>
          </w:p>
        </w:tc>
      </w:tr>
      <w:tr w:rsidR="00B007CD" w:rsidRPr="00E8627C" w14:paraId="77D0D882" w14:textId="77777777" w:rsidTr="00E12A32">
        <w:trPr>
          <w:jc w:val="center"/>
        </w:trPr>
        <w:tc>
          <w:tcPr>
            <w:tcW w:w="3360" w:type="dxa"/>
          </w:tcPr>
          <w:p w14:paraId="346B7CFA" w14:textId="77777777" w:rsidR="00B007CD" w:rsidRPr="00FD41C2" w:rsidRDefault="00B007CD" w:rsidP="00FD41C2">
            <w:pPr>
              <w:widowControl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FD41C2">
              <w:rPr>
                <w:rFonts w:ascii="Times New Roman" w:hAnsi="Times New Roman"/>
                <w:sz w:val="22"/>
                <w:szCs w:val="22"/>
              </w:rPr>
              <w:t>Osaka Rosai Hospital</w:t>
            </w:r>
          </w:p>
        </w:tc>
        <w:tc>
          <w:tcPr>
            <w:tcW w:w="5864" w:type="dxa"/>
            <w:shd w:val="clear" w:color="auto" w:fill="auto"/>
          </w:tcPr>
          <w:p w14:paraId="1AA645CF" w14:textId="77777777" w:rsidR="00B007CD" w:rsidRPr="00FD41C2" w:rsidRDefault="00B007CD" w:rsidP="00FD41C2">
            <w:pPr>
              <w:widowControl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FD41C2">
              <w:rPr>
                <w:rFonts w:ascii="Times New Roman" w:hAnsi="Times New Roman"/>
                <w:sz w:val="22"/>
                <w:szCs w:val="22"/>
              </w:rPr>
              <w:t>Ryomoto Kayoko</w:t>
            </w:r>
          </w:p>
        </w:tc>
      </w:tr>
      <w:tr w:rsidR="00B007CD" w:rsidRPr="00E8627C" w14:paraId="2D6D5C21" w14:textId="77777777" w:rsidTr="00E12A32">
        <w:trPr>
          <w:jc w:val="center"/>
        </w:trPr>
        <w:tc>
          <w:tcPr>
            <w:tcW w:w="3360" w:type="dxa"/>
          </w:tcPr>
          <w:p w14:paraId="220EE9EA" w14:textId="77777777" w:rsidR="00B007CD" w:rsidRPr="00FD41C2" w:rsidRDefault="00B007CD" w:rsidP="00FD41C2">
            <w:pPr>
              <w:widowControl/>
              <w:snapToGrid w:val="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FD41C2">
              <w:rPr>
                <w:rFonts w:ascii="Times New Roman" w:hAnsi="Times New Roman"/>
                <w:sz w:val="22"/>
                <w:szCs w:val="22"/>
              </w:rPr>
              <w:t>Osaka University Graduate School of Medicine (Department of Metabolic Medicine)</w:t>
            </w:r>
          </w:p>
        </w:tc>
        <w:tc>
          <w:tcPr>
            <w:tcW w:w="5864" w:type="dxa"/>
            <w:shd w:val="clear" w:color="auto" w:fill="auto"/>
          </w:tcPr>
          <w:p w14:paraId="3130850F" w14:textId="158AE3CC" w:rsidR="00B007CD" w:rsidRPr="00FD41C2" w:rsidRDefault="00B007CD" w:rsidP="00FD41C2">
            <w:pPr>
              <w:widowControl/>
              <w:jc w:val="left"/>
              <w:rPr>
                <w:rFonts w:ascii="Times New Roman" w:hAnsi="Times New Roman"/>
                <w:sz w:val="22"/>
                <w:szCs w:val="22"/>
                <w:lang w:eastAsia="ja-JP"/>
              </w:rPr>
            </w:pPr>
            <w:r w:rsidRPr="00FD41C2">
              <w:rPr>
                <w:rFonts w:ascii="Times New Roman" w:hAnsi="Times New Roman"/>
                <w:sz w:val="22"/>
                <w:szCs w:val="22"/>
              </w:rPr>
              <w:t>Iichiro Shimomura, Naoto Katakami, Takaaki Matasuoka, Mitsuyoshi Takahara, Kazuyuki Miyashita, Hiroyo Ninomiya, Naohiro Taya</w:t>
            </w:r>
            <w:r w:rsidR="00993939">
              <w:rPr>
                <w:rFonts w:ascii="Times New Roman" w:hAnsi="Times New Roman" w:hint="eastAsia"/>
                <w:sz w:val="22"/>
                <w:szCs w:val="22"/>
                <w:lang w:eastAsia="ja-JP"/>
              </w:rPr>
              <w:t xml:space="preserve">, </w:t>
            </w:r>
            <w:r w:rsidR="00993939" w:rsidRPr="00993939">
              <w:rPr>
                <w:rFonts w:ascii="Times New Roman" w:hAnsi="Times New Roman"/>
                <w:sz w:val="22"/>
                <w:szCs w:val="22"/>
                <w:lang w:eastAsia="ja-JP"/>
              </w:rPr>
              <w:t>Atsunori Fukuhara, Hitoshi Nishizawa, Dan Kawamori, Junji Kozawa, Shugo Sasaki</w:t>
            </w:r>
          </w:p>
        </w:tc>
      </w:tr>
      <w:tr w:rsidR="00B007CD" w:rsidRPr="00E8627C" w14:paraId="5800E8B9" w14:textId="77777777" w:rsidTr="00E12A32">
        <w:trPr>
          <w:jc w:val="center"/>
        </w:trPr>
        <w:tc>
          <w:tcPr>
            <w:tcW w:w="3360" w:type="dxa"/>
          </w:tcPr>
          <w:p w14:paraId="577422FF" w14:textId="77777777" w:rsidR="00B007CD" w:rsidRPr="00FD41C2" w:rsidRDefault="00B007CD" w:rsidP="00FD41C2">
            <w:pPr>
              <w:widowControl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FD41C2">
              <w:rPr>
                <w:rFonts w:ascii="Times New Roman" w:hAnsi="Times New Roman"/>
                <w:sz w:val="22"/>
                <w:szCs w:val="22"/>
              </w:rPr>
              <w:lastRenderedPageBreak/>
              <w:t>Sasaki Hospital</w:t>
            </w:r>
          </w:p>
        </w:tc>
        <w:tc>
          <w:tcPr>
            <w:tcW w:w="5864" w:type="dxa"/>
            <w:shd w:val="clear" w:color="auto" w:fill="auto"/>
          </w:tcPr>
          <w:p w14:paraId="1D6F75A4" w14:textId="77777777" w:rsidR="00B007CD" w:rsidRPr="00FD41C2" w:rsidRDefault="00B007CD" w:rsidP="00FD41C2">
            <w:pPr>
              <w:widowControl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FD41C2">
              <w:rPr>
                <w:rFonts w:ascii="Times New Roman" w:hAnsi="Times New Roman"/>
                <w:sz w:val="22"/>
                <w:szCs w:val="22"/>
              </w:rPr>
              <w:t>Shinichiro Mine, Kenji Koikawa</w:t>
            </w:r>
          </w:p>
        </w:tc>
      </w:tr>
      <w:tr w:rsidR="00B007CD" w:rsidRPr="00E8627C" w14:paraId="53FEAC47" w14:textId="77777777" w:rsidTr="00E12A32">
        <w:trPr>
          <w:jc w:val="center"/>
        </w:trPr>
        <w:tc>
          <w:tcPr>
            <w:tcW w:w="3360" w:type="dxa"/>
          </w:tcPr>
          <w:p w14:paraId="35ECDA5F" w14:textId="77777777" w:rsidR="00B007CD" w:rsidRPr="00FD41C2" w:rsidRDefault="00B007CD" w:rsidP="00FD41C2">
            <w:pPr>
              <w:widowControl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FD41C2">
              <w:rPr>
                <w:rFonts w:ascii="Times New Roman" w:hAnsi="Times New Roman"/>
                <w:sz w:val="22"/>
                <w:szCs w:val="22"/>
              </w:rPr>
              <w:t>School of Medicine, University of Occupational and Environmental Health, Japan (First Department of Internal Medicine)</w:t>
            </w:r>
          </w:p>
        </w:tc>
        <w:tc>
          <w:tcPr>
            <w:tcW w:w="5864" w:type="dxa"/>
            <w:shd w:val="clear" w:color="auto" w:fill="auto"/>
          </w:tcPr>
          <w:p w14:paraId="5A824E32" w14:textId="77777777" w:rsidR="00B007CD" w:rsidRPr="00FD41C2" w:rsidRDefault="00B007CD" w:rsidP="00FD41C2">
            <w:pPr>
              <w:widowControl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FD41C2">
              <w:rPr>
                <w:rFonts w:ascii="Times New Roman" w:hAnsi="Times New Roman"/>
                <w:sz w:val="22"/>
                <w:szCs w:val="22"/>
              </w:rPr>
              <w:t>Yosuke Okada, Keiichi Torimoto, Akira Kurozumi, Manabu Narisawa, Maiko Hajime, Fumi Uemura, Satomi Sonoda, Kenichi Tanaka, Takashi Otsuka</w:t>
            </w:r>
          </w:p>
        </w:tc>
      </w:tr>
      <w:tr w:rsidR="00B007CD" w:rsidRPr="00E8627C" w14:paraId="1D0F351C" w14:textId="77777777" w:rsidTr="00E12A32">
        <w:trPr>
          <w:jc w:val="center"/>
        </w:trPr>
        <w:tc>
          <w:tcPr>
            <w:tcW w:w="3360" w:type="dxa"/>
          </w:tcPr>
          <w:p w14:paraId="6C241102" w14:textId="77777777" w:rsidR="00B007CD" w:rsidRPr="00FD41C2" w:rsidRDefault="00B007CD" w:rsidP="00FD41C2">
            <w:pPr>
              <w:widowControl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FD41C2">
              <w:rPr>
                <w:rFonts w:ascii="Times New Roman" w:hAnsi="Times New Roman"/>
                <w:sz w:val="22"/>
                <w:szCs w:val="22"/>
              </w:rPr>
              <w:t>Secomedic Hospital</w:t>
            </w:r>
          </w:p>
        </w:tc>
        <w:tc>
          <w:tcPr>
            <w:tcW w:w="5864" w:type="dxa"/>
            <w:shd w:val="clear" w:color="auto" w:fill="auto"/>
          </w:tcPr>
          <w:p w14:paraId="3EAD652D" w14:textId="77777777" w:rsidR="00B007CD" w:rsidRPr="00FD41C2" w:rsidRDefault="00B007CD" w:rsidP="00FD41C2">
            <w:pPr>
              <w:widowControl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FD41C2">
              <w:rPr>
                <w:rFonts w:ascii="Times New Roman" w:hAnsi="Times New Roman"/>
                <w:sz w:val="22"/>
                <w:szCs w:val="22"/>
              </w:rPr>
              <w:t>Satomi Wakasugi, Tomoya Mita</w:t>
            </w:r>
          </w:p>
        </w:tc>
      </w:tr>
      <w:tr w:rsidR="00B007CD" w:rsidRPr="00E8627C" w14:paraId="77533345" w14:textId="77777777" w:rsidTr="00E12A32">
        <w:trPr>
          <w:jc w:val="center"/>
        </w:trPr>
        <w:tc>
          <w:tcPr>
            <w:tcW w:w="3360" w:type="dxa"/>
          </w:tcPr>
          <w:p w14:paraId="6B752AC4" w14:textId="77777777" w:rsidR="00B007CD" w:rsidRPr="00FD41C2" w:rsidRDefault="00B007CD" w:rsidP="00FD41C2">
            <w:pPr>
              <w:widowControl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FD41C2">
              <w:rPr>
                <w:rFonts w:ascii="Times New Roman" w:hAnsi="Times New Roman"/>
                <w:sz w:val="22"/>
                <w:szCs w:val="22"/>
              </w:rPr>
              <w:t>Shiraiwa Medical Clinic</w:t>
            </w:r>
          </w:p>
        </w:tc>
        <w:tc>
          <w:tcPr>
            <w:tcW w:w="5864" w:type="dxa"/>
            <w:shd w:val="clear" w:color="auto" w:fill="auto"/>
          </w:tcPr>
          <w:p w14:paraId="08F698DE" w14:textId="77777777" w:rsidR="00B007CD" w:rsidRPr="00FD41C2" w:rsidRDefault="00B007CD" w:rsidP="00FD41C2">
            <w:pPr>
              <w:widowControl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FD41C2">
              <w:rPr>
                <w:rFonts w:ascii="Times New Roman" w:hAnsi="Times New Roman"/>
                <w:sz w:val="22"/>
                <w:szCs w:val="22"/>
              </w:rPr>
              <w:t>Toshihiko Shiraiwa</w:t>
            </w:r>
          </w:p>
        </w:tc>
      </w:tr>
      <w:tr w:rsidR="00B007CD" w:rsidRPr="00E8627C" w14:paraId="5D4B54BD" w14:textId="77777777" w:rsidTr="00E12A32">
        <w:trPr>
          <w:jc w:val="center"/>
        </w:trPr>
        <w:tc>
          <w:tcPr>
            <w:tcW w:w="3360" w:type="dxa"/>
          </w:tcPr>
          <w:p w14:paraId="4DE2C7DD" w14:textId="77777777" w:rsidR="00B007CD" w:rsidRPr="00FD41C2" w:rsidRDefault="00B007CD" w:rsidP="00FD41C2">
            <w:pPr>
              <w:widowControl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FD41C2">
              <w:rPr>
                <w:rFonts w:ascii="Times New Roman" w:hAnsi="Times New Roman"/>
                <w:sz w:val="22"/>
                <w:szCs w:val="22"/>
              </w:rPr>
              <w:t>Taneda Clinic</w:t>
            </w:r>
          </w:p>
        </w:tc>
        <w:tc>
          <w:tcPr>
            <w:tcW w:w="5864" w:type="dxa"/>
            <w:shd w:val="clear" w:color="auto" w:fill="auto"/>
          </w:tcPr>
          <w:p w14:paraId="101A5569" w14:textId="77777777" w:rsidR="00B007CD" w:rsidRPr="00FD41C2" w:rsidRDefault="00B007CD" w:rsidP="00FD41C2">
            <w:pPr>
              <w:widowControl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FD41C2">
              <w:rPr>
                <w:rFonts w:ascii="Times New Roman" w:hAnsi="Times New Roman"/>
                <w:sz w:val="22"/>
                <w:szCs w:val="22"/>
              </w:rPr>
              <w:t>Yoshinobu Taneda</w:t>
            </w:r>
          </w:p>
        </w:tc>
      </w:tr>
      <w:tr w:rsidR="00B007CD" w:rsidRPr="00E8627C" w14:paraId="1C1441DC" w14:textId="77777777" w:rsidTr="00E12A32">
        <w:trPr>
          <w:jc w:val="center"/>
        </w:trPr>
        <w:tc>
          <w:tcPr>
            <w:tcW w:w="3360" w:type="dxa"/>
          </w:tcPr>
          <w:p w14:paraId="2DFECE52" w14:textId="77777777" w:rsidR="00B007CD" w:rsidRPr="00FD41C2" w:rsidRDefault="00B007CD" w:rsidP="00FD41C2">
            <w:pPr>
              <w:widowControl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FD41C2">
              <w:rPr>
                <w:rFonts w:ascii="Times New Roman" w:hAnsi="Times New Roman"/>
                <w:sz w:val="22"/>
                <w:szCs w:val="22"/>
              </w:rPr>
              <w:t>Takaishi Naika Ichoka Clinic</w:t>
            </w:r>
          </w:p>
        </w:tc>
        <w:tc>
          <w:tcPr>
            <w:tcW w:w="5864" w:type="dxa"/>
            <w:shd w:val="clear" w:color="auto" w:fill="auto"/>
          </w:tcPr>
          <w:p w14:paraId="233DFCB4" w14:textId="77777777" w:rsidR="00B007CD" w:rsidRPr="00FD41C2" w:rsidRDefault="00B007CD" w:rsidP="00FD41C2">
            <w:pPr>
              <w:widowControl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FD41C2">
              <w:rPr>
                <w:rFonts w:ascii="Times New Roman" w:hAnsi="Times New Roman"/>
                <w:sz w:val="22"/>
                <w:szCs w:val="22"/>
              </w:rPr>
              <w:t>Tomoya Mita</w:t>
            </w:r>
          </w:p>
        </w:tc>
      </w:tr>
      <w:tr w:rsidR="00B007CD" w:rsidRPr="00E8627C" w14:paraId="01BF6046" w14:textId="77777777" w:rsidTr="00E12A32">
        <w:trPr>
          <w:jc w:val="center"/>
        </w:trPr>
        <w:tc>
          <w:tcPr>
            <w:tcW w:w="3360" w:type="dxa"/>
          </w:tcPr>
          <w:p w14:paraId="502F5ECD" w14:textId="77777777" w:rsidR="00B007CD" w:rsidRPr="00FD41C2" w:rsidRDefault="00B007CD" w:rsidP="00FD41C2">
            <w:pPr>
              <w:widowControl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FD41C2">
              <w:rPr>
                <w:rFonts w:ascii="Times New Roman" w:hAnsi="Times New Roman"/>
                <w:sz w:val="22"/>
                <w:szCs w:val="22"/>
              </w:rPr>
              <w:t>Tobata General Hospital (Department of Internal Medicine)</w:t>
            </w:r>
          </w:p>
        </w:tc>
        <w:tc>
          <w:tcPr>
            <w:tcW w:w="5864" w:type="dxa"/>
            <w:shd w:val="clear" w:color="auto" w:fill="auto"/>
          </w:tcPr>
          <w:p w14:paraId="4454BC0F" w14:textId="77777777" w:rsidR="00B007CD" w:rsidRPr="00FD41C2" w:rsidRDefault="00B007CD" w:rsidP="00FD41C2">
            <w:pPr>
              <w:widowControl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FD41C2">
              <w:rPr>
                <w:rFonts w:ascii="Times New Roman" w:hAnsi="Times New Roman"/>
                <w:sz w:val="22"/>
                <w:szCs w:val="22"/>
              </w:rPr>
              <w:t>Kazuko Kanda</w:t>
            </w:r>
          </w:p>
        </w:tc>
      </w:tr>
      <w:tr w:rsidR="00B007CD" w:rsidRPr="00E8627C" w14:paraId="7D111F76" w14:textId="77777777" w:rsidTr="00E12A32">
        <w:trPr>
          <w:jc w:val="center"/>
        </w:trPr>
        <w:tc>
          <w:tcPr>
            <w:tcW w:w="3360" w:type="dxa"/>
            <w:tcBorders>
              <w:bottom w:val="single" w:sz="12" w:space="0" w:color="auto"/>
            </w:tcBorders>
          </w:tcPr>
          <w:p w14:paraId="25DD0239" w14:textId="77777777" w:rsidR="00B007CD" w:rsidRPr="00FD41C2" w:rsidRDefault="00B007CD" w:rsidP="00FD41C2">
            <w:pPr>
              <w:widowControl/>
              <w:jc w:val="left"/>
              <w:rPr>
                <w:rFonts w:ascii="Times New Roman" w:eastAsia="ＭＳ Ｐゴシック" w:hAnsi="Times New Roman"/>
                <w:sz w:val="22"/>
                <w:szCs w:val="22"/>
              </w:rPr>
            </w:pPr>
            <w:r w:rsidRPr="00FD41C2">
              <w:rPr>
                <w:rFonts w:ascii="Times New Roman" w:hAnsi="Times New Roman"/>
                <w:sz w:val="22"/>
                <w:szCs w:val="22"/>
              </w:rPr>
              <w:t>Wakamatsu Hospital of the University of Occupational and Environmental Health</w:t>
            </w:r>
          </w:p>
        </w:tc>
        <w:tc>
          <w:tcPr>
            <w:tcW w:w="5864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2AAAFF4E" w14:textId="77777777" w:rsidR="00B007CD" w:rsidRPr="00FD41C2" w:rsidRDefault="00B007CD" w:rsidP="00FD41C2">
            <w:pPr>
              <w:widowControl/>
              <w:jc w:val="left"/>
              <w:rPr>
                <w:rFonts w:ascii="Times New Roman" w:eastAsia="ＭＳ Ｐゴシック" w:hAnsi="Times New Roman"/>
                <w:sz w:val="22"/>
                <w:szCs w:val="22"/>
              </w:rPr>
            </w:pPr>
            <w:r w:rsidRPr="00FD41C2">
              <w:rPr>
                <w:rFonts w:ascii="Times New Roman" w:hAnsi="Times New Roman"/>
                <w:sz w:val="22"/>
                <w:szCs w:val="22"/>
              </w:rPr>
              <w:t>Akira Kurozumi, Nishio Kousuke</w:t>
            </w:r>
          </w:p>
        </w:tc>
      </w:tr>
    </w:tbl>
    <w:p w14:paraId="14F0E0B0" w14:textId="77777777" w:rsidR="00B007CD" w:rsidRPr="00E8627C" w:rsidRDefault="00B007CD" w:rsidP="00E8627C">
      <w:pPr>
        <w:widowControl/>
        <w:spacing w:line="480" w:lineRule="auto"/>
        <w:jc w:val="left"/>
        <w:rPr>
          <w:rFonts w:ascii="Times New Roman" w:hAnsi="Times New Roman"/>
          <w:sz w:val="26"/>
          <w:szCs w:val="26"/>
        </w:rPr>
      </w:pPr>
    </w:p>
    <w:p w14:paraId="77E88C49" w14:textId="77777777" w:rsidR="00B007CD" w:rsidRPr="00E8627C" w:rsidRDefault="00B007CD" w:rsidP="00E8627C">
      <w:pPr>
        <w:widowControl/>
        <w:spacing w:line="480" w:lineRule="auto"/>
        <w:jc w:val="left"/>
        <w:rPr>
          <w:rFonts w:ascii="Times New Roman" w:hAnsi="Times New Roman"/>
          <w:color w:val="0070C0"/>
          <w:sz w:val="26"/>
          <w:szCs w:val="26"/>
        </w:rPr>
      </w:pPr>
    </w:p>
    <w:p w14:paraId="2F5AD03F" w14:textId="77777777" w:rsidR="00B007CD" w:rsidRPr="00E8627C" w:rsidRDefault="00B007CD" w:rsidP="00E8627C">
      <w:pPr>
        <w:widowControl/>
        <w:spacing w:line="480" w:lineRule="auto"/>
        <w:jc w:val="left"/>
        <w:rPr>
          <w:rFonts w:ascii="Times New Roman" w:hAnsi="Times New Roman"/>
          <w:color w:val="0070C0"/>
          <w:sz w:val="26"/>
          <w:szCs w:val="26"/>
          <w:vertAlign w:val="superscript"/>
        </w:rPr>
      </w:pPr>
    </w:p>
    <w:p w14:paraId="655CEAEB" w14:textId="2855ECFD" w:rsidR="00D56CD7" w:rsidRPr="004C363F" w:rsidRDefault="00D56CD7" w:rsidP="00E8627C">
      <w:pPr>
        <w:widowControl/>
        <w:spacing w:line="480" w:lineRule="auto"/>
        <w:jc w:val="left"/>
        <w:rPr>
          <w:rFonts w:ascii="Times New Roman" w:eastAsia="ＭＳ Ｐ明朝" w:hAnsi="Times New Roman"/>
          <w:b/>
          <w:bCs/>
          <w:sz w:val="26"/>
          <w:szCs w:val="26"/>
        </w:rPr>
      </w:pPr>
    </w:p>
    <w:sectPr w:rsidR="00D56CD7" w:rsidRPr="004C363F" w:rsidSect="00E10B33">
      <w:headerReference w:type="even" r:id="rId8"/>
      <w:footerReference w:type="even" r:id="rId9"/>
      <w:pgSz w:w="11906" w:h="16838" w:code="9"/>
      <w:pgMar w:top="1440" w:right="1440" w:bottom="1440" w:left="1440" w:header="720" w:footer="720" w:gutter="0"/>
      <w:lnNumType w:countBy="5" w:distance="562" w:restart="continuous"/>
      <w:cols w:space="425"/>
      <w:docGrid w:linePitch="337" w:charSpace="6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60085CD" w14:textId="77777777" w:rsidR="00CC6376" w:rsidRDefault="00CC6376">
      <w:r>
        <w:separator/>
      </w:r>
    </w:p>
  </w:endnote>
  <w:endnote w:type="continuationSeparator" w:id="0">
    <w:p w14:paraId="4F306AEC" w14:textId="77777777" w:rsidR="00CC6376" w:rsidRDefault="00CC63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平成明朝">
    <w:altName w:val="ＭＳ 明朝"/>
    <w:panose1 w:val="020B0604020202020204"/>
    <w:charset w:val="80"/>
    <w:family w:val="roman"/>
    <w:notTrueType/>
    <w:pitch w:val="fixed"/>
    <w:sig w:usb0="00000000" w:usb1="08070000" w:usb2="00000010" w:usb3="00000000" w:csb0="00020000" w:csb1="00000000"/>
  </w:font>
  <w:font w:name="Osaka">
    <w:panose1 w:val="020B0600000000000000"/>
    <w:charset w:val="80"/>
    <w:family w:val="swiss"/>
    <w:pitch w:val="variable"/>
    <w:sig w:usb0="00000001" w:usb1="08070000" w:usb2="00000010" w:usb3="00000000" w:csb0="00020093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游ゴシック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ＭＳ Ｐゴシック">
    <w:altName w:val="MS PGothic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32DC7F3" w14:textId="77777777" w:rsidR="00E12A32" w:rsidRDefault="00E12A32" w:rsidP="00A6342E">
    <w:pPr>
      <w:pStyle w:val="a5"/>
      <w:framePr w:wrap="none" w:vAnchor="text" w:hAnchor="margin" w:xAlign="center" w:y="1"/>
      <w:rPr>
        <w:rStyle w:val="a6"/>
      </w:rPr>
    </w:pPr>
    <w:r>
      <w:rPr>
        <w:rStyle w:val="a6"/>
      </w:rPr>
      <w:fldChar w:fldCharType="begin"/>
    </w:r>
    <w:r>
      <w:rPr>
        <w:rStyle w:val="a6"/>
      </w:rPr>
      <w:instrText xml:space="preserve">PAGE  </w:instrText>
    </w:r>
    <w:r>
      <w:rPr>
        <w:rStyle w:val="a6"/>
      </w:rPr>
      <w:fldChar w:fldCharType="end"/>
    </w:r>
  </w:p>
  <w:p w14:paraId="5E5C6681" w14:textId="77777777" w:rsidR="00E12A32" w:rsidRDefault="00E12A32">
    <w:pPr>
      <w:pStyle w:val="a5"/>
    </w:pPr>
  </w:p>
  <w:p w14:paraId="19D549AB" w14:textId="77777777" w:rsidR="00E12A32" w:rsidRDefault="00E12A32"/>
  <w:p w14:paraId="2677E0B1" w14:textId="77777777" w:rsidR="00E12A32" w:rsidRDefault="00E12A32"/>
  <w:p w14:paraId="5FF3A949" w14:textId="77777777" w:rsidR="00E12A32" w:rsidRDefault="00E12A32"/>
  <w:p w14:paraId="21B23E32" w14:textId="77777777" w:rsidR="00E12A32" w:rsidRDefault="00E12A32"/>
  <w:p w14:paraId="4E08D47D" w14:textId="77777777" w:rsidR="00E12A32" w:rsidRDefault="00E12A32"/>
  <w:p w14:paraId="43CC8E76" w14:textId="77777777" w:rsidR="00E12A32" w:rsidRDefault="00E12A3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B028179" w14:textId="77777777" w:rsidR="00CC6376" w:rsidRDefault="00CC6376">
      <w:r>
        <w:separator/>
      </w:r>
    </w:p>
  </w:footnote>
  <w:footnote w:type="continuationSeparator" w:id="0">
    <w:p w14:paraId="2D8F2883" w14:textId="77777777" w:rsidR="00CC6376" w:rsidRDefault="00CC637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FE3E5B" w14:textId="77777777" w:rsidR="00E12A32" w:rsidRDefault="00E12A32">
    <w:pPr>
      <w:pStyle w:val="a7"/>
      <w:framePr w:wrap="around" w:vAnchor="text" w:hAnchor="margin" w:xAlign="right" w:y="1"/>
      <w:rPr>
        <w:rStyle w:val="a6"/>
      </w:rPr>
    </w:pPr>
    <w:r>
      <w:rPr>
        <w:rStyle w:val="a6"/>
      </w:rPr>
      <w:fldChar w:fldCharType="begin"/>
    </w:r>
    <w:r>
      <w:rPr>
        <w:rStyle w:val="a6"/>
      </w:rPr>
      <w:instrText xml:space="preserve">PAGE  </w:instrText>
    </w:r>
    <w:r>
      <w:rPr>
        <w:rStyle w:val="a6"/>
      </w:rPr>
      <w:fldChar w:fldCharType="separate"/>
    </w:r>
    <w:r>
      <w:rPr>
        <w:rStyle w:val="a6"/>
      </w:rPr>
      <w:t>32</w:t>
    </w:r>
    <w:r>
      <w:rPr>
        <w:rStyle w:val="a6"/>
      </w:rPr>
      <w:fldChar w:fldCharType="end"/>
    </w:r>
  </w:p>
  <w:p w14:paraId="13AB151C" w14:textId="77777777" w:rsidR="00E12A32" w:rsidRDefault="00E12A32">
    <w:pPr>
      <w:pStyle w:val="a7"/>
      <w:ind w:right="360"/>
    </w:pPr>
  </w:p>
  <w:p w14:paraId="255583CD" w14:textId="77777777" w:rsidR="00E12A32" w:rsidRDefault="00E12A32"/>
  <w:p w14:paraId="5CAE24E4" w14:textId="77777777" w:rsidR="00E12A32" w:rsidRDefault="00E12A32"/>
  <w:p w14:paraId="1FCA1B5E" w14:textId="77777777" w:rsidR="00E12A32" w:rsidRDefault="00E12A32"/>
  <w:p w14:paraId="2788A524" w14:textId="77777777" w:rsidR="00E12A32" w:rsidRDefault="00E12A32"/>
  <w:p w14:paraId="40340E33" w14:textId="77777777" w:rsidR="00E12A32" w:rsidRDefault="00E12A32"/>
  <w:p w14:paraId="2811963E" w14:textId="77777777" w:rsidR="00E12A32" w:rsidRDefault="00E12A32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1D"/>
    <w:multiLevelType w:val="multilevel"/>
    <w:tmpl w:val="C48A816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E"/>
    <w:multiLevelType w:val="singleLevel"/>
    <w:tmpl w:val="C6C4C1C8"/>
    <w:lvl w:ilvl="0">
      <w:numFmt w:val="decimal"/>
      <w:lvlText w:val="*"/>
      <w:lvlJc w:val="left"/>
    </w:lvl>
  </w:abstractNum>
  <w:abstractNum w:abstractNumId="2" w15:restartNumberingAfterBreak="0">
    <w:nsid w:val="00000001"/>
    <w:multiLevelType w:val="hybridMultilevel"/>
    <w:tmpl w:val="00000001"/>
    <w:lvl w:ilvl="0" w:tplc="73E82C04">
      <w:start w:val="3"/>
      <w:numFmt w:val="decimal"/>
      <w:lvlText w:val="%1."/>
      <w:lvlJc w:val="left"/>
      <w:pPr>
        <w:ind w:left="720" w:hanging="360"/>
      </w:pPr>
    </w:lvl>
    <w:lvl w:ilvl="1" w:tplc="DB6EC8E4">
      <w:numFmt w:val="decimal"/>
      <w:lvlText w:val=""/>
      <w:lvlJc w:val="left"/>
    </w:lvl>
    <w:lvl w:ilvl="2" w:tplc="5C269DA4">
      <w:numFmt w:val="decimal"/>
      <w:lvlText w:val=""/>
      <w:lvlJc w:val="left"/>
    </w:lvl>
    <w:lvl w:ilvl="3" w:tplc="2B0E2C04">
      <w:numFmt w:val="decimal"/>
      <w:lvlText w:val=""/>
      <w:lvlJc w:val="left"/>
    </w:lvl>
    <w:lvl w:ilvl="4" w:tplc="19448C20">
      <w:numFmt w:val="decimal"/>
      <w:lvlText w:val=""/>
      <w:lvlJc w:val="left"/>
    </w:lvl>
    <w:lvl w:ilvl="5" w:tplc="18D27DBA">
      <w:numFmt w:val="decimal"/>
      <w:lvlText w:val=""/>
      <w:lvlJc w:val="left"/>
    </w:lvl>
    <w:lvl w:ilvl="6" w:tplc="EAC87E12">
      <w:numFmt w:val="decimal"/>
      <w:lvlText w:val=""/>
      <w:lvlJc w:val="left"/>
    </w:lvl>
    <w:lvl w:ilvl="7" w:tplc="FF38AEA2">
      <w:numFmt w:val="decimal"/>
      <w:lvlText w:val=""/>
      <w:lvlJc w:val="left"/>
    </w:lvl>
    <w:lvl w:ilvl="8" w:tplc="1E6C8C8C">
      <w:numFmt w:val="decimal"/>
      <w:lvlText w:val=""/>
      <w:lvlJc w:val="left"/>
    </w:lvl>
  </w:abstractNum>
  <w:abstractNum w:abstractNumId="3" w15:restartNumberingAfterBreak="0">
    <w:nsid w:val="09011D61"/>
    <w:multiLevelType w:val="hybridMultilevel"/>
    <w:tmpl w:val="6E169B92"/>
    <w:lvl w:ilvl="0" w:tplc="2676E570">
      <w:start w:val="1"/>
      <w:numFmt w:val="upperLetter"/>
      <w:lvlText w:val="(%1)"/>
      <w:lvlJc w:val="left"/>
      <w:pPr>
        <w:ind w:left="360" w:hanging="360"/>
      </w:pPr>
      <w:rPr>
        <w:rFonts w:hint="default"/>
      </w:rPr>
    </w:lvl>
    <w:lvl w:ilvl="1" w:tplc="BCEE96A8" w:tentative="1">
      <w:start w:val="1"/>
      <w:numFmt w:val="aiueoFullWidth"/>
      <w:lvlText w:val="(%2)"/>
      <w:lvlJc w:val="left"/>
      <w:pPr>
        <w:ind w:left="880" w:hanging="440"/>
      </w:pPr>
    </w:lvl>
    <w:lvl w:ilvl="2" w:tplc="4C28057C" w:tentative="1">
      <w:start w:val="1"/>
      <w:numFmt w:val="decimalEnclosedCircle"/>
      <w:lvlText w:val="%3"/>
      <w:lvlJc w:val="left"/>
      <w:pPr>
        <w:ind w:left="1320" w:hanging="440"/>
      </w:pPr>
    </w:lvl>
    <w:lvl w:ilvl="3" w:tplc="A6D010AE" w:tentative="1">
      <w:start w:val="1"/>
      <w:numFmt w:val="decimal"/>
      <w:lvlText w:val="%4."/>
      <w:lvlJc w:val="left"/>
      <w:pPr>
        <w:ind w:left="1760" w:hanging="440"/>
      </w:pPr>
    </w:lvl>
    <w:lvl w:ilvl="4" w:tplc="320098AC" w:tentative="1">
      <w:start w:val="1"/>
      <w:numFmt w:val="aiueoFullWidth"/>
      <w:lvlText w:val="(%5)"/>
      <w:lvlJc w:val="left"/>
      <w:pPr>
        <w:ind w:left="2200" w:hanging="440"/>
      </w:pPr>
    </w:lvl>
    <w:lvl w:ilvl="5" w:tplc="A3708744" w:tentative="1">
      <w:start w:val="1"/>
      <w:numFmt w:val="decimalEnclosedCircle"/>
      <w:lvlText w:val="%6"/>
      <w:lvlJc w:val="left"/>
      <w:pPr>
        <w:ind w:left="2640" w:hanging="440"/>
      </w:pPr>
    </w:lvl>
    <w:lvl w:ilvl="6" w:tplc="A25292C2" w:tentative="1">
      <w:start w:val="1"/>
      <w:numFmt w:val="decimal"/>
      <w:lvlText w:val="%7."/>
      <w:lvlJc w:val="left"/>
      <w:pPr>
        <w:ind w:left="3080" w:hanging="440"/>
      </w:pPr>
    </w:lvl>
    <w:lvl w:ilvl="7" w:tplc="84A4249C" w:tentative="1">
      <w:start w:val="1"/>
      <w:numFmt w:val="aiueoFullWidth"/>
      <w:lvlText w:val="(%8)"/>
      <w:lvlJc w:val="left"/>
      <w:pPr>
        <w:ind w:left="3520" w:hanging="440"/>
      </w:pPr>
    </w:lvl>
    <w:lvl w:ilvl="8" w:tplc="DA48B332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4" w15:restartNumberingAfterBreak="0">
    <w:nsid w:val="146222B2"/>
    <w:multiLevelType w:val="hybridMultilevel"/>
    <w:tmpl w:val="B17EE408"/>
    <w:lvl w:ilvl="0" w:tplc="2C46E00A">
      <w:start w:val="1"/>
      <w:numFmt w:val="upperLetter"/>
      <w:lvlText w:val="(%1)"/>
      <w:lvlJc w:val="left"/>
      <w:pPr>
        <w:ind w:left="360" w:hanging="360"/>
      </w:pPr>
      <w:rPr>
        <w:rFonts w:hint="default"/>
      </w:rPr>
    </w:lvl>
    <w:lvl w:ilvl="1" w:tplc="A18CF20E" w:tentative="1">
      <w:start w:val="1"/>
      <w:numFmt w:val="aiueoFullWidth"/>
      <w:lvlText w:val="(%2)"/>
      <w:lvlJc w:val="left"/>
      <w:pPr>
        <w:ind w:left="880" w:hanging="440"/>
      </w:pPr>
    </w:lvl>
    <w:lvl w:ilvl="2" w:tplc="CC6849C2" w:tentative="1">
      <w:start w:val="1"/>
      <w:numFmt w:val="decimalEnclosedCircle"/>
      <w:lvlText w:val="%3"/>
      <w:lvlJc w:val="left"/>
      <w:pPr>
        <w:ind w:left="1320" w:hanging="440"/>
      </w:pPr>
    </w:lvl>
    <w:lvl w:ilvl="3" w:tplc="244AA57A" w:tentative="1">
      <w:start w:val="1"/>
      <w:numFmt w:val="decimal"/>
      <w:lvlText w:val="%4."/>
      <w:lvlJc w:val="left"/>
      <w:pPr>
        <w:ind w:left="1760" w:hanging="440"/>
      </w:pPr>
    </w:lvl>
    <w:lvl w:ilvl="4" w:tplc="D8E6A73C" w:tentative="1">
      <w:start w:val="1"/>
      <w:numFmt w:val="aiueoFullWidth"/>
      <w:lvlText w:val="(%5)"/>
      <w:lvlJc w:val="left"/>
      <w:pPr>
        <w:ind w:left="2200" w:hanging="440"/>
      </w:pPr>
    </w:lvl>
    <w:lvl w:ilvl="5" w:tplc="24B8116E" w:tentative="1">
      <w:start w:val="1"/>
      <w:numFmt w:val="decimalEnclosedCircle"/>
      <w:lvlText w:val="%6"/>
      <w:lvlJc w:val="left"/>
      <w:pPr>
        <w:ind w:left="2640" w:hanging="440"/>
      </w:pPr>
    </w:lvl>
    <w:lvl w:ilvl="6" w:tplc="15B04BF0" w:tentative="1">
      <w:start w:val="1"/>
      <w:numFmt w:val="decimal"/>
      <w:lvlText w:val="%7."/>
      <w:lvlJc w:val="left"/>
      <w:pPr>
        <w:ind w:left="3080" w:hanging="440"/>
      </w:pPr>
    </w:lvl>
    <w:lvl w:ilvl="7" w:tplc="CAE8C1CA" w:tentative="1">
      <w:start w:val="1"/>
      <w:numFmt w:val="aiueoFullWidth"/>
      <w:lvlText w:val="(%8)"/>
      <w:lvlJc w:val="left"/>
      <w:pPr>
        <w:ind w:left="3520" w:hanging="440"/>
      </w:pPr>
    </w:lvl>
    <w:lvl w:ilvl="8" w:tplc="D6089504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5" w15:restartNumberingAfterBreak="0">
    <w:nsid w:val="1D881F28"/>
    <w:multiLevelType w:val="hybridMultilevel"/>
    <w:tmpl w:val="0EFAD66E"/>
    <w:lvl w:ilvl="0" w:tplc="4B124AC6">
      <w:start w:val="1"/>
      <w:numFmt w:val="decimal"/>
      <w:suff w:val="space"/>
      <w:lvlText w:val="%1."/>
      <w:lvlJc w:val="left"/>
      <w:pPr>
        <w:ind w:left="240" w:hanging="240"/>
      </w:pPr>
      <w:rPr>
        <w:rFonts w:hint="eastAsia"/>
        <w:b/>
      </w:rPr>
    </w:lvl>
    <w:lvl w:ilvl="1" w:tplc="F96C3924" w:tentative="1">
      <w:start w:val="1"/>
      <w:numFmt w:val="aiueoFullWidth"/>
      <w:lvlText w:val="(%2)"/>
      <w:lvlJc w:val="left"/>
      <w:pPr>
        <w:tabs>
          <w:tab w:val="num" w:pos="960"/>
        </w:tabs>
        <w:ind w:left="960" w:hanging="480"/>
      </w:pPr>
    </w:lvl>
    <w:lvl w:ilvl="2" w:tplc="8BE07B8C" w:tentative="1">
      <w:start w:val="1"/>
      <w:numFmt w:val="decimalEnclosedCircle"/>
      <w:lvlText w:val="%3"/>
      <w:lvlJc w:val="left"/>
      <w:pPr>
        <w:tabs>
          <w:tab w:val="num" w:pos="1440"/>
        </w:tabs>
        <w:ind w:left="1440" w:hanging="480"/>
      </w:pPr>
    </w:lvl>
    <w:lvl w:ilvl="3" w:tplc="0D200A2E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C438173C" w:tentative="1">
      <w:start w:val="1"/>
      <w:numFmt w:val="aiueoFullWidth"/>
      <w:lvlText w:val="(%5)"/>
      <w:lvlJc w:val="left"/>
      <w:pPr>
        <w:tabs>
          <w:tab w:val="num" w:pos="2400"/>
        </w:tabs>
        <w:ind w:left="2400" w:hanging="480"/>
      </w:pPr>
    </w:lvl>
    <w:lvl w:ilvl="5" w:tplc="C70A43FA" w:tentative="1">
      <w:start w:val="1"/>
      <w:numFmt w:val="decimalEnclosedCircle"/>
      <w:lvlText w:val="%6"/>
      <w:lvlJc w:val="left"/>
      <w:pPr>
        <w:tabs>
          <w:tab w:val="num" w:pos="2880"/>
        </w:tabs>
        <w:ind w:left="2880" w:hanging="480"/>
      </w:pPr>
    </w:lvl>
    <w:lvl w:ilvl="6" w:tplc="44F60B36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80B8B926" w:tentative="1">
      <w:start w:val="1"/>
      <w:numFmt w:val="aiueoFullWidth"/>
      <w:lvlText w:val="(%8)"/>
      <w:lvlJc w:val="left"/>
      <w:pPr>
        <w:tabs>
          <w:tab w:val="num" w:pos="3840"/>
        </w:tabs>
        <w:ind w:left="3840" w:hanging="480"/>
      </w:pPr>
    </w:lvl>
    <w:lvl w:ilvl="8" w:tplc="725CA87C" w:tentative="1">
      <w:start w:val="1"/>
      <w:numFmt w:val="decimalEnclosedCircle"/>
      <w:lvlText w:val="%9"/>
      <w:lvlJc w:val="left"/>
      <w:pPr>
        <w:tabs>
          <w:tab w:val="num" w:pos="4320"/>
        </w:tabs>
        <w:ind w:left="4320" w:hanging="480"/>
      </w:pPr>
    </w:lvl>
  </w:abstractNum>
  <w:abstractNum w:abstractNumId="6" w15:restartNumberingAfterBreak="0">
    <w:nsid w:val="282F4C80"/>
    <w:multiLevelType w:val="multilevel"/>
    <w:tmpl w:val="FC8083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B3D7DC8"/>
    <w:multiLevelType w:val="hybridMultilevel"/>
    <w:tmpl w:val="B636A7B2"/>
    <w:lvl w:ilvl="0" w:tplc="78D26DEC">
      <w:start w:val="1"/>
      <w:numFmt w:val="upperLetter"/>
      <w:lvlText w:val="(%1)"/>
      <w:lvlJc w:val="left"/>
      <w:pPr>
        <w:ind w:left="360" w:hanging="360"/>
      </w:pPr>
      <w:rPr>
        <w:rFonts w:hint="default"/>
      </w:rPr>
    </w:lvl>
    <w:lvl w:ilvl="1" w:tplc="8040BC96" w:tentative="1">
      <w:start w:val="1"/>
      <w:numFmt w:val="aiueoFullWidth"/>
      <w:lvlText w:val="(%2)"/>
      <w:lvlJc w:val="left"/>
      <w:pPr>
        <w:ind w:left="880" w:hanging="440"/>
      </w:pPr>
    </w:lvl>
    <w:lvl w:ilvl="2" w:tplc="723CFD6A" w:tentative="1">
      <w:start w:val="1"/>
      <w:numFmt w:val="decimalEnclosedCircle"/>
      <w:lvlText w:val="%3"/>
      <w:lvlJc w:val="left"/>
      <w:pPr>
        <w:ind w:left="1320" w:hanging="440"/>
      </w:pPr>
    </w:lvl>
    <w:lvl w:ilvl="3" w:tplc="524A3F94" w:tentative="1">
      <w:start w:val="1"/>
      <w:numFmt w:val="decimal"/>
      <w:lvlText w:val="%4."/>
      <w:lvlJc w:val="left"/>
      <w:pPr>
        <w:ind w:left="1760" w:hanging="440"/>
      </w:pPr>
    </w:lvl>
    <w:lvl w:ilvl="4" w:tplc="7E2E0E9A" w:tentative="1">
      <w:start w:val="1"/>
      <w:numFmt w:val="aiueoFullWidth"/>
      <w:lvlText w:val="(%5)"/>
      <w:lvlJc w:val="left"/>
      <w:pPr>
        <w:ind w:left="2200" w:hanging="440"/>
      </w:pPr>
    </w:lvl>
    <w:lvl w:ilvl="5" w:tplc="92C038C4" w:tentative="1">
      <w:start w:val="1"/>
      <w:numFmt w:val="decimalEnclosedCircle"/>
      <w:lvlText w:val="%6"/>
      <w:lvlJc w:val="left"/>
      <w:pPr>
        <w:ind w:left="2640" w:hanging="440"/>
      </w:pPr>
    </w:lvl>
    <w:lvl w:ilvl="6" w:tplc="1DDCC710" w:tentative="1">
      <w:start w:val="1"/>
      <w:numFmt w:val="decimal"/>
      <w:lvlText w:val="%7."/>
      <w:lvlJc w:val="left"/>
      <w:pPr>
        <w:ind w:left="3080" w:hanging="440"/>
      </w:pPr>
    </w:lvl>
    <w:lvl w:ilvl="7" w:tplc="2586E110" w:tentative="1">
      <w:start w:val="1"/>
      <w:numFmt w:val="aiueoFullWidth"/>
      <w:lvlText w:val="(%8)"/>
      <w:lvlJc w:val="left"/>
      <w:pPr>
        <w:ind w:left="3520" w:hanging="440"/>
      </w:pPr>
    </w:lvl>
    <w:lvl w:ilvl="8" w:tplc="A75E3C2A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8" w15:restartNumberingAfterBreak="0">
    <w:nsid w:val="2E830FA0"/>
    <w:multiLevelType w:val="hybridMultilevel"/>
    <w:tmpl w:val="7AA0B2C4"/>
    <w:lvl w:ilvl="0" w:tplc="4D622938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C6F4FE74" w:tentative="1">
      <w:start w:val="1"/>
      <w:numFmt w:val="aiueoFullWidth"/>
      <w:lvlText w:val="(%2)"/>
      <w:lvlJc w:val="left"/>
      <w:pPr>
        <w:ind w:left="880" w:hanging="440"/>
      </w:pPr>
    </w:lvl>
    <w:lvl w:ilvl="2" w:tplc="2E606590" w:tentative="1">
      <w:start w:val="1"/>
      <w:numFmt w:val="decimalEnclosedCircle"/>
      <w:lvlText w:val="%3"/>
      <w:lvlJc w:val="left"/>
      <w:pPr>
        <w:ind w:left="1320" w:hanging="440"/>
      </w:pPr>
    </w:lvl>
    <w:lvl w:ilvl="3" w:tplc="9D9CEBCC" w:tentative="1">
      <w:start w:val="1"/>
      <w:numFmt w:val="decimal"/>
      <w:lvlText w:val="%4."/>
      <w:lvlJc w:val="left"/>
      <w:pPr>
        <w:ind w:left="1760" w:hanging="440"/>
      </w:pPr>
    </w:lvl>
    <w:lvl w:ilvl="4" w:tplc="B4D4D376" w:tentative="1">
      <w:start w:val="1"/>
      <w:numFmt w:val="aiueoFullWidth"/>
      <w:lvlText w:val="(%5)"/>
      <w:lvlJc w:val="left"/>
      <w:pPr>
        <w:ind w:left="2200" w:hanging="440"/>
      </w:pPr>
    </w:lvl>
    <w:lvl w:ilvl="5" w:tplc="EC202B3C" w:tentative="1">
      <w:start w:val="1"/>
      <w:numFmt w:val="decimalEnclosedCircle"/>
      <w:lvlText w:val="%6"/>
      <w:lvlJc w:val="left"/>
      <w:pPr>
        <w:ind w:left="2640" w:hanging="440"/>
      </w:pPr>
    </w:lvl>
    <w:lvl w:ilvl="6" w:tplc="0A720762" w:tentative="1">
      <w:start w:val="1"/>
      <w:numFmt w:val="decimal"/>
      <w:lvlText w:val="%7."/>
      <w:lvlJc w:val="left"/>
      <w:pPr>
        <w:ind w:left="3080" w:hanging="440"/>
      </w:pPr>
    </w:lvl>
    <w:lvl w:ilvl="7" w:tplc="B9E65B28" w:tentative="1">
      <w:start w:val="1"/>
      <w:numFmt w:val="aiueoFullWidth"/>
      <w:lvlText w:val="(%8)"/>
      <w:lvlJc w:val="left"/>
      <w:pPr>
        <w:ind w:left="3520" w:hanging="440"/>
      </w:pPr>
    </w:lvl>
    <w:lvl w:ilvl="8" w:tplc="6DFA9534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9" w15:restartNumberingAfterBreak="0">
    <w:nsid w:val="35955ED2"/>
    <w:multiLevelType w:val="hybridMultilevel"/>
    <w:tmpl w:val="7DBC2D22"/>
    <w:lvl w:ilvl="0" w:tplc="613EF45C">
      <w:start w:val="1"/>
      <w:numFmt w:val="decimal"/>
      <w:lvlText w:val="%1."/>
      <w:lvlJc w:val="left"/>
      <w:pPr>
        <w:ind w:left="360" w:hanging="360"/>
      </w:pPr>
      <w:rPr>
        <w:rFonts w:ascii="Times" w:eastAsia="ＭＳ 明朝" w:hAnsi="Times" w:cs="Times"/>
      </w:rPr>
    </w:lvl>
    <w:lvl w:ilvl="1" w:tplc="1BF8654A" w:tentative="1">
      <w:start w:val="1"/>
      <w:numFmt w:val="aiueoFullWidth"/>
      <w:lvlText w:val="(%2)"/>
      <w:lvlJc w:val="left"/>
      <w:pPr>
        <w:ind w:left="960" w:hanging="480"/>
      </w:pPr>
    </w:lvl>
    <w:lvl w:ilvl="2" w:tplc="48E4CCE8" w:tentative="1">
      <w:start w:val="1"/>
      <w:numFmt w:val="decimalEnclosedCircle"/>
      <w:lvlText w:val="%3"/>
      <w:lvlJc w:val="left"/>
      <w:pPr>
        <w:ind w:left="1440" w:hanging="480"/>
      </w:pPr>
    </w:lvl>
    <w:lvl w:ilvl="3" w:tplc="9250AB9C" w:tentative="1">
      <w:start w:val="1"/>
      <w:numFmt w:val="decimal"/>
      <w:lvlText w:val="%4."/>
      <w:lvlJc w:val="left"/>
      <w:pPr>
        <w:ind w:left="1920" w:hanging="480"/>
      </w:pPr>
    </w:lvl>
    <w:lvl w:ilvl="4" w:tplc="F258A4CC" w:tentative="1">
      <w:start w:val="1"/>
      <w:numFmt w:val="aiueoFullWidth"/>
      <w:lvlText w:val="(%5)"/>
      <w:lvlJc w:val="left"/>
      <w:pPr>
        <w:ind w:left="2400" w:hanging="480"/>
      </w:pPr>
    </w:lvl>
    <w:lvl w:ilvl="5" w:tplc="A454D92C" w:tentative="1">
      <w:start w:val="1"/>
      <w:numFmt w:val="decimalEnclosedCircle"/>
      <w:lvlText w:val="%6"/>
      <w:lvlJc w:val="left"/>
      <w:pPr>
        <w:ind w:left="2880" w:hanging="480"/>
      </w:pPr>
    </w:lvl>
    <w:lvl w:ilvl="6" w:tplc="286C32BC" w:tentative="1">
      <w:start w:val="1"/>
      <w:numFmt w:val="decimal"/>
      <w:lvlText w:val="%7."/>
      <w:lvlJc w:val="left"/>
      <w:pPr>
        <w:ind w:left="3360" w:hanging="480"/>
      </w:pPr>
    </w:lvl>
    <w:lvl w:ilvl="7" w:tplc="C52817B0" w:tentative="1">
      <w:start w:val="1"/>
      <w:numFmt w:val="aiueoFullWidth"/>
      <w:lvlText w:val="(%8)"/>
      <w:lvlJc w:val="left"/>
      <w:pPr>
        <w:ind w:left="3840" w:hanging="480"/>
      </w:pPr>
    </w:lvl>
    <w:lvl w:ilvl="8" w:tplc="2D56A27C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0" w15:restartNumberingAfterBreak="0">
    <w:nsid w:val="3A797F0C"/>
    <w:multiLevelType w:val="hybridMultilevel"/>
    <w:tmpl w:val="8A185542"/>
    <w:lvl w:ilvl="0" w:tplc="C3AA0AFA">
      <w:start w:val="1"/>
      <w:numFmt w:val="decimal"/>
      <w:lvlText w:val="%1."/>
      <w:lvlJc w:val="left"/>
      <w:pPr>
        <w:ind w:left="480" w:hanging="480"/>
      </w:pPr>
    </w:lvl>
    <w:lvl w:ilvl="1" w:tplc="54A0E836" w:tentative="1">
      <w:start w:val="1"/>
      <w:numFmt w:val="aiueoFullWidth"/>
      <w:lvlText w:val="(%2)"/>
      <w:lvlJc w:val="left"/>
      <w:pPr>
        <w:ind w:left="960" w:hanging="480"/>
      </w:pPr>
    </w:lvl>
    <w:lvl w:ilvl="2" w:tplc="0FD6D526" w:tentative="1">
      <w:start w:val="1"/>
      <w:numFmt w:val="decimalEnclosedCircle"/>
      <w:lvlText w:val="%3"/>
      <w:lvlJc w:val="left"/>
      <w:pPr>
        <w:ind w:left="1440" w:hanging="480"/>
      </w:pPr>
    </w:lvl>
    <w:lvl w:ilvl="3" w:tplc="8B2202E8" w:tentative="1">
      <w:start w:val="1"/>
      <w:numFmt w:val="decimal"/>
      <w:lvlText w:val="%4."/>
      <w:lvlJc w:val="left"/>
      <w:pPr>
        <w:ind w:left="1920" w:hanging="480"/>
      </w:pPr>
    </w:lvl>
    <w:lvl w:ilvl="4" w:tplc="EFAEA402" w:tentative="1">
      <w:start w:val="1"/>
      <w:numFmt w:val="aiueoFullWidth"/>
      <w:lvlText w:val="(%5)"/>
      <w:lvlJc w:val="left"/>
      <w:pPr>
        <w:ind w:left="2400" w:hanging="480"/>
      </w:pPr>
    </w:lvl>
    <w:lvl w:ilvl="5" w:tplc="93EEBCFC" w:tentative="1">
      <w:start w:val="1"/>
      <w:numFmt w:val="decimalEnclosedCircle"/>
      <w:lvlText w:val="%6"/>
      <w:lvlJc w:val="left"/>
      <w:pPr>
        <w:ind w:left="2880" w:hanging="480"/>
      </w:pPr>
    </w:lvl>
    <w:lvl w:ilvl="6" w:tplc="C106BFBE" w:tentative="1">
      <w:start w:val="1"/>
      <w:numFmt w:val="decimal"/>
      <w:lvlText w:val="%7."/>
      <w:lvlJc w:val="left"/>
      <w:pPr>
        <w:ind w:left="3360" w:hanging="480"/>
      </w:pPr>
    </w:lvl>
    <w:lvl w:ilvl="7" w:tplc="7F0EE00A" w:tentative="1">
      <w:start w:val="1"/>
      <w:numFmt w:val="aiueoFullWidth"/>
      <w:lvlText w:val="(%8)"/>
      <w:lvlJc w:val="left"/>
      <w:pPr>
        <w:ind w:left="3840" w:hanging="480"/>
      </w:pPr>
    </w:lvl>
    <w:lvl w:ilvl="8" w:tplc="69460982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1" w15:restartNumberingAfterBreak="0">
    <w:nsid w:val="3BED2391"/>
    <w:multiLevelType w:val="hybridMultilevel"/>
    <w:tmpl w:val="80C0DB70"/>
    <w:lvl w:ilvl="0" w:tplc="7806FAB0">
      <w:start w:val="1"/>
      <w:numFmt w:val="upperLetter"/>
      <w:lvlText w:val="(%1)"/>
      <w:lvlJc w:val="left"/>
      <w:pPr>
        <w:ind w:left="360" w:hanging="360"/>
      </w:pPr>
      <w:rPr>
        <w:rFonts w:hint="default"/>
      </w:rPr>
    </w:lvl>
    <w:lvl w:ilvl="1" w:tplc="BF88454A" w:tentative="1">
      <w:start w:val="1"/>
      <w:numFmt w:val="aiueoFullWidth"/>
      <w:lvlText w:val="(%2)"/>
      <w:lvlJc w:val="left"/>
      <w:pPr>
        <w:ind w:left="880" w:hanging="440"/>
      </w:pPr>
    </w:lvl>
    <w:lvl w:ilvl="2" w:tplc="B4FA6B58" w:tentative="1">
      <w:start w:val="1"/>
      <w:numFmt w:val="decimalEnclosedCircle"/>
      <w:lvlText w:val="%3"/>
      <w:lvlJc w:val="left"/>
      <w:pPr>
        <w:ind w:left="1320" w:hanging="440"/>
      </w:pPr>
    </w:lvl>
    <w:lvl w:ilvl="3" w:tplc="91781644" w:tentative="1">
      <w:start w:val="1"/>
      <w:numFmt w:val="decimal"/>
      <w:lvlText w:val="%4."/>
      <w:lvlJc w:val="left"/>
      <w:pPr>
        <w:ind w:left="1760" w:hanging="440"/>
      </w:pPr>
    </w:lvl>
    <w:lvl w:ilvl="4" w:tplc="AFF2669A" w:tentative="1">
      <w:start w:val="1"/>
      <w:numFmt w:val="aiueoFullWidth"/>
      <w:lvlText w:val="(%5)"/>
      <w:lvlJc w:val="left"/>
      <w:pPr>
        <w:ind w:left="2200" w:hanging="440"/>
      </w:pPr>
    </w:lvl>
    <w:lvl w:ilvl="5" w:tplc="99388850" w:tentative="1">
      <w:start w:val="1"/>
      <w:numFmt w:val="decimalEnclosedCircle"/>
      <w:lvlText w:val="%6"/>
      <w:lvlJc w:val="left"/>
      <w:pPr>
        <w:ind w:left="2640" w:hanging="440"/>
      </w:pPr>
    </w:lvl>
    <w:lvl w:ilvl="6" w:tplc="E6C82D26" w:tentative="1">
      <w:start w:val="1"/>
      <w:numFmt w:val="decimal"/>
      <w:lvlText w:val="%7."/>
      <w:lvlJc w:val="left"/>
      <w:pPr>
        <w:ind w:left="3080" w:hanging="440"/>
      </w:pPr>
    </w:lvl>
    <w:lvl w:ilvl="7" w:tplc="6B2AAC9A" w:tentative="1">
      <w:start w:val="1"/>
      <w:numFmt w:val="aiueoFullWidth"/>
      <w:lvlText w:val="(%8)"/>
      <w:lvlJc w:val="left"/>
      <w:pPr>
        <w:ind w:left="3520" w:hanging="440"/>
      </w:pPr>
    </w:lvl>
    <w:lvl w:ilvl="8" w:tplc="11ECEA76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2" w15:restartNumberingAfterBreak="0">
    <w:nsid w:val="455627EE"/>
    <w:multiLevelType w:val="hybridMultilevel"/>
    <w:tmpl w:val="0FA0BD14"/>
    <w:lvl w:ilvl="0" w:tplc="6D44293A">
      <w:start w:val="1"/>
      <w:numFmt w:val="decimal"/>
      <w:lvlText w:val="%1."/>
      <w:lvlJc w:val="left"/>
      <w:pPr>
        <w:ind w:left="440" w:hanging="440"/>
      </w:pPr>
    </w:lvl>
    <w:lvl w:ilvl="1" w:tplc="DEA879E4" w:tentative="1">
      <w:start w:val="1"/>
      <w:numFmt w:val="aiueoFullWidth"/>
      <w:lvlText w:val="(%2)"/>
      <w:lvlJc w:val="left"/>
      <w:pPr>
        <w:ind w:left="880" w:hanging="440"/>
      </w:pPr>
    </w:lvl>
    <w:lvl w:ilvl="2" w:tplc="7C02C5C2" w:tentative="1">
      <w:start w:val="1"/>
      <w:numFmt w:val="decimalEnclosedCircle"/>
      <w:lvlText w:val="%3"/>
      <w:lvlJc w:val="left"/>
      <w:pPr>
        <w:ind w:left="1320" w:hanging="440"/>
      </w:pPr>
    </w:lvl>
    <w:lvl w:ilvl="3" w:tplc="5650A788" w:tentative="1">
      <w:start w:val="1"/>
      <w:numFmt w:val="decimal"/>
      <w:lvlText w:val="%4."/>
      <w:lvlJc w:val="left"/>
      <w:pPr>
        <w:ind w:left="1760" w:hanging="440"/>
      </w:pPr>
    </w:lvl>
    <w:lvl w:ilvl="4" w:tplc="C0F8A1F6" w:tentative="1">
      <w:start w:val="1"/>
      <w:numFmt w:val="aiueoFullWidth"/>
      <w:lvlText w:val="(%5)"/>
      <w:lvlJc w:val="left"/>
      <w:pPr>
        <w:ind w:left="2200" w:hanging="440"/>
      </w:pPr>
    </w:lvl>
    <w:lvl w:ilvl="5" w:tplc="F0EE865E" w:tentative="1">
      <w:start w:val="1"/>
      <w:numFmt w:val="decimalEnclosedCircle"/>
      <w:lvlText w:val="%6"/>
      <w:lvlJc w:val="left"/>
      <w:pPr>
        <w:ind w:left="2640" w:hanging="440"/>
      </w:pPr>
    </w:lvl>
    <w:lvl w:ilvl="6" w:tplc="4E86F1FE" w:tentative="1">
      <w:start w:val="1"/>
      <w:numFmt w:val="decimal"/>
      <w:lvlText w:val="%7."/>
      <w:lvlJc w:val="left"/>
      <w:pPr>
        <w:ind w:left="3080" w:hanging="440"/>
      </w:pPr>
    </w:lvl>
    <w:lvl w:ilvl="7" w:tplc="314E0BEE" w:tentative="1">
      <w:start w:val="1"/>
      <w:numFmt w:val="aiueoFullWidth"/>
      <w:lvlText w:val="(%8)"/>
      <w:lvlJc w:val="left"/>
      <w:pPr>
        <w:ind w:left="3520" w:hanging="440"/>
      </w:pPr>
    </w:lvl>
    <w:lvl w:ilvl="8" w:tplc="0472E0D2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3" w15:restartNumberingAfterBreak="0">
    <w:nsid w:val="4D480AFF"/>
    <w:multiLevelType w:val="hybridMultilevel"/>
    <w:tmpl w:val="CB4E1A64"/>
    <w:lvl w:ilvl="0" w:tplc="668EE60A">
      <w:start w:val="1"/>
      <w:numFmt w:val="decimal"/>
      <w:lvlText w:val="%1."/>
      <w:lvlJc w:val="left"/>
      <w:pPr>
        <w:ind w:left="440" w:hanging="440"/>
      </w:pPr>
      <w:rPr>
        <w:b w:val="0"/>
        <w:bCs/>
      </w:rPr>
    </w:lvl>
    <w:lvl w:ilvl="1" w:tplc="9DAEAEA4" w:tentative="1">
      <w:start w:val="1"/>
      <w:numFmt w:val="aiueoFullWidth"/>
      <w:lvlText w:val="(%2)"/>
      <w:lvlJc w:val="left"/>
      <w:pPr>
        <w:ind w:left="880" w:hanging="440"/>
      </w:pPr>
    </w:lvl>
    <w:lvl w:ilvl="2" w:tplc="74CE6BFC" w:tentative="1">
      <w:start w:val="1"/>
      <w:numFmt w:val="decimalEnclosedCircle"/>
      <w:lvlText w:val="%3"/>
      <w:lvlJc w:val="left"/>
      <w:pPr>
        <w:ind w:left="1320" w:hanging="440"/>
      </w:pPr>
    </w:lvl>
    <w:lvl w:ilvl="3" w:tplc="FC86425E" w:tentative="1">
      <w:start w:val="1"/>
      <w:numFmt w:val="decimal"/>
      <w:lvlText w:val="%4."/>
      <w:lvlJc w:val="left"/>
      <w:pPr>
        <w:ind w:left="1760" w:hanging="440"/>
      </w:pPr>
    </w:lvl>
    <w:lvl w:ilvl="4" w:tplc="5D0CEB96" w:tentative="1">
      <w:start w:val="1"/>
      <w:numFmt w:val="aiueoFullWidth"/>
      <w:lvlText w:val="(%5)"/>
      <w:lvlJc w:val="left"/>
      <w:pPr>
        <w:ind w:left="2200" w:hanging="440"/>
      </w:pPr>
    </w:lvl>
    <w:lvl w:ilvl="5" w:tplc="5762C062" w:tentative="1">
      <w:start w:val="1"/>
      <w:numFmt w:val="decimalEnclosedCircle"/>
      <w:lvlText w:val="%6"/>
      <w:lvlJc w:val="left"/>
      <w:pPr>
        <w:ind w:left="2640" w:hanging="440"/>
      </w:pPr>
    </w:lvl>
    <w:lvl w:ilvl="6" w:tplc="06567576" w:tentative="1">
      <w:start w:val="1"/>
      <w:numFmt w:val="decimal"/>
      <w:lvlText w:val="%7."/>
      <w:lvlJc w:val="left"/>
      <w:pPr>
        <w:ind w:left="3080" w:hanging="440"/>
      </w:pPr>
    </w:lvl>
    <w:lvl w:ilvl="7" w:tplc="BB72B84C" w:tentative="1">
      <w:start w:val="1"/>
      <w:numFmt w:val="aiueoFullWidth"/>
      <w:lvlText w:val="(%8)"/>
      <w:lvlJc w:val="left"/>
      <w:pPr>
        <w:ind w:left="3520" w:hanging="440"/>
      </w:pPr>
    </w:lvl>
    <w:lvl w:ilvl="8" w:tplc="B57AADCC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4" w15:restartNumberingAfterBreak="0">
    <w:nsid w:val="6504095C"/>
    <w:multiLevelType w:val="hybridMultilevel"/>
    <w:tmpl w:val="69FC3FE8"/>
    <w:lvl w:ilvl="0" w:tplc="50123930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55621A7A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E10E964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58F8941C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7BD2B6C8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A468D6FE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6D3C2B36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487D42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B7827FB2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6BE75C46"/>
    <w:multiLevelType w:val="hybridMultilevel"/>
    <w:tmpl w:val="7AA0B2C4"/>
    <w:lvl w:ilvl="0" w:tplc="F6027664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7652C6BC" w:tentative="1">
      <w:start w:val="1"/>
      <w:numFmt w:val="aiueoFullWidth"/>
      <w:lvlText w:val="(%2)"/>
      <w:lvlJc w:val="left"/>
      <w:pPr>
        <w:ind w:left="880" w:hanging="440"/>
      </w:pPr>
    </w:lvl>
    <w:lvl w:ilvl="2" w:tplc="8F90070C" w:tentative="1">
      <w:start w:val="1"/>
      <w:numFmt w:val="decimalEnclosedCircle"/>
      <w:lvlText w:val="%3"/>
      <w:lvlJc w:val="left"/>
      <w:pPr>
        <w:ind w:left="1320" w:hanging="440"/>
      </w:pPr>
    </w:lvl>
    <w:lvl w:ilvl="3" w:tplc="90163F40" w:tentative="1">
      <w:start w:val="1"/>
      <w:numFmt w:val="decimal"/>
      <w:lvlText w:val="%4."/>
      <w:lvlJc w:val="left"/>
      <w:pPr>
        <w:ind w:left="1760" w:hanging="440"/>
      </w:pPr>
    </w:lvl>
    <w:lvl w:ilvl="4" w:tplc="E7CC43BC" w:tentative="1">
      <w:start w:val="1"/>
      <w:numFmt w:val="aiueoFullWidth"/>
      <w:lvlText w:val="(%5)"/>
      <w:lvlJc w:val="left"/>
      <w:pPr>
        <w:ind w:left="2200" w:hanging="440"/>
      </w:pPr>
    </w:lvl>
    <w:lvl w:ilvl="5" w:tplc="17380404" w:tentative="1">
      <w:start w:val="1"/>
      <w:numFmt w:val="decimalEnclosedCircle"/>
      <w:lvlText w:val="%6"/>
      <w:lvlJc w:val="left"/>
      <w:pPr>
        <w:ind w:left="2640" w:hanging="440"/>
      </w:pPr>
    </w:lvl>
    <w:lvl w:ilvl="6" w:tplc="817CEA60" w:tentative="1">
      <w:start w:val="1"/>
      <w:numFmt w:val="decimal"/>
      <w:lvlText w:val="%7."/>
      <w:lvlJc w:val="left"/>
      <w:pPr>
        <w:ind w:left="3080" w:hanging="440"/>
      </w:pPr>
    </w:lvl>
    <w:lvl w:ilvl="7" w:tplc="2D5C809A" w:tentative="1">
      <w:start w:val="1"/>
      <w:numFmt w:val="aiueoFullWidth"/>
      <w:lvlText w:val="(%8)"/>
      <w:lvlJc w:val="left"/>
      <w:pPr>
        <w:ind w:left="3520" w:hanging="440"/>
      </w:pPr>
    </w:lvl>
    <w:lvl w:ilvl="8" w:tplc="0C2C7848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6" w15:restartNumberingAfterBreak="0">
    <w:nsid w:val="7C354A73"/>
    <w:multiLevelType w:val="hybridMultilevel"/>
    <w:tmpl w:val="F84C4536"/>
    <w:lvl w:ilvl="0" w:tplc="302084A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21F5A" w:tentative="1">
      <w:start w:val="1"/>
      <w:numFmt w:val="aiueoFullWidth"/>
      <w:lvlText w:val="(%2)"/>
      <w:lvlJc w:val="left"/>
      <w:pPr>
        <w:ind w:left="960" w:hanging="480"/>
      </w:pPr>
    </w:lvl>
    <w:lvl w:ilvl="2" w:tplc="48D22CAE" w:tentative="1">
      <w:start w:val="1"/>
      <w:numFmt w:val="decimalEnclosedCircle"/>
      <w:lvlText w:val="%3"/>
      <w:lvlJc w:val="left"/>
      <w:pPr>
        <w:ind w:left="1440" w:hanging="480"/>
      </w:pPr>
    </w:lvl>
    <w:lvl w:ilvl="3" w:tplc="9384CD68" w:tentative="1">
      <w:start w:val="1"/>
      <w:numFmt w:val="decimal"/>
      <w:lvlText w:val="%4."/>
      <w:lvlJc w:val="left"/>
      <w:pPr>
        <w:ind w:left="1920" w:hanging="480"/>
      </w:pPr>
    </w:lvl>
    <w:lvl w:ilvl="4" w:tplc="A8C88CC2" w:tentative="1">
      <w:start w:val="1"/>
      <w:numFmt w:val="aiueoFullWidth"/>
      <w:lvlText w:val="(%5)"/>
      <w:lvlJc w:val="left"/>
      <w:pPr>
        <w:ind w:left="2400" w:hanging="480"/>
      </w:pPr>
    </w:lvl>
    <w:lvl w:ilvl="5" w:tplc="8E248614" w:tentative="1">
      <w:start w:val="1"/>
      <w:numFmt w:val="decimalEnclosedCircle"/>
      <w:lvlText w:val="%6"/>
      <w:lvlJc w:val="left"/>
      <w:pPr>
        <w:ind w:left="2880" w:hanging="480"/>
      </w:pPr>
    </w:lvl>
    <w:lvl w:ilvl="6" w:tplc="2112F5A4" w:tentative="1">
      <w:start w:val="1"/>
      <w:numFmt w:val="decimal"/>
      <w:lvlText w:val="%7."/>
      <w:lvlJc w:val="left"/>
      <w:pPr>
        <w:ind w:left="3360" w:hanging="480"/>
      </w:pPr>
    </w:lvl>
    <w:lvl w:ilvl="7" w:tplc="57FA7F38" w:tentative="1">
      <w:start w:val="1"/>
      <w:numFmt w:val="aiueoFullWidth"/>
      <w:lvlText w:val="(%8)"/>
      <w:lvlJc w:val="left"/>
      <w:pPr>
        <w:ind w:left="3840" w:hanging="480"/>
      </w:pPr>
    </w:lvl>
    <w:lvl w:ilvl="8" w:tplc="1EB68EB4" w:tentative="1">
      <w:start w:val="1"/>
      <w:numFmt w:val="decimalEnclosedCircle"/>
      <w:lvlText w:val="%9"/>
      <w:lvlJc w:val="left"/>
      <w:pPr>
        <w:ind w:left="4320" w:hanging="480"/>
      </w:pPr>
    </w:lvl>
  </w:abstractNum>
  <w:num w:numId="1" w16cid:durableId="1268657614">
    <w:abstractNumId w:val="5"/>
  </w:num>
  <w:num w:numId="2" w16cid:durableId="534463463">
    <w:abstractNumId w:val="1"/>
    <w:lvlOverride w:ilvl="0">
      <w:lvl w:ilvl="0">
        <w:numFmt w:val="bullet"/>
        <w:lvlText w:val="(1)"/>
        <w:legacy w:legacy="1" w:legacySpace="0" w:legacyIndent="0"/>
        <w:lvlJc w:val="left"/>
        <w:rPr>
          <w:rFonts w:ascii="Times" w:hAnsi="Times" w:hint="default"/>
          <w:sz w:val="40"/>
        </w:rPr>
      </w:lvl>
    </w:lvlOverride>
  </w:num>
  <w:num w:numId="3" w16cid:durableId="1862626686">
    <w:abstractNumId w:val="1"/>
    <w:lvlOverride w:ilvl="0">
      <w:lvl w:ilvl="0">
        <w:numFmt w:val="bullet"/>
        <w:lvlText w:val="(2)"/>
        <w:legacy w:legacy="1" w:legacySpace="0" w:legacyIndent="0"/>
        <w:lvlJc w:val="left"/>
        <w:rPr>
          <w:rFonts w:ascii="Times" w:hAnsi="Times" w:hint="default"/>
          <w:sz w:val="40"/>
        </w:rPr>
      </w:lvl>
    </w:lvlOverride>
  </w:num>
  <w:num w:numId="4" w16cid:durableId="151916424">
    <w:abstractNumId w:val="2"/>
  </w:num>
  <w:num w:numId="5" w16cid:durableId="957636925">
    <w:abstractNumId w:val="9"/>
  </w:num>
  <w:num w:numId="6" w16cid:durableId="515388481">
    <w:abstractNumId w:val="6"/>
  </w:num>
  <w:num w:numId="7" w16cid:durableId="2032681795">
    <w:abstractNumId w:val="14"/>
  </w:num>
  <w:num w:numId="8" w16cid:durableId="1880703991">
    <w:abstractNumId w:val="0"/>
  </w:num>
  <w:num w:numId="9" w16cid:durableId="713846688">
    <w:abstractNumId w:val="10"/>
  </w:num>
  <w:num w:numId="10" w16cid:durableId="1217817852">
    <w:abstractNumId w:val="16"/>
  </w:num>
  <w:num w:numId="11" w16cid:durableId="1386830352">
    <w:abstractNumId w:val="8"/>
  </w:num>
  <w:num w:numId="12" w16cid:durableId="165219399">
    <w:abstractNumId w:val="15"/>
  </w:num>
  <w:num w:numId="13" w16cid:durableId="1130637108">
    <w:abstractNumId w:val="13"/>
  </w:num>
  <w:num w:numId="14" w16cid:durableId="189071554">
    <w:abstractNumId w:val="3"/>
  </w:num>
  <w:num w:numId="15" w16cid:durableId="1957060583">
    <w:abstractNumId w:val="4"/>
  </w:num>
  <w:num w:numId="16" w16cid:durableId="668290363">
    <w:abstractNumId w:val="12"/>
  </w:num>
  <w:num w:numId="17" w16cid:durableId="1119298049">
    <w:abstractNumId w:val="11"/>
  </w:num>
  <w:num w:numId="18" w16cid:durableId="67758135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20"/>
  <w:embedSystemFonts/>
  <w:bordersDoNotSurroundHeader/>
  <w:bordersDoNotSurroundFooter/>
  <w:defaultTabStop w:val="720"/>
  <w:drawingGridHorizontalSpacing w:val="243"/>
  <w:drawingGridVerticalSpacing w:val="337"/>
  <w:displayHorizontalDrawingGridEvery w:val="0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KxMLKwMLewtDQ2sjRR0lEKTi0uzszPAykwqgUAJBzv/CwAAAA="/>
  </w:docVars>
  <w:rsids>
    <w:rsidRoot w:val="000E0075"/>
    <w:rsid w:val="000006D2"/>
    <w:rsid w:val="00002E4F"/>
    <w:rsid w:val="00005E47"/>
    <w:rsid w:val="00006527"/>
    <w:rsid w:val="0001138B"/>
    <w:rsid w:val="00012026"/>
    <w:rsid w:val="00013D05"/>
    <w:rsid w:val="00013F79"/>
    <w:rsid w:val="00017CFE"/>
    <w:rsid w:val="00017F7D"/>
    <w:rsid w:val="000202AD"/>
    <w:rsid w:val="00020E0F"/>
    <w:rsid w:val="00025CC9"/>
    <w:rsid w:val="00026976"/>
    <w:rsid w:val="000273E2"/>
    <w:rsid w:val="00030AF8"/>
    <w:rsid w:val="00031CFD"/>
    <w:rsid w:val="00032A35"/>
    <w:rsid w:val="00032E05"/>
    <w:rsid w:val="00033612"/>
    <w:rsid w:val="00033812"/>
    <w:rsid w:val="00033B43"/>
    <w:rsid w:val="00034522"/>
    <w:rsid w:val="000345D3"/>
    <w:rsid w:val="00034936"/>
    <w:rsid w:val="00034BDE"/>
    <w:rsid w:val="00035160"/>
    <w:rsid w:val="00035518"/>
    <w:rsid w:val="00035841"/>
    <w:rsid w:val="00035CF5"/>
    <w:rsid w:val="00036257"/>
    <w:rsid w:val="0003705F"/>
    <w:rsid w:val="0003762F"/>
    <w:rsid w:val="00040348"/>
    <w:rsid w:val="000403FF"/>
    <w:rsid w:val="00040D8D"/>
    <w:rsid w:val="0004121A"/>
    <w:rsid w:val="00043C33"/>
    <w:rsid w:val="00044D23"/>
    <w:rsid w:val="00045232"/>
    <w:rsid w:val="00045420"/>
    <w:rsid w:val="00053553"/>
    <w:rsid w:val="00054587"/>
    <w:rsid w:val="00054A41"/>
    <w:rsid w:val="00057E27"/>
    <w:rsid w:val="00057FAE"/>
    <w:rsid w:val="000608C5"/>
    <w:rsid w:val="00063F54"/>
    <w:rsid w:val="0006520B"/>
    <w:rsid w:val="00066FEB"/>
    <w:rsid w:val="00070328"/>
    <w:rsid w:val="00070B2B"/>
    <w:rsid w:val="0007201A"/>
    <w:rsid w:val="00072E75"/>
    <w:rsid w:val="00072F46"/>
    <w:rsid w:val="000755D4"/>
    <w:rsid w:val="00076F91"/>
    <w:rsid w:val="00077339"/>
    <w:rsid w:val="00080743"/>
    <w:rsid w:val="000816FE"/>
    <w:rsid w:val="0008332E"/>
    <w:rsid w:val="00083F4F"/>
    <w:rsid w:val="000852C5"/>
    <w:rsid w:val="0008584B"/>
    <w:rsid w:val="000906B9"/>
    <w:rsid w:val="00092F58"/>
    <w:rsid w:val="00093DE7"/>
    <w:rsid w:val="00094750"/>
    <w:rsid w:val="000948EB"/>
    <w:rsid w:val="000956DA"/>
    <w:rsid w:val="00096436"/>
    <w:rsid w:val="00096EAF"/>
    <w:rsid w:val="00097DBD"/>
    <w:rsid w:val="000A1E5E"/>
    <w:rsid w:val="000A234D"/>
    <w:rsid w:val="000A2506"/>
    <w:rsid w:val="000A4A69"/>
    <w:rsid w:val="000A7144"/>
    <w:rsid w:val="000B046C"/>
    <w:rsid w:val="000B0DB5"/>
    <w:rsid w:val="000B192C"/>
    <w:rsid w:val="000B1C21"/>
    <w:rsid w:val="000B1C56"/>
    <w:rsid w:val="000B365D"/>
    <w:rsid w:val="000B3E27"/>
    <w:rsid w:val="000B561E"/>
    <w:rsid w:val="000B65D9"/>
    <w:rsid w:val="000B6FDB"/>
    <w:rsid w:val="000B7A89"/>
    <w:rsid w:val="000C0823"/>
    <w:rsid w:val="000C26CD"/>
    <w:rsid w:val="000C38FB"/>
    <w:rsid w:val="000C4047"/>
    <w:rsid w:val="000C4D34"/>
    <w:rsid w:val="000C739E"/>
    <w:rsid w:val="000C7A8F"/>
    <w:rsid w:val="000C7C4D"/>
    <w:rsid w:val="000D3581"/>
    <w:rsid w:val="000D35FF"/>
    <w:rsid w:val="000D58BF"/>
    <w:rsid w:val="000E0075"/>
    <w:rsid w:val="000E04F5"/>
    <w:rsid w:val="000E0847"/>
    <w:rsid w:val="000E0FDA"/>
    <w:rsid w:val="000E1E30"/>
    <w:rsid w:val="000E2377"/>
    <w:rsid w:val="000E2EC5"/>
    <w:rsid w:val="000E4060"/>
    <w:rsid w:val="000E607C"/>
    <w:rsid w:val="000E6985"/>
    <w:rsid w:val="000E6BC6"/>
    <w:rsid w:val="000F096D"/>
    <w:rsid w:val="000F1154"/>
    <w:rsid w:val="000F54E9"/>
    <w:rsid w:val="000F5D67"/>
    <w:rsid w:val="000F77E9"/>
    <w:rsid w:val="000F7E26"/>
    <w:rsid w:val="001001AE"/>
    <w:rsid w:val="00101691"/>
    <w:rsid w:val="001059BB"/>
    <w:rsid w:val="0010698C"/>
    <w:rsid w:val="00112156"/>
    <w:rsid w:val="00112F18"/>
    <w:rsid w:val="00113B94"/>
    <w:rsid w:val="0011589D"/>
    <w:rsid w:val="001162FF"/>
    <w:rsid w:val="0011736B"/>
    <w:rsid w:val="00120A81"/>
    <w:rsid w:val="00121D19"/>
    <w:rsid w:val="00121D5F"/>
    <w:rsid w:val="00125126"/>
    <w:rsid w:val="00127EB7"/>
    <w:rsid w:val="001302AE"/>
    <w:rsid w:val="001302C9"/>
    <w:rsid w:val="00130CCB"/>
    <w:rsid w:val="00131CAC"/>
    <w:rsid w:val="00133EC5"/>
    <w:rsid w:val="00134EDC"/>
    <w:rsid w:val="001361D3"/>
    <w:rsid w:val="00137753"/>
    <w:rsid w:val="0014035C"/>
    <w:rsid w:val="00142EB9"/>
    <w:rsid w:val="00144F13"/>
    <w:rsid w:val="00144F8D"/>
    <w:rsid w:val="001469A7"/>
    <w:rsid w:val="0014747D"/>
    <w:rsid w:val="00155822"/>
    <w:rsid w:val="00157DD1"/>
    <w:rsid w:val="001602B1"/>
    <w:rsid w:val="00160CDC"/>
    <w:rsid w:val="00162027"/>
    <w:rsid w:val="00163E87"/>
    <w:rsid w:val="00164348"/>
    <w:rsid w:val="0016535D"/>
    <w:rsid w:val="001659E4"/>
    <w:rsid w:val="001663CB"/>
    <w:rsid w:val="001673DE"/>
    <w:rsid w:val="00170F5E"/>
    <w:rsid w:val="00171B00"/>
    <w:rsid w:val="00176359"/>
    <w:rsid w:val="00176DE3"/>
    <w:rsid w:val="00180581"/>
    <w:rsid w:val="00180706"/>
    <w:rsid w:val="0018077C"/>
    <w:rsid w:val="00180DE6"/>
    <w:rsid w:val="00181473"/>
    <w:rsid w:val="0018318F"/>
    <w:rsid w:val="00183836"/>
    <w:rsid w:val="00185A32"/>
    <w:rsid w:val="00185BAB"/>
    <w:rsid w:val="00191159"/>
    <w:rsid w:val="0019134A"/>
    <w:rsid w:val="001914C4"/>
    <w:rsid w:val="00193223"/>
    <w:rsid w:val="00194570"/>
    <w:rsid w:val="00195352"/>
    <w:rsid w:val="001959F6"/>
    <w:rsid w:val="00195ED4"/>
    <w:rsid w:val="00197D23"/>
    <w:rsid w:val="001A1168"/>
    <w:rsid w:val="001A1A8A"/>
    <w:rsid w:val="001A667B"/>
    <w:rsid w:val="001A7F8F"/>
    <w:rsid w:val="001B1E68"/>
    <w:rsid w:val="001B279D"/>
    <w:rsid w:val="001B35C3"/>
    <w:rsid w:val="001B5E5E"/>
    <w:rsid w:val="001B6BB0"/>
    <w:rsid w:val="001B71B2"/>
    <w:rsid w:val="001B7B7A"/>
    <w:rsid w:val="001B7DB3"/>
    <w:rsid w:val="001C01B2"/>
    <w:rsid w:val="001C0F68"/>
    <w:rsid w:val="001C1C5F"/>
    <w:rsid w:val="001C1CED"/>
    <w:rsid w:val="001C2B8F"/>
    <w:rsid w:val="001C2FAC"/>
    <w:rsid w:val="001C4F79"/>
    <w:rsid w:val="001C5132"/>
    <w:rsid w:val="001C5B90"/>
    <w:rsid w:val="001C5F2E"/>
    <w:rsid w:val="001C654D"/>
    <w:rsid w:val="001D0FBD"/>
    <w:rsid w:val="001D18BC"/>
    <w:rsid w:val="001D24D9"/>
    <w:rsid w:val="001D25A6"/>
    <w:rsid w:val="001D2D04"/>
    <w:rsid w:val="001D2EC4"/>
    <w:rsid w:val="001D32BF"/>
    <w:rsid w:val="001D448B"/>
    <w:rsid w:val="001D50D8"/>
    <w:rsid w:val="001D6BF1"/>
    <w:rsid w:val="001E0716"/>
    <w:rsid w:val="001E0D10"/>
    <w:rsid w:val="001E131D"/>
    <w:rsid w:val="001E1C56"/>
    <w:rsid w:val="001E1D94"/>
    <w:rsid w:val="001E2FA8"/>
    <w:rsid w:val="001E36E6"/>
    <w:rsid w:val="001E3942"/>
    <w:rsid w:val="001E4B3C"/>
    <w:rsid w:val="001E4BF6"/>
    <w:rsid w:val="001E4CBB"/>
    <w:rsid w:val="001E5397"/>
    <w:rsid w:val="001E693C"/>
    <w:rsid w:val="001E7685"/>
    <w:rsid w:val="001F0039"/>
    <w:rsid w:val="001F00BB"/>
    <w:rsid w:val="001F0733"/>
    <w:rsid w:val="001F0C38"/>
    <w:rsid w:val="001F193F"/>
    <w:rsid w:val="001F26E3"/>
    <w:rsid w:val="001F2912"/>
    <w:rsid w:val="001F46FC"/>
    <w:rsid w:val="001F61C7"/>
    <w:rsid w:val="001F6FEB"/>
    <w:rsid w:val="001F7126"/>
    <w:rsid w:val="001F7B43"/>
    <w:rsid w:val="00201FAB"/>
    <w:rsid w:val="00202769"/>
    <w:rsid w:val="00202C09"/>
    <w:rsid w:val="00204D16"/>
    <w:rsid w:val="00205909"/>
    <w:rsid w:val="00206357"/>
    <w:rsid w:val="002073E2"/>
    <w:rsid w:val="00212FA2"/>
    <w:rsid w:val="00213E9C"/>
    <w:rsid w:val="00214881"/>
    <w:rsid w:val="00214CAB"/>
    <w:rsid w:val="0021507C"/>
    <w:rsid w:val="00216F79"/>
    <w:rsid w:val="002202A8"/>
    <w:rsid w:val="00220E18"/>
    <w:rsid w:val="0022107C"/>
    <w:rsid w:val="00221404"/>
    <w:rsid w:val="002215BB"/>
    <w:rsid w:val="002225D1"/>
    <w:rsid w:val="00226FC1"/>
    <w:rsid w:val="002276BE"/>
    <w:rsid w:val="0023067E"/>
    <w:rsid w:val="00231B8F"/>
    <w:rsid w:val="00231E4D"/>
    <w:rsid w:val="002326DD"/>
    <w:rsid w:val="002361A1"/>
    <w:rsid w:val="00236D7B"/>
    <w:rsid w:val="00244660"/>
    <w:rsid w:val="00244763"/>
    <w:rsid w:val="00246454"/>
    <w:rsid w:val="00247EDF"/>
    <w:rsid w:val="002515A5"/>
    <w:rsid w:val="00252F32"/>
    <w:rsid w:val="00254A2F"/>
    <w:rsid w:val="00254DE7"/>
    <w:rsid w:val="002564D0"/>
    <w:rsid w:val="00256628"/>
    <w:rsid w:val="00256FCD"/>
    <w:rsid w:val="00261AF0"/>
    <w:rsid w:val="00262442"/>
    <w:rsid w:val="00263728"/>
    <w:rsid w:val="002638D8"/>
    <w:rsid w:val="002645D6"/>
    <w:rsid w:val="0026565C"/>
    <w:rsid w:val="002657FB"/>
    <w:rsid w:val="00265997"/>
    <w:rsid w:val="00266263"/>
    <w:rsid w:val="00266BB3"/>
    <w:rsid w:val="00270AB9"/>
    <w:rsid w:val="00271A3C"/>
    <w:rsid w:val="00272301"/>
    <w:rsid w:val="002743F9"/>
    <w:rsid w:val="002746BC"/>
    <w:rsid w:val="00276006"/>
    <w:rsid w:val="00276090"/>
    <w:rsid w:val="002762C7"/>
    <w:rsid w:val="00277A12"/>
    <w:rsid w:val="00277A52"/>
    <w:rsid w:val="00277D1F"/>
    <w:rsid w:val="002817D6"/>
    <w:rsid w:val="002819C5"/>
    <w:rsid w:val="00281AE8"/>
    <w:rsid w:val="00282030"/>
    <w:rsid w:val="002832BF"/>
    <w:rsid w:val="00283508"/>
    <w:rsid w:val="00283816"/>
    <w:rsid w:val="00283961"/>
    <w:rsid w:val="00283B0E"/>
    <w:rsid w:val="00284E5A"/>
    <w:rsid w:val="002874E0"/>
    <w:rsid w:val="002876E2"/>
    <w:rsid w:val="002879B3"/>
    <w:rsid w:val="00287F70"/>
    <w:rsid w:val="00294F8D"/>
    <w:rsid w:val="0029785D"/>
    <w:rsid w:val="002A16A0"/>
    <w:rsid w:val="002A2533"/>
    <w:rsid w:val="002A29CA"/>
    <w:rsid w:val="002A3A62"/>
    <w:rsid w:val="002A4D6C"/>
    <w:rsid w:val="002A5424"/>
    <w:rsid w:val="002A5AAA"/>
    <w:rsid w:val="002A650C"/>
    <w:rsid w:val="002B08B5"/>
    <w:rsid w:val="002B1156"/>
    <w:rsid w:val="002B3303"/>
    <w:rsid w:val="002B7100"/>
    <w:rsid w:val="002B7D4A"/>
    <w:rsid w:val="002C0976"/>
    <w:rsid w:val="002C1504"/>
    <w:rsid w:val="002C1CEB"/>
    <w:rsid w:val="002C369E"/>
    <w:rsid w:val="002C3D64"/>
    <w:rsid w:val="002C3DB5"/>
    <w:rsid w:val="002C407E"/>
    <w:rsid w:val="002C661D"/>
    <w:rsid w:val="002C6954"/>
    <w:rsid w:val="002C7A6B"/>
    <w:rsid w:val="002D0859"/>
    <w:rsid w:val="002D0A4C"/>
    <w:rsid w:val="002D1AC0"/>
    <w:rsid w:val="002D357B"/>
    <w:rsid w:val="002D3AC6"/>
    <w:rsid w:val="002D5037"/>
    <w:rsid w:val="002E080D"/>
    <w:rsid w:val="002E1686"/>
    <w:rsid w:val="002E4086"/>
    <w:rsid w:val="002E4864"/>
    <w:rsid w:val="002E4D03"/>
    <w:rsid w:val="002E6157"/>
    <w:rsid w:val="002E65F1"/>
    <w:rsid w:val="002E78E1"/>
    <w:rsid w:val="002E7AA6"/>
    <w:rsid w:val="002F0B88"/>
    <w:rsid w:val="002F2A4B"/>
    <w:rsid w:val="002F2A57"/>
    <w:rsid w:val="002F44F1"/>
    <w:rsid w:val="002F7834"/>
    <w:rsid w:val="002F7E03"/>
    <w:rsid w:val="002F7F6E"/>
    <w:rsid w:val="003017DD"/>
    <w:rsid w:val="00303954"/>
    <w:rsid w:val="003044F7"/>
    <w:rsid w:val="00304898"/>
    <w:rsid w:val="003069F6"/>
    <w:rsid w:val="0031000C"/>
    <w:rsid w:val="0031049A"/>
    <w:rsid w:val="00311D17"/>
    <w:rsid w:val="0031327F"/>
    <w:rsid w:val="00314EE7"/>
    <w:rsid w:val="00315340"/>
    <w:rsid w:val="00315588"/>
    <w:rsid w:val="00315DE0"/>
    <w:rsid w:val="00317743"/>
    <w:rsid w:val="003179A7"/>
    <w:rsid w:val="003210DA"/>
    <w:rsid w:val="00321A6B"/>
    <w:rsid w:val="003248D9"/>
    <w:rsid w:val="00325C81"/>
    <w:rsid w:val="00326821"/>
    <w:rsid w:val="00327A44"/>
    <w:rsid w:val="00331447"/>
    <w:rsid w:val="00333071"/>
    <w:rsid w:val="003330B4"/>
    <w:rsid w:val="0033317B"/>
    <w:rsid w:val="00333D07"/>
    <w:rsid w:val="00335DEC"/>
    <w:rsid w:val="00336FF6"/>
    <w:rsid w:val="00340061"/>
    <w:rsid w:val="003403C5"/>
    <w:rsid w:val="00340AA0"/>
    <w:rsid w:val="0034203D"/>
    <w:rsid w:val="00342B59"/>
    <w:rsid w:val="00343892"/>
    <w:rsid w:val="00343AF9"/>
    <w:rsid w:val="00343CDB"/>
    <w:rsid w:val="003446FB"/>
    <w:rsid w:val="00344721"/>
    <w:rsid w:val="0034697D"/>
    <w:rsid w:val="00347C04"/>
    <w:rsid w:val="00347D45"/>
    <w:rsid w:val="00355300"/>
    <w:rsid w:val="00355593"/>
    <w:rsid w:val="003570FA"/>
    <w:rsid w:val="0036256D"/>
    <w:rsid w:val="003628D9"/>
    <w:rsid w:val="00365272"/>
    <w:rsid w:val="003652B3"/>
    <w:rsid w:val="003656F7"/>
    <w:rsid w:val="00366F37"/>
    <w:rsid w:val="00371880"/>
    <w:rsid w:val="00371B59"/>
    <w:rsid w:val="0037209C"/>
    <w:rsid w:val="00372F0C"/>
    <w:rsid w:val="00374079"/>
    <w:rsid w:val="0037450E"/>
    <w:rsid w:val="00374E23"/>
    <w:rsid w:val="003772AB"/>
    <w:rsid w:val="00382004"/>
    <w:rsid w:val="00382F8B"/>
    <w:rsid w:val="0038306A"/>
    <w:rsid w:val="00383A2B"/>
    <w:rsid w:val="00384437"/>
    <w:rsid w:val="003863B6"/>
    <w:rsid w:val="00386852"/>
    <w:rsid w:val="003869A2"/>
    <w:rsid w:val="003933A9"/>
    <w:rsid w:val="00393405"/>
    <w:rsid w:val="003961C1"/>
    <w:rsid w:val="003A016D"/>
    <w:rsid w:val="003A077F"/>
    <w:rsid w:val="003A0787"/>
    <w:rsid w:val="003A12DC"/>
    <w:rsid w:val="003A2316"/>
    <w:rsid w:val="003A231D"/>
    <w:rsid w:val="003A37B7"/>
    <w:rsid w:val="003A462E"/>
    <w:rsid w:val="003A718F"/>
    <w:rsid w:val="003A7EF8"/>
    <w:rsid w:val="003B01C0"/>
    <w:rsid w:val="003B02A7"/>
    <w:rsid w:val="003B1651"/>
    <w:rsid w:val="003B1808"/>
    <w:rsid w:val="003B3053"/>
    <w:rsid w:val="003B329D"/>
    <w:rsid w:val="003B34DA"/>
    <w:rsid w:val="003B4B67"/>
    <w:rsid w:val="003B78D5"/>
    <w:rsid w:val="003B7D1F"/>
    <w:rsid w:val="003C01BC"/>
    <w:rsid w:val="003C09D2"/>
    <w:rsid w:val="003C1586"/>
    <w:rsid w:val="003C3059"/>
    <w:rsid w:val="003C3125"/>
    <w:rsid w:val="003C4B28"/>
    <w:rsid w:val="003C610D"/>
    <w:rsid w:val="003C76FB"/>
    <w:rsid w:val="003D01F5"/>
    <w:rsid w:val="003D0BC0"/>
    <w:rsid w:val="003D271F"/>
    <w:rsid w:val="003D43AA"/>
    <w:rsid w:val="003D4683"/>
    <w:rsid w:val="003D5B5F"/>
    <w:rsid w:val="003D5B6E"/>
    <w:rsid w:val="003D7D20"/>
    <w:rsid w:val="003D7EE5"/>
    <w:rsid w:val="003E0171"/>
    <w:rsid w:val="003E02BF"/>
    <w:rsid w:val="003E131E"/>
    <w:rsid w:val="003E188D"/>
    <w:rsid w:val="003E1C2A"/>
    <w:rsid w:val="003E1C9B"/>
    <w:rsid w:val="003E2511"/>
    <w:rsid w:val="003E2A25"/>
    <w:rsid w:val="003E33E3"/>
    <w:rsid w:val="003E5A12"/>
    <w:rsid w:val="003E7241"/>
    <w:rsid w:val="003F21A7"/>
    <w:rsid w:val="003F23A5"/>
    <w:rsid w:val="003F2B35"/>
    <w:rsid w:val="003F2D71"/>
    <w:rsid w:val="003F2F54"/>
    <w:rsid w:val="003F3107"/>
    <w:rsid w:val="003F73B6"/>
    <w:rsid w:val="00400547"/>
    <w:rsid w:val="00401121"/>
    <w:rsid w:val="004011EE"/>
    <w:rsid w:val="0040128B"/>
    <w:rsid w:val="00416B87"/>
    <w:rsid w:val="0041702D"/>
    <w:rsid w:val="0042300B"/>
    <w:rsid w:val="00423895"/>
    <w:rsid w:val="0042422C"/>
    <w:rsid w:val="00430239"/>
    <w:rsid w:val="00430A8A"/>
    <w:rsid w:val="00430F86"/>
    <w:rsid w:val="00432263"/>
    <w:rsid w:val="00432291"/>
    <w:rsid w:val="0043258B"/>
    <w:rsid w:val="004331D6"/>
    <w:rsid w:val="00433B47"/>
    <w:rsid w:val="0043426C"/>
    <w:rsid w:val="00434AEF"/>
    <w:rsid w:val="004354D3"/>
    <w:rsid w:val="00436501"/>
    <w:rsid w:val="004367E4"/>
    <w:rsid w:val="0043730D"/>
    <w:rsid w:val="0044019F"/>
    <w:rsid w:val="00442989"/>
    <w:rsid w:val="00442F7F"/>
    <w:rsid w:val="0044349D"/>
    <w:rsid w:val="00444980"/>
    <w:rsid w:val="004449EE"/>
    <w:rsid w:val="004450B9"/>
    <w:rsid w:val="00446B5E"/>
    <w:rsid w:val="00450539"/>
    <w:rsid w:val="004506ED"/>
    <w:rsid w:val="00450B04"/>
    <w:rsid w:val="0045194C"/>
    <w:rsid w:val="004520A6"/>
    <w:rsid w:val="004529A7"/>
    <w:rsid w:val="00452ECD"/>
    <w:rsid w:val="004540CD"/>
    <w:rsid w:val="004547C7"/>
    <w:rsid w:val="00462722"/>
    <w:rsid w:val="00462A2E"/>
    <w:rsid w:val="00462F5C"/>
    <w:rsid w:val="004639F4"/>
    <w:rsid w:val="00463A2A"/>
    <w:rsid w:val="00467974"/>
    <w:rsid w:val="004711F5"/>
    <w:rsid w:val="00475D52"/>
    <w:rsid w:val="0047658D"/>
    <w:rsid w:val="00480B18"/>
    <w:rsid w:val="00481A2A"/>
    <w:rsid w:val="00482D2B"/>
    <w:rsid w:val="00483720"/>
    <w:rsid w:val="004878B5"/>
    <w:rsid w:val="004903CD"/>
    <w:rsid w:val="004908FA"/>
    <w:rsid w:val="00490C7C"/>
    <w:rsid w:val="00490C7D"/>
    <w:rsid w:val="004913B1"/>
    <w:rsid w:val="00493B24"/>
    <w:rsid w:val="0049565A"/>
    <w:rsid w:val="004964A8"/>
    <w:rsid w:val="00497FC6"/>
    <w:rsid w:val="004A075F"/>
    <w:rsid w:val="004A0A40"/>
    <w:rsid w:val="004A1275"/>
    <w:rsid w:val="004A2A3B"/>
    <w:rsid w:val="004A3AFA"/>
    <w:rsid w:val="004A3B6E"/>
    <w:rsid w:val="004A3B81"/>
    <w:rsid w:val="004A45F5"/>
    <w:rsid w:val="004A4E77"/>
    <w:rsid w:val="004A7933"/>
    <w:rsid w:val="004A7D7B"/>
    <w:rsid w:val="004B136A"/>
    <w:rsid w:val="004B2FC3"/>
    <w:rsid w:val="004B489C"/>
    <w:rsid w:val="004B4A05"/>
    <w:rsid w:val="004B5482"/>
    <w:rsid w:val="004C16C0"/>
    <w:rsid w:val="004C1FE2"/>
    <w:rsid w:val="004C23EE"/>
    <w:rsid w:val="004C2A0A"/>
    <w:rsid w:val="004C2EED"/>
    <w:rsid w:val="004C363F"/>
    <w:rsid w:val="004C3E3B"/>
    <w:rsid w:val="004C6587"/>
    <w:rsid w:val="004D0AC5"/>
    <w:rsid w:val="004D1603"/>
    <w:rsid w:val="004D2842"/>
    <w:rsid w:val="004D29A9"/>
    <w:rsid w:val="004D4C2C"/>
    <w:rsid w:val="004D4CC0"/>
    <w:rsid w:val="004D6D6C"/>
    <w:rsid w:val="004E0443"/>
    <w:rsid w:val="004E0CE5"/>
    <w:rsid w:val="004E126D"/>
    <w:rsid w:val="004E2EC4"/>
    <w:rsid w:val="004E36A6"/>
    <w:rsid w:val="004E444D"/>
    <w:rsid w:val="004E44A9"/>
    <w:rsid w:val="004E46A1"/>
    <w:rsid w:val="004E47AB"/>
    <w:rsid w:val="004E4A53"/>
    <w:rsid w:val="004E6328"/>
    <w:rsid w:val="004E67A6"/>
    <w:rsid w:val="004F10DF"/>
    <w:rsid w:val="004F17EE"/>
    <w:rsid w:val="004F17FD"/>
    <w:rsid w:val="004F3709"/>
    <w:rsid w:val="004F4502"/>
    <w:rsid w:val="004F4867"/>
    <w:rsid w:val="004F55AC"/>
    <w:rsid w:val="004F673D"/>
    <w:rsid w:val="00500F66"/>
    <w:rsid w:val="005014AE"/>
    <w:rsid w:val="005026A0"/>
    <w:rsid w:val="00505975"/>
    <w:rsid w:val="00506E74"/>
    <w:rsid w:val="00507A13"/>
    <w:rsid w:val="00510C01"/>
    <w:rsid w:val="00513154"/>
    <w:rsid w:val="005133B2"/>
    <w:rsid w:val="005140E4"/>
    <w:rsid w:val="0051646D"/>
    <w:rsid w:val="005169A5"/>
    <w:rsid w:val="005172BF"/>
    <w:rsid w:val="00517421"/>
    <w:rsid w:val="00517C03"/>
    <w:rsid w:val="00520448"/>
    <w:rsid w:val="005213DA"/>
    <w:rsid w:val="005215A5"/>
    <w:rsid w:val="005236C4"/>
    <w:rsid w:val="005240D7"/>
    <w:rsid w:val="00524D8A"/>
    <w:rsid w:val="005260BB"/>
    <w:rsid w:val="00526646"/>
    <w:rsid w:val="005270E6"/>
    <w:rsid w:val="00527A0B"/>
    <w:rsid w:val="00531A60"/>
    <w:rsid w:val="0053327D"/>
    <w:rsid w:val="00534179"/>
    <w:rsid w:val="0053772A"/>
    <w:rsid w:val="00541BDA"/>
    <w:rsid w:val="00542CE4"/>
    <w:rsid w:val="0054364F"/>
    <w:rsid w:val="00544B64"/>
    <w:rsid w:val="00545112"/>
    <w:rsid w:val="0054626E"/>
    <w:rsid w:val="005468B9"/>
    <w:rsid w:val="00547390"/>
    <w:rsid w:val="00550892"/>
    <w:rsid w:val="0055129D"/>
    <w:rsid w:val="005519BB"/>
    <w:rsid w:val="005541B4"/>
    <w:rsid w:val="0055699D"/>
    <w:rsid w:val="00557691"/>
    <w:rsid w:val="005579AE"/>
    <w:rsid w:val="00557C30"/>
    <w:rsid w:val="00560D81"/>
    <w:rsid w:val="00561025"/>
    <w:rsid w:val="00562C69"/>
    <w:rsid w:val="00562C8C"/>
    <w:rsid w:val="00562F18"/>
    <w:rsid w:val="00564DDA"/>
    <w:rsid w:val="00565519"/>
    <w:rsid w:val="0056583B"/>
    <w:rsid w:val="00565890"/>
    <w:rsid w:val="005660D8"/>
    <w:rsid w:val="00566ED0"/>
    <w:rsid w:val="00571D99"/>
    <w:rsid w:val="005722A1"/>
    <w:rsid w:val="005727CC"/>
    <w:rsid w:val="005729DA"/>
    <w:rsid w:val="00572C67"/>
    <w:rsid w:val="00572F47"/>
    <w:rsid w:val="005732B5"/>
    <w:rsid w:val="00573B65"/>
    <w:rsid w:val="00575041"/>
    <w:rsid w:val="005756CF"/>
    <w:rsid w:val="005766D3"/>
    <w:rsid w:val="00576CF4"/>
    <w:rsid w:val="00577BE1"/>
    <w:rsid w:val="00580755"/>
    <w:rsid w:val="00580F9A"/>
    <w:rsid w:val="0058294F"/>
    <w:rsid w:val="00584041"/>
    <w:rsid w:val="0058432E"/>
    <w:rsid w:val="005845A2"/>
    <w:rsid w:val="00584A0F"/>
    <w:rsid w:val="0058592B"/>
    <w:rsid w:val="00586C00"/>
    <w:rsid w:val="00586CF2"/>
    <w:rsid w:val="0059074C"/>
    <w:rsid w:val="0059086C"/>
    <w:rsid w:val="005909DA"/>
    <w:rsid w:val="00591B11"/>
    <w:rsid w:val="005930EC"/>
    <w:rsid w:val="005944C9"/>
    <w:rsid w:val="005950B2"/>
    <w:rsid w:val="0059539E"/>
    <w:rsid w:val="00595C9D"/>
    <w:rsid w:val="00595FC1"/>
    <w:rsid w:val="0059636D"/>
    <w:rsid w:val="00596BD8"/>
    <w:rsid w:val="005A1EEF"/>
    <w:rsid w:val="005A2174"/>
    <w:rsid w:val="005A2B83"/>
    <w:rsid w:val="005A45BF"/>
    <w:rsid w:val="005A47EA"/>
    <w:rsid w:val="005A4C4D"/>
    <w:rsid w:val="005A4CD5"/>
    <w:rsid w:val="005A4F5E"/>
    <w:rsid w:val="005A786E"/>
    <w:rsid w:val="005B15FE"/>
    <w:rsid w:val="005B16AB"/>
    <w:rsid w:val="005B1832"/>
    <w:rsid w:val="005B232A"/>
    <w:rsid w:val="005B365D"/>
    <w:rsid w:val="005B4A73"/>
    <w:rsid w:val="005B5D4D"/>
    <w:rsid w:val="005B6D6B"/>
    <w:rsid w:val="005B778B"/>
    <w:rsid w:val="005B77E3"/>
    <w:rsid w:val="005C0252"/>
    <w:rsid w:val="005C08CE"/>
    <w:rsid w:val="005C0F6E"/>
    <w:rsid w:val="005C16AB"/>
    <w:rsid w:val="005C2090"/>
    <w:rsid w:val="005C58E0"/>
    <w:rsid w:val="005C6586"/>
    <w:rsid w:val="005C65E8"/>
    <w:rsid w:val="005C7402"/>
    <w:rsid w:val="005C767C"/>
    <w:rsid w:val="005C7F93"/>
    <w:rsid w:val="005D1E7B"/>
    <w:rsid w:val="005D2A9A"/>
    <w:rsid w:val="005D2AB1"/>
    <w:rsid w:val="005D58C2"/>
    <w:rsid w:val="005D6233"/>
    <w:rsid w:val="005D77FA"/>
    <w:rsid w:val="005E0F81"/>
    <w:rsid w:val="005E175E"/>
    <w:rsid w:val="005E1FEA"/>
    <w:rsid w:val="005E387B"/>
    <w:rsid w:val="005E4264"/>
    <w:rsid w:val="005E45DA"/>
    <w:rsid w:val="005E6021"/>
    <w:rsid w:val="005E72EE"/>
    <w:rsid w:val="005E76C9"/>
    <w:rsid w:val="005E7796"/>
    <w:rsid w:val="005E7EE9"/>
    <w:rsid w:val="005F114A"/>
    <w:rsid w:val="005F1881"/>
    <w:rsid w:val="005F18CC"/>
    <w:rsid w:val="005F1A3F"/>
    <w:rsid w:val="005F1DB9"/>
    <w:rsid w:val="005F2C3A"/>
    <w:rsid w:val="005F3353"/>
    <w:rsid w:val="005F4890"/>
    <w:rsid w:val="005F4A11"/>
    <w:rsid w:val="005F5363"/>
    <w:rsid w:val="005F5C12"/>
    <w:rsid w:val="005F7C7A"/>
    <w:rsid w:val="005F7E31"/>
    <w:rsid w:val="0060000D"/>
    <w:rsid w:val="006004DC"/>
    <w:rsid w:val="00601105"/>
    <w:rsid w:val="00601D96"/>
    <w:rsid w:val="00604026"/>
    <w:rsid w:val="00605EE4"/>
    <w:rsid w:val="0060642D"/>
    <w:rsid w:val="00607AC0"/>
    <w:rsid w:val="006111BD"/>
    <w:rsid w:val="0061351D"/>
    <w:rsid w:val="00613D16"/>
    <w:rsid w:val="00615F62"/>
    <w:rsid w:val="00617DDD"/>
    <w:rsid w:val="00617EE1"/>
    <w:rsid w:val="00620446"/>
    <w:rsid w:val="00620800"/>
    <w:rsid w:val="006215FA"/>
    <w:rsid w:val="00621B24"/>
    <w:rsid w:val="0062386B"/>
    <w:rsid w:val="00625E93"/>
    <w:rsid w:val="00626026"/>
    <w:rsid w:val="00630CCE"/>
    <w:rsid w:val="0063154A"/>
    <w:rsid w:val="006335B1"/>
    <w:rsid w:val="006338A0"/>
    <w:rsid w:val="00633AC4"/>
    <w:rsid w:val="00635550"/>
    <w:rsid w:val="00640670"/>
    <w:rsid w:val="00640E99"/>
    <w:rsid w:val="006462A6"/>
    <w:rsid w:val="00646301"/>
    <w:rsid w:val="006471D8"/>
    <w:rsid w:val="00647677"/>
    <w:rsid w:val="00647CFC"/>
    <w:rsid w:val="006505CC"/>
    <w:rsid w:val="00651A47"/>
    <w:rsid w:val="00652753"/>
    <w:rsid w:val="006536DD"/>
    <w:rsid w:val="00653A74"/>
    <w:rsid w:val="00653FFD"/>
    <w:rsid w:val="0065589D"/>
    <w:rsid w:val="00657266"/>
    <w:rsid w:val="006612C3"/>
    <w:rsid w:val="006623A1"/>
    <w:rsid w:val="006629CA"/>
    <w:rsid w:val="00663375"/>
    <w:rsid w:val="006639E6"/>
    <w:rsid w:val="0066407D"/>
    <w:rsid w:val="006645CD"/>
    <w:rsid w:val="00665ACC"/>
    <w:rsid w:val="00666F8C"/>
    <w:rsid w:val="0066706A"/>
    <w:rsid w:val="006675D3"/>
    <w:rsid w:val="00667BD3"/>
    <w:rsid w:val="00667BF5"/>
    <w:rsid w:val="00667D1C"/>
    <w:rsid w:val="00670978"/>
    <w:rsid w:val="00671A64"/>
    <w:rsid w:val="00672054"/>
    <w:rsid w:val="00674202"/>
    <w:rsid w:val="00675402"/>
    <w:rsid w:val="006766D1"/>
    <w:rsid w:val="00676E35"/>
    <w:rsid w:val="00677509"/>
    <w:rsid w:val="0067759E"/>
    <w:rsid w:val="0068041F"/>
    <w:rsid w:val="00680FDC"/>
    <w:rsid w:val="00683879"/>
    <w:rsid w:val="006842F2"/>
    <w:rsid w:val="00684673"/>
    <w:rsid w:val="00686726"/>
    <w:rsid w:val="00686811"/>
    <w:rsid w:val="00686E4B"/>
    <w:rsid w:val="00687426"/>
    <w:rsid w:val="006876B4"/>
    <w:rsid w:val="00687702"/>
    <w:rsid w:val="00687DC0"/>
    <w:rsid w:val="0069011A"/>
    <w:rsid w:val="006914E1"/>
    <w:rsid w:val="00693982"/>
    <w:rsid w:val="00694C22"/>
    <w:rsid w:val="00694F9B"/>
    <w:rsid w:val="0069524D"/>
    <w:rsid w:val="006952E4"/>
    <w:rsid w:val="0069714B"/>
    <w:rsid w:val="00697597"/>
    <w:rsid w:val="00697653"/>
    <w:rsid w:val="006A46E3"/>
    <w:rsid w:val="006A5CF3"/>
    <w:rsid w:val="006A682A"/>
    <w:rsid w:val="006A7924"/>
    <w:rsid w:val="006B396F"/>
    <w:rsid w:val="006B39FE"/>
    <w:rsid w:val="006B489C"/>
    <w:rsid w:val="006B561D"/>
    <w:rsid w:val="006B5BE5"/>
    <w:rsid w:val="006B661C"/>
    <w:rsid w:val="006B7099"/>
    <w:rsid w:val="006C026D"/>
    <w:rsid w:val="006C0598"/>
    <w:rsid w:val="006C1144"/>
    <w:rsid w:val="006C1955"/>
    <w:rsid w:val="006C2544"/>
    <w:rsid w:val="006C322A"/>
    <w:rsid w:val="006C4851"/>
    <w:rsid w:val="006D054F"/>
    <w:rsid w:val="006D1051"/>
    <w:rsid w:val="006D3469"/>
    <w:rsid w:val="006D3F97"/>
    <w:rsid w:val="006D436E"/>
    <w:rsid w:val="006D5FA2"/>
    <w:rsid w:val="006D6C41"/>
    <w:rsid w:val="006E0174"/>
    <w:rsid w:val="006E0942"/>
    <w:rsid w:val="006E237B"/>
    <w:rsid w:val="006E253B"/>
    <w:rsid w:val="006E2C37"/>
    <w:rsid w:val="006E7FC8"/>
    <w:rsid w:val="006F19B3"/>
    <w:rsid w:val="006F38BA"/>
    <w:rsid w:val="006F422F"/>
    <w:rsid w:val="006F4F9F"/>
    <w:rsid w:val="006F6FCD"/>
    <w:rsid w:val="00701162"/>
    <w:rsid w:val="007011EB"/>
    <w:rsid w:val="00703695"/>
    <w:rsid w:val="00703CEC"/>
    <w:rsid w:val="00703E34"/>
    <w:rsid w:val="00703E8C"/>
    <w:rsid w:val="007045A7"/>
    <w:rsid w:val="00704F62"/>
    <w:rsid w:val="00705543"/>
    <w:rsid w:val="007065CB"/>
    <w:rsid w:val="00706A9B"/>
    <w:rsid w:val="00706E0A"/>
    <w:rsid w:val="00707ED0"/>
    <w:rsid w:val="00710630"/>
    <w:rsid w:val="007114B6"/>
    <w:rsid w:val="00711672"/>
    <w:rsid w:val="0071279B"/>
    <w:rsid w:val="00712DF7"/>
    <w:rsid w:val="00712FD9"/>
    <w:rsid w:val="00713E6B"/>
    <w:rsid w:val="00714617"/>
    <w:rsid w:val="0071568B"/>
    <w:rsid w:val="0071587D"/>
    <w:rsid w:val="00716DCD"/>
    <w:rsid w:val="00724841"/>
    <w:rsid w:val="00724BF2"/>
    <w:rsid w:val="00725638"/>
    <w:rsid w:val="00726532"/>
    <w:rsid w:val="0072692F"/>
    <w:rsid w:val="00726B24"/>
    <w:rsid w:val="00730F32"/>
    <w:rsid w:val="00731EC7"/>
    <w:rsid w:val="00732F21"/>
    <w:rsid w:val="00734D43"/>
    <w:rsid w:val="00735244"/>
    <w:rsid w:val="007354BF"/>
    <w:rsid w:val="00736692"/>
    <w:rsid w:val="00741122"/>
    <w:rsid w:val="007414AB"/>
    <w:rsid w:val="00741B70"/>
    <w:rsid w:val="00741DAB"/>
    <w:rsid w:val="0074252C"/>
    <w:rsid w:val="0074355E"/>
    <w:rsid w:val="00743867"/>
    <w:rsid w:val="00745E46"/>
    <w:rsid w:val="007467D2"/>
    <w:rsid w:val="00746A95"/>
    <w:rsid w:val="00750703"/>
    <w:rsid w:val="00750D28"/>
    <w:rsid w:val="0075245D"/>
    <w:rsid w:val="0075555B"/>
    <w:rsid w:val="007555DD"/>
    <w:rsid w:val="00755B2A"/>
    <w:rsid w:val="00755E3C"/>
    <w:rsid w:val="00755EB4"/>
    <w:rsid w:val="00755EE3"/>
    <w:rsid w:val="00756976"/>
    <w:rsid w:val="00760E19"/>
    <w:rsid w:val="00761E98"/>
    <w:rsid w:val="00764F79"/>
    <w:rsid w:val="007666D4"/>
    <w:rsid w:val="0076671C"/>
    <w:rsid w:val="00766EA3"/>
    <w:rsid w:val="0076742A"/>
    <w:rsid w:val="00771C05"/>
    <w:rsid w:val="007728FA"/>
    <w:rsid w:val="00772BA6"/>
    <w:rsid w:val="00773056"/>
    <w:rsid w:val="0077309E"/>
    <w:rsid w:val="00775050"/>
    <w:rsid w:val="00775F11"/>
    <w:rsid w:val="00775F48"/>
    <w:rsid w:val="0077627F"/>
    <w:rsid w:val="00776DE0"/>
    <w:rsid w:val="00781F36"/>
    <w:rsid w:val="00782F6E"/>
    <w:rsid w:val="00783A4B"/>
    <w:rsid w:val="007854FD"/>
    <w:rsid w:val="00785922"/>
    <w:rsid w:val="007901D6"/>
    <w:rsid w:val="00791358"/>
    <w:rsid w:val="00791A12"/>
    <w:rsid w:val="007923ED"/>
    <w:rsid w:val="00793291"/>
    <w:rsid w:val="0079349B"/>
    <w:rsid w:val="00793CAC"/>
    <w:rsid w:val="007943DA"/>
    <w:rsid w:val="007954F9"/>
    <w:rsid w:val="00795C62"/>
    <w:rsid w:val="00796AB8"/>
    <w:rsid w:val="00796AE0"/>
    <w:rsid w:val="007A091E"/>
    <w:rsid w:val="007A1E11"/>
    <w:rsid w:val="007A32A0"/>
    <w:rsid w:val="007A340C"/>
    <w:rsid w:val="007A607B"/>
    <w:rsid w:val="007A6161"/>
    <w:rsid w:val="007A67A3"/>
    <w:rsid w:val="007B0908"/>
    <w:rsid w:val="007B139C"/>
    <w:rsid w:val="007B3427"/>
    <w:rsid w:val="007B3FE8"/>
    <w:rsid w:val="007B4483"/>
    <w:rsid w:val="007B5982"/>
    <w:rsid w:val="007B5DF2"/>
    <w:rsid w:val="007B5F38"/>
    <w:rsid w:val="007B6B62"/>
    <w:rsid w:val="007B7B2C"/>
    <w:rsid w:val="007C0907"/>
    <w:rsid w:val="007C1B6D"/>
    <w:rsid w:val="007C3061"/>
    <w:rsid w:val="007C383A"/>
    <w:rsid w:val="007C4164"/>
    <w:rsid w:val="007C54F6"/>
    <w:rsid w:val="007C5529"/>
    <w:rsid w:val="007C5D74"/>
    <w:rsid w:val="007C5E9A"/>
    <w:rsid w:val="007C6F7C"/>
    <w:rsid w:val="007C7408"/>
    <w:rsid w:val="007D08B7"/>
    <w:rsid w:val="007D0A38"/>
    <w:rsid w:val="007D183A"/>
    <w:rsid w:val="007D1D05"/>
    <w:rsid w:val="007D37C9"/>
    <w:rsid w:val="007D3C34"/>
    <w:rsid w:val="007D66E5"/>
    <w:rsid w:val="007D77DC"/>
    <w:rsid w:val="007E3003"/>
    <w:rsid w:val="007E317E"/>
    <w:rsid w:val="007E375B"/>
    <w:rsid w:val="007E4B2D"/>
    <w:rsid w:val="007E52BB"/>
    <w:rsid w:val="007E720D"/>
    <w:rsid w:val="007F0C27"/>
    <w:rsid w:val="007F0ED5"/>
    <w:rsid w:val="007F231C"/>
    <w:rsid w:val="007F2BC2"/>
    <w:rsid w:val="007F5107"/>
    <w:rsid w:val="007F700D"/>
    <w:rsid w:val="007F78B1"/>
    <w:rsid w:val="0080360A"/>
    <w:rsid w:val="008056BB"/>
    <w:rsid w:val="00805A29"/>
    <w:rsid w:val="008067D5"/>
    <w:rsid w:val="00813944"/>
    <w:rsid w:val="00815041"/>
    <w:rsid w:val="0081520E"/>
    <w:rsid w:val="008159BD"/>
    <w:rsid w:val="00816508"/>
    <w:rsid w:val="00817469"/>
    <w:rsid w:val="008200D3"/>
    <w:rsid w:val="00822BA5"/>
    <w:rsid w:val="00823D2C"/>
    <w:rsid w:val="00826BB3"/>
    <w:rsid w:val="00826E15"/>
    <w:rsid w:val="00827655"/>
    <w:rsid w:val="00827834"/>
    <w:rsid w:val="00830E79"/>
    <w:rsid w:val="0083128D"/>
    <w:rsid w:val="008320D0"/>
    <w:rsid w:val="00833201"/>
    <w:rsid w:val="00834801"/>
    <w:rsid w:val="008352A4"/>
    <w:rsid w:val="0083582D"/>
    <w:rsid w:val="00837597"/>
    <w:rsid w:val="0083797F"/>
    <w:rsid w:val="00837BE5"/>
    <w:rsid w:val="00837E3A"/>
    <w:rsid w:val="0084204C"/>
    <w:rsid w:val="0084488A"/>
    <w:rsid w:val="00847B23"/>
    <w:rsid w:val="00853B4B"/>
    <w:rsid w:val="00854983"/>
    <w:rsid w:val="00855662"/>
    <w:rsid w:val="00861B34"/>
    <w:rsid w:val="00861EB6"/>
    <w:rsid w:val="00863001"/>
    <w:rsid w:val="00865789"/>
    <w:rsid w:val="00865D4E"/>
    <w:rsid w:val="00866B61"/>
    <w:rsid w:val="00866F71"/>
    <w:rsid w:val="00870CBA"/>
    <w:rsid w:val="008723C6"/>
    <w:rsid w:val="008729C1"/>
    <w:rsid w:val="00872DB9"/>
    <w:rsid w:val="00874DB8"/>
    <w:rsid w:val="0087593F"/>
    <w:rsid w:val="00875C12"/>
    <w:rsid w:val="00875E6D"/>
    <w:rsid w:val="0087700D"/>
    <w:rsid w:val="00881529"/>
    <w:rsid w:val="008839EF"/>
    <w:rsid w:val="00884152"/>
    <w:rsid w:val="0088451A"/>
    <w:rsid w:val="008858D1"/>
    <w:rsid w:val="00885900"/>
    <w:rsid w:val="0088661C"/>
    <w:rsid w:val="00886AFB"/>
    <w:rsid w:val="008902D0"/>
    <w:rsid w:val="0089050F"/>
    <w:rsid w:val="008949DA"/>
    <w:rsid w:val="00894FAF"/>
    <w:rsid w:val="00895A3D"/>
    <w:rsid w:val="00895C8D"/>
    <w:rsid w:val="00896899"/>
    <w:rsid w:val="008A0522"/>
    <w:rsid w:val="008A1BD4"/>
    <w:rsid w:val="008A2715"/>
    <w:rsid w:val="008A28C8"/>
    <w:rsid w:val="008A3A16"/>
    <w:rsid w:val="008A5CB1"/>
    <w:rsid w:val="008B2278"/>
    <w:rsid w:val="008B29D7"/>
    <w:rsid w:val="008B2A0B"/>
    <w:rsid w:val="008B2DCF"/>
    <w:rsid w:val="008B3115"/>
    <w:rsid w:val="008B4911"/>
    <w:rsid w:val="008B6C5C"/>
    <w:rsid w:val="008B6DB5"/>
    <w:rsid w:val="008C06B6"/>
    <w:rsid w:val="008C0E7A"/>
    <w:rsid w:val="008C3790"/>
    <w:rsid w:val="008C3D26"/>
    <w:rsid w:val="008C450F"/>
    <w:rsid w:val="008C6BB7"/>
    <w:rsid w:val="008C720F"/>
    <w:rsid w:val="008D043D"/>
    <w:rsid w:val="008D0856"/>
    <w:rsid w:val="008D2210"/>
    <w:rsid w:val="008D225D"/>
    <w:rsid w:val="008D31C7"/>
    <w:rsid w:val="008D39AC"/>
    <w:rsid w:val="008D3DD1"/>
    <w:rsid w:val="008D558F"/>
    <w:rsid w:val="008D783D"/>
    <w:rsid w:val="008E0307"/>
    <w:rsid w:val="008E12E8"/>
    <w:rsid w:val="008E1C84"/>
    <w:rsid w:val="008E26A1"/>
    <w:rsid w:val="008E36CB"/>
    <w:rsid w:val="008E3D9F"/>
    <w:rsid w:val="008E5BC3"/>
    <w:rsid w:val="008E6933"/>
    <w:rsid w:val="008E7CC7"/>
    <w:rsid w:val="008F002D"/>
    <w:rsid w:val="008F0480"/>
    <w:rsid w:val="008F10DA"/>
    <w:rsid w:val="008F1E35"/>
    <w:rsid w:val="008F5A94"/>
    <w:rsid w:val="008F6D9D"/>
    <w:rsid w:val="008F6F70"/>
    <w:rsid w:val="009024AF"/>
    <w:rsid w:val="00902E50"/>
    <w:rsid w:val="0090320D"/>
    <w:rsid w:val="00903BB7"/>
    <w:rsid w:val="00904756"/>
    <w:rsid w:val="00904BE0"/>
    <w:rsid w:val="009057CC"/>
    <w:rsid w:val="00905C89"/>
    <w:rsid w:val="00906230"/>
    <w:rsid w:val="00907620"/>
    <w:rsid w:val="00907D88"/>
    <w:rsid w:val="00910803"/>
    <w:rsid w:val="00910EFC"/>
    <w:rsid w:val="009114AA"/>
    <w:rsid w:val="00911B25"/>
    <w:rsid w:val="00912F68"/>
    <w:rsid w:val="00913BB0"/>
    <w:rsid w:val="00916274"/>
    <w:rsid w:val="00916A9D"/>
    <w:rsid w:val="009174AA"/>
    <w:rsid w:val="00921078"/>
    <w:rsid w:val="00921457"/>
    <w:rsid w:val="0092172D"/>
    <w:rsid w:val="009219C9"/>
    <w:rsid w:val="00921EC3"/>
    <w:rsid w:val="00922D31"/>
    <w:rsid w:val="00923ADC"/>
    <w:rsid w:val="009242E0"/>
    <w:rsid w:val="0092492B"/>
    <w:rsid w:val="00925BFD"/>
    <w:rsid w:val="00925CDC"/>
    <w:rsid w:val="009260FD"/>
    <w:rsid w:val="009264AE"/>
    <w:rsid w:val="009269C7"/>
    <w:rsid w:val="00927D1E"/>
    <w:rsid w:val="009308E7"/>
    <w:rsid w:val="00931B34"/>
    <w:rsid w:val="00936977"/>
    <w:rsid w:val="00937308"/>
    <w:rsid w:val="00940817"/>
    <w:rsid w:val="00944AF6"/>
    <w:rsid w:val="00944BF6"/>
    <w:rsid w:val="00944D1F"/>
    <w:rsid w:val="00947B9D"/>
    <w:rsid w:val="00947C6B"/>
    <w:rsid w:val="0095129B"/>
    <w:rsid w:val="009514E1"/>
    <w:rsid w:val="00951B9C"/>
    <w:rsid w:val="009523D1"/>
    <w:rsid w:val="00952D8E"/>
    <w:rsid w:val="00952E4C"/>
    <w:rsid w:val="00954795"/>
    <w:rsid w:val="00955947"/>
    <w:rsid w:val="00956114"/>
    <w:rsid w:val="00956FC0"/>
    <w:rsid w:val="0096005B"/>
    <w:rsid w:val="0096181F"/>
    <w:rsid w:val="00961B0F"/>
    <w:rsid w:val="00962122"/>
    <w:rsid w:val="0096332B"/>
    <w:rsid w:val="00964AE8"/>
    <w:rsid w:val="009658B3"/>
    <w:rsid w:val="00966EC4"/>
    <w:rsid w:val="00966F0D"/>
    <w:rsid w:val="00970C90"/>
    <w:rsid w:val="009714BA"/>
    <w:rsid w:val="009717CB"/>
    <w:rsid w:val="00972DEA"/>
    <w:rsid w:val="009736D4"/>
    <w:rsid w:val="0097492B"/>
    <w:rsid w:val="009758B5"/>
    <w:rsid w:val="00977B21"/>
    <w:rsid w:val="00977C32"/>
    <w:rsid w:val="009824D0"/>
    <w:rsid w:val="00982C62"/>
    <w:rsid w:val="00983255"/>
    <w:rsid w:val="00983840"/>
    <w:rsid w:val="00983EEF"/>
    <w:rsid w:val="009856CF"/>
    <w:rsid w:val="00985D1F"/>
    <w:rsid w:val="009862D4"/>
    <w:rsid w:val="009870DF"/>
    <w:rsid w:val="00990CC2"/>
    <w:rsid w:val="00991E24"/>
    <w:rsid w:val="00991FC1"/>
    <w:rsid w:val="009926DF"/>
    <w:rsid w:val="00992772"/>
    <w:rsid w:val="00993939"/>
    <w:rsid w:val="009950E2"/>
    <w:rsid w:val="00996821"/>
    <w:rsid w:val="00996DD7"/>
    <w:rsid w:val="009974AA"/>
    <w:rsid w:val="0099774F"/>
    <w:rsid w:val="00997828"/>
    <w:rsid w:val="009A0704"/>
    <w:rsid w:val="009A08CF"/>
    <w:rsid w:val="009A1F3A"/>
    <w:rsid w:val="009A2F59"/>
    <w:rsid w:val="009A4055"/>
    <w:rsid w:val="009A5463"/>
    <w:rsid w:val="009A5F7E"/>
    <w:rsid w:val="009B0A64"/>
    <w:rsid w:val="009B3102"/>
    <w:rsid w:val="009B3697"/>
    <w:rsid w:val="009B36F2"/>
    <w:rsid w:val="009B3BDD"/>
    <w:rsid w:val="009B4825"/>
    <w:rsid w:val="009B6549"/>
    <w:rsid w:val="009B6EDE"/>
    <w:rsid w:val="009B73EE"/>
    <w:rsid w:val="009B74BB"/>
    <w:rsid w:val="009C19B5"/>
    <w:rsid w:val="009C521D"/>
    <w:rsid w:val="009C7E76"/>
    <w:rsid w:val="009D0E84"/>
    <w:rsid w:val="009D2588"/>
    <w:rsid w:val="009D2C21"/>
    <w:rsid w:val="009D6C49"/>
    <w:rsid w:val="009D758C"/>
    <w:rsid w:val="009D7D94"/>
    <w:rsid w:val="009E0844"/>
    <w:rsid w:val="009E1AC2"/>
    <w:rsid w:val="009E2972"/>
    <w:rsid w:val="009E4D40"/>
    <w:rsid w:val="009E50D4"/>
    <w:rsid w:val="009E52A0"/>
    <w:rsid w:val="009E7024"/>
    <w:rsid w:val="009F039A"/>
    <w:rsid w:val="009F0B72"/>
    <w:rsid w:val="009F15B2"/>
    <w:rsid w:val="009F2F00"/>
    <w:rsid w:val="009F31EB"/>
    <w:rsid w:val="009F38D7"/>
    <w:rsid w:val="009F4A99"/>
    <w:rsid w:val="009F4CEF"/>
    <w:rsid w:val="009F6B72"/>
    <w:rsid w:val="009F7180"/>
    <w:rsid w:val="00A028EB"/>
    <w:rsid w:val="00A03A17"/>
    <w:rsid w:val="00A03AB4"/>
    <w:rsid w:val="00A04048"/>
    <w:rsid w:val="00A04CE8"/>
    <w:rsid w:val="00A05AFE"/>
    <w:rsid w:val="00A10C46"/>
    <w:rsid w:val="00A113EF"/>
    <w:rsid w:val="00A13C28"/>
    <w:rsid w:val="00A146CF"/>
    <w:rsid w:val="00A14DED"/>
    <w:rsid w:val="00A1598C"/>
    <w:rsid w:val="00A15BAD"/>
    <w:rsid w:val="00A15D26"/>
    <w:rsid w:val="00A20806"/>
    <w:rsid w:val="00A211ED"/>
    <w:rsid w:val="00A21788"/>
    <w:rsid w:val="00A21B1F"/>
    <w:rsid w:val="00A22570"/>
    <w:rsid w:val="00A22ABA"/>
    <w:rsid w:val="00A24442"/>
    <w:rsid w:val="00A24737"/>
    <w:rsid w:val="00A25BCE"/>
    <w:rsid w:val="00A26284"/>
    <w:rsid w:val="00A27871"/>
    <w:rsid w:val="00A30B70"/>
    <w:rsid w:val="00A32718"/>
    <w:rsid w:val="00A3325D"/>
    <w:rsid w:val="00A34015"/>
    <w:rsid w:val="00A34C33"/>
    <w:rsid w:val="00A34E53"/>
    <w:rsid w:val="00A34F9F"/>
    <w:rsid w:val="00A359F5"/>
    <w:rsid w:val="00A377D2"/>
    <w:rsid w:val="00A40647"/>
    <w:rsid w:val="00A407B6"/>
    <w:rsid w:val="00A41DD4"/>
    <w:rsid w:val="00A43407"/>
    <w:rsid w:val="00A4459D"/>
    <w:rsid w:val="00A4692C"/>
    <w:rsid w:val="00A4771F"/>
    <w:rsid w:val="00A4774B"/>
    <w:rsid w:val="00A54F89"/>
    <w:rsid w:val="00A562D1"/>
    <w:rsid w:val="00A567F7"/>
    <w:rsid w:val="00A61D4B"/>
    <w:rsid w:val="00A62E57"/>
    <w:rsid w:val="00A6342E"/>
    <w:rsid w:val="00A6381D"/>
    <w:rsid w:val="00A64807"/>
    <w:rsid w:val="00A64F7C"/>
    <w:rsid w:val="00A65B96"/>
    <w:rsid w:val="00A66935"/>
    <w:rsid w:val="00A701D9"/>
    <w:rsid w:val="00A7048B"/>
    <w:rsid w:val="00A70791"/>
    <w:rsid w:val="00A73D65"/>
    <w:rsid w:val="00A7711D"/>
    <w:rsid w:val="00A8181E"/>
    <w:rsid w:val="00A81D0F"/>
    <w:rsid w:val="00A81DB0"/>
    <w:rsid w:val="00A820FE"/>
    <w:rsid w:val="00A82132"/>
    <w:rsid w:val="00A83245"/>
    <w:rsid w:val="00A83B18"/>
    <w:rsid w:val="00A84B3B"/>
    <w:rsid w:val="00A85A36"/>
    <w:rsid w:val="00A85E0D"/>
    <w:rsid w:val="00A9247C"/>
    <w:rsid w:val="00A94931"/>
    <w:rsid w:val="00A96F01"/>
    <w:rsid w:val="00A97722"/>
    <w:rsid w:val="00A978B6"/>
    <w:rsid w:val="00AA3F04"/>
    <w:rsid w:val="00AA56CB"/>
    <w:rsid w:val="00AA6ED1"/>
    <w:rsid w:val="00AA7F69"/>
    <w:rsid w:val="00AB201A"/>
    <w:rsid w:val="00AB2635"/>
    <w:rsid w:val="00AB3D8B"/>
    <w:rsid w:val="00AB45AD"/>
    <w:rsid w:val="00AB464F"/>
    <w:rsid w:val="00AB4C71"/>
    <w:rsid w:val="00AB7B1B"/>
    <w:rsid w:val="00AC1AE1"/>
    <w:rsid w:val="00AC32FA"/>
    <w:rsid w:val="00AC4D39"/>
    <w:rsid w:val="00AD07E8"/>
    <w:rsid w:val="00AD254D"/>
    <w:rsid w:val="00AD4386"/>
    <w:rsid w:val="00AD528C"/>
    <w:rsid w:val="00AD539F"/>
    <w:rsid w:val="00AD5CFD"/>
    <w:rsid w:val="00AD62F6"/>
    <w:rsid w:val="00AD65BE"/>
    <w:rsid w:val="00AE1566"/>
    <w:rsid w:val="00AE1608"/>
    <w:rsid w:val="00AE16D0"/>
    <w:rsid w:val="00AE17B4"/>
    <w:rsid w:val="00AE19BE"/>
    <w:rsid w:val="00AE1A22"/>
    <w:rsid w:val="00AE350D"/>
    <w:rsid w:val="00AE3E1F"/>
    <w:rsid w:val="00AE5167"/>
    <w:rsid w:val="00AE70B5"/>
    <w:rsid w:val="00AE7AE3"/>
    <w:rsid w:val="00AE7CB2"/>
    <w:rsid w:val="00AF03A2"/>
    <w:rsid w:val="00AF063A"/>
    <w:rsid w:val="00AF2358"/>
    <w:rsid w:val="00AF2F4B"/>
    <w:rsid w:val="00AF4A85"/>
    <w:rsid w:val="00AF56C9"/>
    <w:rsid w:val="00AF56EF"/>
    <w:rsid w:val="00AF63A9"/>
    <w:rsid w:val="00AF673F"/>
    <w:rsid w:val="00AF7143"/>
    <w:rsid w:val="00AF7C90"/>
    <w:rsid w:val="00B0012E"/>
    <w:rsid w:val="00B007CD"/>
    <w:rsid w:val="00B017E3"/>
    <w:rsid w:val="00B01A7F"/>
    <w:rsid w:val="00B02BF0"/>
    <w:rsid w:val="00B02D7D"/>
    <w:rsid w:val="00B03C54"/>
    <w:rsid w:val="00B049E4"/>
    <w:rsid w:val="00B0501B"/>
    <w:rsid w:val="00B051DA"/>
    <w:rsid w:val="00B05921"/>
    <w:rsid w:val="00B05CBE"/>
    <w:rsid w:val="00B05FD9"/>
    <w:rsid w:val="00B06E21"/>
    <w:rsid w:val="00B07360"/>
    <w:rsid w:val="00B07868"/>
    <w:rsid w:val="00B116D6"/>
    <w:rsid w:val="00B11B54"/>
    <w:rsid w:val="00B15311"/>
    <w:rsid w:val="00B1617C"/>
    <w:rsid w:val="00B17048"/>
    <w:rsid w:val="00B17DAF"/>
    <w:rsid w:val="00B21787"/>
    <w:rsid w:val="00B21E10"/>
    <w:rsid w:val="00B22414"/>
    <w:rsid w:val="00B258B0"/>
    <w:rsid w:val="00B2798A"/>
    <w:rsid w:val="00B27BD5"/>
    <w:rsid w:val="00B31A95"/>
    <w:rsid w:val="00B324A2"/>
    <w:rsid w:val="00B331B4"/>
    <w:rsid w:val="00B341A1"/>
    <w:rsid w:val="00B34EB2"/>
    <w:rsid w:val="00B3587F"/>
    <w:rsid w:val="00B374B5"/>
    <w:rsid w:val="00B37B70"/>
    <w:rsid w:val="00B418DD"/>
    <w:rsid w:val="00B41D44"/>
    <w:rsid w:val="00B41F09"/>
    <w:rsid w:val="00B421CB"/>
    <w:rsid w:val="00B438C3"/>
    <w:rsid w:val="00B441DF"/>
    <w:rsid w:val="00B4560B"/>
    <w:rsid w:val="00B46934"/>
    <w:rsid w:val="00B46F2B"/>
    <w:rsid w:val="00B46F6F"/>
    <w:rsid w:val="00B476BA"/>
    <w:rsid w:val="00B478DF"/>
    <w:rsid w:val="00B47FC0"/>
    <w:rsid w:val="00B506C1"/>
    <w:rsid w:val="00B50CF6"/>
    <w:rsid w:val="00B517D4"/>
    <w:rsid w:val="00B51B6C"/>
    <w:rsid w:val="00B54385"/>
    <w:rsid w:val="00B5477D"/>
    <w:rsid w:val="00B549BC"/>
    <w:rsid w:val="00B56277"/>
    <w:rsid w:val="00B56A75"/>
    <w:rsid w:val="00B615EE"/>
    <w:rsid w:val="00B629AA"/>
    <w:rsid w:val="00B640D2"/>
    <w:rsid w:val="00B65993"/>
    <w:rsid w:val="00B663E8"/>
    <w:rsid w:val="00B66A40"/>
    <w:rsid w:val="00B671C5"/>
    <w:rsid w:val="00B6778F"/>
    <w:rsid w:val="00B67798"/>
    <w:rsid w:val="00B71578"/>
    <w:rsid w:val="00B7308A"/>
    <w:rsid w:val="00B74A33"/>
    <w:rsid w:val="00B75008"/>
    <w:rsid w:val="00B767A8"/>
    <w:rsid w:val="00B77120"/>
    <w:rsid w:val="00B7713E"/>
    <w:rsid w:val="00B773BE"/>
    <w:rsid w:val="00B80D42"/>
    <w:rsid w:val="00B83855"/>
    <w:rsid w:val="00B84E21"/>
    <w:rsid w:val="00B86FBA"/>
    <w:rsid w:val="00B8720F"/>
    <w:rsid w:val="00B90786"/>
    <w:rsid w:val="00B90981"/>
    <w:rsid w:val="00B90C91"/>
    <w:rsid w:val="00B917EF"/>
    <w:rsid w:val="00B93953"/>
    <w:rsid w:val="00B93B57"/>
    <w:rsid w:val="00B94C7B"/>
    <w:rsid w:val="00B94E8A"/>
    <w:rsid w:val="00B94F58"/>
    <w:rsid w:val="00B954CE"/>
    <w:rsid w:val="00B95575"/>
    <w:rsid w:val="00BA38B2"/>
    <w:rsid w:val="00BA41EA"/>
    <w:rsid w:val="00BA5848"/>
    <w:rsid w:val="00BA647A"/>
    <w:rsid w:val="00BB493C"/>
    <w:rsid w:val="00BB524C"/>
    <w:rsid w:val="00BB5EDB"/>
    <w:rsid w:val="00BB70AB"/>
    <w:rsid w:val="00BB73E1"/>
    <w:rsid w:val="00BC0E41"/>
    <w:rsid w:val="00BC2449"/>
    <w:rsid w:val="00BC3505"/>
    <w:rsid w:val="00BC361F"/>
    <w:rsid w:val="00BC4217"/>
    <w:rsid w:val="00BC43D7"/>
    <w:rsid w:val="00BC4424"/>
    <w:rsid w:val="00BC6F53"/>
    <w:rsid w:val="00BC7B8B"/>
    <w:rsid w:val="00BD1FF6"/>
    <w:rsid w:val="00BD2F4A"/>
    <w:rsid w:val="00BD3BEF"/>
    <w:rsid w:val="00BD3CD3"/>
    <w:rsid w:val="00BD4553"/>
    <w:rsid w:val="00BD50AC"/>
    <w:rsid w:val="00BD63C9"/>
    <w:rsid w:val="00BD7685"/>
    <w:rsid w:val="00BE05F3"/>
    <w:rsid w:val="00BE07C1"/>
    <w:rsid w:val="00BE3BF0"/>
    <w:rsid w:val="00BE3D9A"/>
    <w:rsid w:val="00BE4637"/>
    <w:rsid w:val="00BE6B87"/>
    <w:rsid w:val="00BF18D3"/>
    <w:rsid w:val="00BF20FD"/>
    <w:rsid w:val="00BF4A47"/>
    <w:rsid w:val="00BF5904"/>
    <w:rsid w:val="00BF5A27"/>
    <w:rsid w:val="00BF6742"/>
    <w:rsid w:val="00C00368"/>
    <w:rsid w:val="00C003BB"/>
    <w:rsid w:val="00C02CF7"/>
    <w:rsid w:val="00C03650"/>
    <w:rsid w:val="00C048B4"/>
    <w:rsid w:val="00C04D92"/>
    <w:rsid w:val="00C05320"/>
    <w:rsid w:val="00C057B5"/>
    <w:rsid w:val="00C05A68"/>
    <w:rsid w:val="00C07395"/>
    <w:rsid w:val="00C07D48"/>
    <w:rsid w:val="00C1014C"/>
    <w:rsid w:val="00C103EF"/>
    <w:rsid w:val="00C10AF0"/>
    <w:rsid w:val="00C10F72"/>
    <w:rsid w:val="00C11F22"/>
    <w:rsid w:val="00C12033"/>
    <w:rsid w:val="00C12370"/>
    <w:rsid w:val="00C12728"/>
    <w:rsid w:val="00C12851"/>
    <w:rsid w:val="00C140AD"/>
    <w:rsid w:val="00C14B9A"/>
    <w:rsid w:val="00C151DD"/>
    <w:rsid w:val="00C1574F"/>
    <w:rsid w:val="00C157B8"/>
    <w:rsid w:val="00C16151"/>
    <w:rsid w:val="00C1788C"/>
    <w:rsid w:val="00C20DDA"/>
    <w:rsid w:val="00C21DC7"/>
    <w:rsid w:val="00C22543"/>
    <w:rsid w:val="00C242C6"/>
    <w:rsid w:val="00C302F9"/>
    <w:rsid w:val="00C303F6"/>
    <w:rsid w:val="00C31471"/>
    <w:rsid w:val="00C329FD"/>
    <w:rsid w:val="00C333ED"/>
    <w:rsid w:val="00C34759"/>
    <w:rsid w:val="00C348E5"/>
    <w:rsid w:val="00C34ED9"/>
    <w:rsid w:val="00C3559C"/>
    <w:rsid w:val="00C35FC3"/>
    <w:rsid w:val="00C4097F"/>
    <w:rsid w:val="00C40B7F"/>
    <w:rsid w:val="00C413EE"/>
    <w:rsid w:val="00C42AE7"/>
    <w:rsid w:val="00C43053"/>
    <w:rsid w:val="00C4476B"/>
    <w:rsid w:val="00C44822"/>
    <w:rsid w:val="00C45C73"/>
    <w:rsid w:val="00C46F7F"/>
    <w:rsid w:val="00C47908"/>
    <w:rsid w:val="00C50824"/>
    <w:rsid w:val="00C54C59"/>
    <w:rsid w:val="00C54DD3"/>
    <w:rsid w:val="00C56525"/>
    <w:rsid w:val="00C56A76"/>
    <w:rsid w:val="00C60211"/>
    <w:rsid w:val="00C60744"/>
    <w:rsid w:val="00C60945"/>
    <w:rsid w:val="00C6252F"/>
    <w:rsid w:val="00C632D9"/>
    <w:rsid w:val="00C64197"/>
    <w:rsid w:val="00C65C06"/>
    <w:rsid w:val="00C705BB"/>
    <w:rsid w:val="00C70CAD"/>
    <w:rsid w:val="00C7199C"/>
    <w:rsid w:val="00C71DD8"/>
    <w:rsid w:val="00C74282"/>
    <w:rsid w:val="00C7589D"/>
    <w:rsid w:val="00C75A78"/>
    <w:rsid w:val="00C763D9"/>
    <w:rsid w:val="00C816D4"/>
    <w:rsid w:val="00C81C41"/>
    <w:rsid w:val="00C83951"/>
    <w:rsid w:val="00C83A2A"/>
    <w:rsid w:val="00C84384"/>
    <w:rsid w:val="00C85DCE"/>
    <w:rsid w:val="00C86090"/>
    <w:rsid w:val="00C90E12"/>
    <w:rsid w:val="00C946B9"/>
    <w:rsid w:val="00C959BA"/>
    <w:rsid w:val="00C96439"/>
    <w:rsid w:val="00C9671C"/>
    <w:rsid w:val="00C96BB4"/>
    <w:rsid w:val="00C96CD9"/>
    <w:rsid w:val="00C96E21"/>
    <w:rsid w:val="00CA022A"/>
    <w:rsid w:val="00CA2D71"/>
    <w:rsid w:val="00CA4059"/>
    <w:rsid w:val="00CA4E3D"/>
    <w:rsid w:val="00CA5144"/>
    <w:rsid w:val="00CB1413"/>
    <w:rsid w:val="00CB2AB1"/>
    <w:rsid w:val="00CB2EB2"/>
    <w:rsid w:val="00CB5A2F"/>
    <w:rsid w:val="00CB61EE"/>
    <w:rsid w:val="00CB6279"/>
    <w:rsid w:val="00CB72E9"/>
    <w:rsid w:val="00CB79F8"/>
    <w:rsid w:val="00CC024D"/>
    <w:rsid w:val="00CC067F"/>
    <w:rsid w:val="00CC0D98"/>
    <w:rsid w:val="00CC20E6"/>
    <w:rsid w:val="00CC281D"/>
    <w:rsid w:val="00CC2A00"/>
    <w:rsid w:val="00CC2D23"/>
    <w:rsid w:val="00CC2FBF"/>
    <w:rsid w:val="00CC360A"/>
    <w:rsid w:val="00CC394A"/>
    <w:rsid w:val="00CC3AD7"/>
    <w:rsid w:val="00CC538E"/>
    <w:rsid w:val="00CC5544"/>
    <w:rsid w:val="00CC6376"/>
    <w:rsid w:val="00CC73F3"/>
    <w:rsid w:val="00CC7434"/>
    <w:rsid w:val="00CC7D7F"/>
    <w:rsid w:val="00CD0645"/>
    <w:rsid w:val="00CD1370"/>
    <w:rsid w:val="00CD141C"/>
    <w:rsid w:val="00CD3B8A"/>
    <w:rsid w:val="00CD595B"/>
    <w:rsid w:val="00CD5CB7"/>
    <w:rsid w:val="00CD6825"/>
    <w:rsid w:val="00CD6EA4"/>
    <w:rsid w:val="00CD79C2"/>
    <w:rsid w:val="00CD7C85"/>
    <w:rsid w:val="00CE028E"/>
    <w:rsid w:val="00CE2990"/>
    <w:rsid w:val="00CE3C65"/>
    <w:rsid w:val="00CE6812"/>
    <w:rsid w:val="00CF0680"/>
    <w:rsid w:val="00CF09F1"/>
    <w:rsid w:val="00CF0CC9"/>
    <w:rsid w:val="00CF135E"/>
    <w:rsid w:val="00CF40F3"/>
    <w:rsid w:val="00CF61B2"/>
    <w:rsid w:val="00CF676C"/>
    <w:rsid w:val="00D0024F"/>
    <w:rsid w:val="00D01124"/>
    <w:rsid w:val="00D04262"/>
    <w:rsid w:val="00D06B46"/>
    <w:rsid w:val="00D0783B"/>
    <w:rsid w:val="00D078F5"/>
    <w:rsid w:val="00D10229"/>
    <w:rsid w:val="00D1167C"/>
    <w:rsid w:val="00D11FD9"/>
    <w:rsid w:val="00D124FA"/>
    <w:rsid w:val="00D12B03"/>
    <w:rsid w:val="00D13621"/>
    <w:rsid w:val="00D13F21"/>
    <w:rsid w:val="00D14C1A"/>
    <w:rsid w:val="00D1592B"/>
    <w:rsid w:val="00D16C0C"/>
    <w:rsid w:val="00D205A9"/>
    <w:rsid w:val="00D20D6B"/>
    <w:rsid w:val="00D22C2A"/>
    <w:rsid w:val="00D23480"/>
    <w:rsid w:val="00D23F28"/>
    <w:rsid w:val="00D24879"/>
    <w:rsid w:val="00D2757D"/>
    <w:rsid w:val="00D304FF"/>
    <w:rsid w:val="00D329B2"/>
    <w:rsid w:val="00D3469A"/>
    <w:rsid w:val="00D35806"/>
    <w:rsid w:val="00D36114"/>
    <w:rsid w:val="00D3682C"/>
    <w:rsid w:val="00D36DDF"/>
    <w:rsid w:val="00D40479"/>
    <w:rsid w:val="00D406F8"/>
    <w:rsid w:val="00D40C76"/>
    <w:rsid w:val="00D4200C"/>
    <w:rsid w:val="00D4316C"/>
    <w:rsid w:val="00D4346A"/>
    <w:rsid w:val="00D443F7"/>
    <w:rsid w:val="00D44985"/>
    <w:rsid w:val="00D45237"/>
    <w:rsid w:val="00D45928"/>
    <w:rsid w:val="00D45BB3"/>
    <w:rsid w:val="00D462A8"/>
    <w:rsid w:val="00D468DC"/>
    <w:rsid w:val="00D47A31"/>
    <w:rsid w:val="00D5072B"/>
    <w:rsid w:val="00D522DA"/>
    <w:rsid w:val="00D527C7"/>
    <w:rsid w:val="00D52830"/>
    <w:rsid w:val="00D52994"/>
    <w:rsid w:val="00D52B93"/>
    <w:rsid w:val="00D54D33"/>
    <w:rsid w:val="00D55116"/>
    <w:rsid w:val="00D55320"/>
    <w:rsid w:val="00D5567B"/>
    <w:rsid w:val="00D55A4B"/>
    <w:rsid w:val="00D5606B"/>
    <w:rsid w:val="00D56CD7"/>
    <w:rsid w:val="00D57C05"/>
    <w:rsid w:val="00D603E7"/>
    <w:rsid w:val="00D60610"/>
    <w:rsid w:val="00D60E02"/>
    <w:rsid w:val="00D61A59"/>
    <w:rsid w:val="00D62AE6"/>
    <w:rsid w:val="00D62E4E"/>
    <w:rsid w:val="00D63056"/>
    <w:rsid w:val="00D6318B"/>
    <w:rsid w:val="00D640FD"/>
    <w:rsid w:val="00D64B39"/>
    <w:rsid w:val="00D6640A"/>
    <w:rsid w:val="00D66C6B"/>
    <w:rsid w:val="00D66EC3"/>
    <w:rsid w:val="00D6702F"/>
    <w:rsid w:val="00D70AA6"/>
    <w:rsid w:val="00D70D33"/>
    <w:rsid w:val="00D71CB4"/>
    <w:rsid w:val="00D722F4"/>
    <w:rsid w:val="00D72424"/>
    <w:rsid w:val="00D7512E"/>
    <w:rsid w:val="00D7702C"/>
    <w:rsid w:val="00D7741F"/>
    <w:rsid w:val="00D812F3"/>
    <w:rsid w:val="00D8272D"/>
    <w:rsid w:val="00D82E1C"/>
    <w:rsid w:val="00D90548"/>
    <w:rsid w:val="00D90888"/>
    <w:rsid w:val="00D90FDF"/>
    <w:rsid w:val="00D9430E"/>
    <w:rsid w:val="00D94686"/>
    <w:rsid w:val="00D97FDC"/>
    <w:rsid w:val="00DA1375"/>
    <w:rsid w:val="00DA352E"/>
    <w:rsid w:val="00DA4098"/>
    <w:rsid w:val="00DA4D12"/>
    <w:rsid w:val="00DA4E5B"/>
    <w:rsid w:val="00DA51D3"/>
    <w:rsid w:val="00DA54B3"/>
    <w:rsid w:val="00DA55CF"/>
    <w:rsid w:val="00DA5FB8"/>
    <w:rsid w:val="00DA633E"/>
    <w:rsid w:val="00DB26D4"/>
    <w:rsid w:val="00DB3099"/>
    <w:rsid w:val="00DB3CA7"/>
    <w:rsid w:val="00DB42F3"/>
    <w:rsid w:val="00DB680F"/>
    <w:rsid w:val="00DB7DA4"/>
    <w:rsid w:val="00DC042B"/>
    <w:rsid w:val="00DC10F1"/>
    <w:rsid w:val="00DC14E7"/>
    <w:rsid w:val="00DC1CAB"/>
    <w:rsid w:val="00DC2BAE"/>
    <w:rsid w:val="00DC5414"/>
    <w:rsid w:val="00DC6DDB"/>
    <w:rsid w:val="00DC780D"/>
    <w:rsid w:val="00DC7D35"/>
    <w:rsid w:val="00DD0A63"/>
    <w:rsid w:val="00DD31B3"/>
    <w:rsid w:val="00DD3467"/>
    <w:rsid w:val="00DD3486"/>
    <w:rsid w:val="00DD493A"/>
    <w:rsid w:val="00DD5A69"/>
    <w:rsid w:val="00DD6257"/>
    <w:rsid w:val="00DD6983"/>
    <w:rsid w:val="00DD7EEA"/>
    <w:rsid w:val="00DD7FE8"/>
    <w:rsid w:val="00DE1CD8"/>
    <w:rsid w:val="00DE2D49"/>
    <w:rsid w:val="00DE36D5"/>
    <w:rsid w:val="00DE57E4"/>
    <w:rsid w:val="00DF107F"/>
    <w:rsid w:val="00DF18D7"/>
    <w:rsid w:val="00DF1939"/>
    <w:rsid w:val="00DF306C"/>
    <w:rsid w:val="00DF3E3A"/>
    <w:rsid w:val="00DF4CAC"/>
    <w:rsid w:val="00DF72A8"/>
    <w:rsid w:val="00DF7AE5"/>
    <w:rsid w:val="00E01554"/>
    <w:rsid w:val="00E04897"/>
    <w:rsid w:val="00E06B18"/>
    <w:rsid w:val="00E10B33"/>
    <w:rsid w:val="00E11054"/>
    <w:rsid w:val="00E115C2"/>
    <w:rsid w:val="00E11F44"/>
    <w:rsid w:val="00E12A32"/>
    <w:rsid w:val="00E130D1"/>
    <w:rsid w:val="00E135C1"/>
    <w:rsid w:val="00E13F7A"/>
    <w:rsid w:val="00E16500"/>
    <w:rsid w:val="00E1759A"/>
    <w:rsid w:val="00E17EAA"/>
    <w:rsid w:val="00E205BE"/>
    <w:rsid w:val="00E206B9"/>
    <w:rsid w:val="00E216B9"/>
    <w:rsid w:val="00E2250B"/>
    <w:rsid w:val="00E251F2"/>
    <w:rsid w:val="00E25224"/>
    <w:rsid w:val="00E25504"/>
    <w:rsid w:val="00E31D23"/>
    <w:rsid w:val="00E32343"/>
    <w:rsid w:val="00E32CB9"/>
    <w:rsid w:val="00E34302"/>
    <w:rsid w:val="00E3692A"/>
    <w:rsid w:val="00E42708"/>
    <w:rsid w:val="00E43C67"/>
    <w:rsid w:val="00E43EA3"/>
    <w:rsid w:val="00E4419A"/>
    <w:rsid w:val="00E446BD"/>
    <w:rsid w:val="00E45930"/>
    <w:rsid w:val="00E45AA7"/>
    <w:rsid w:val="00E46A8B"/>
    <w:rsid w:val="00E52103"/>
    <w:rsid w:val="00E53C3B"/>
    <w:rsid w:val="00E53DF0"/>
    <w:rsid w:val="00E54D67"/>
    <w:rsid w:val="00E55E9D"/>
    <w:rsid w:val="00E567AE"/>
    <w:rsid w:val="00E56D4D"/>
    <w:rsid w:val="00E5765C"/>
    <w:rsid w:val="00E57761"/>
    <w:rsid w:val="00E61198"/>
    <w:rsid w:val="00E62241"/>
    <w:rsid w:val="00E632DF"/>
    <w:rsid w:val="00E64CFE"/>
    <w:rsid w:val="00E663A7"/>
    <w:rsid w:val="00E6798D"/>
    <w:rsid w:val="00E7059B"/>
    <w:rsid w:val="00E71721"/>
    <w:rsid w:val="00E727C7"/>
    <w:rsid w:val="00E730EB"/>
    <w:rsid w:val="00E7332A"/>
    <w:rsid w:val="00E7332C"/>
    <w:rsid w:val="00E73DC2"/>
    <w:rsid w:val="00E73EA3"/>
    <w:rsid w:val="00E75EB2"/>
    <w:rsid w:val="00E76418"/>
    <w:rsid w:val="00E76E48"/>
    <w:rsid w:val="00E774B4"/>
    <w:rsid w:val="00E80493"/>
    <w:rsid w:val="00E819EC"/>
    <w:rsid w:val="00E81FF0"/>
    <w:rsid w:val="00E8471D"/>
    <w:rsid w:val="00E85A42"/>
    <w:rsid w:val="00E8627C"/>
    <w:rsid w:val="00E86B26"/>
    <w:rsid w:val="00E900B1"/>
    <w:rsid w:val="00E91048"/>
    <w:rsid w:val="00E91804"/>
    <w:rsid w:val="00E975B4"/>
    <w:rsid w:val="00E97D7A"/>
    <w:rsid w:val="00EA2EAA"/>
    <w:rsid w:val="00EA2FAA"/>
    <w:rsid w:val="00EA3442"/>
    <w:rsid w:val="00EA442E"/>
    <w:rsid w:val="00EA4856"/>
    <w:rsid w:val="00EA793A"/>
    <w:rsid w:val="00EB0434"/>
    <w:rsid w:val="00EB0A78"/>
    <w:rsid w:val="00EB2102"/>
    <w:rsid w:val="00EB4718"/>
    <w:rsid w:val="00EB4CDE"/>
    <w:rsid w:val="00EB6D84"/>
    <w:rsid w:val="00EB6FA9"/>
    <w:rsid w:val="00EB743B"/>
    <w:rsid w:val="00EC05CB"/>
    <w:rsid w:val="00EC278C"/>
    <w:rsid w:val="00EC3246"/>
    <w:rsid w:val="00EC59B0"/>
    <w:rsid w:val="00EC696D"/>
    <w:rsid w:val="00EC7ECE"/>
    <w:rsid w:val="00ED0765"/>
    <w:rsid w:val="00ED16BF"/>
    <w:rsid w:val="00ED24B4"/>
    <w:rsid w:val="00ED48ED"/>
    <w:rsid w:val="00ED53A2"/>
    <w:rsid w:val="00ED56C6"/>
    <w:rsid w:val="00ED5DF7"/>
    <w:rsid w:val="00ED638C"/>
    <w:rsid w:val="00EE0690"/>
    <w:rsid w:val="00EE0CDD"/>
    <w:rsid w:val="00EE0E98"/>
    <w:rsid w:val="00EE13B7"/>
    <w:rsid w:val="00EE250F"/>
    <w:rsid w:val="00EE76DA"/>
    <w:rsid w:val="00EF0954"/>
    <w:rsid w:val="00EF1EDF"/>
    <w:rsid w:val="00EF4932"/>
    <w:rsid w:val="00EF5CF3"/>
    <w:rsid w:val="00EF60F8"/>
    <w:rsid w:val="00EF6938"/>
    <w:rsid w:val="00F00390"/>
    <w:rsid w:val="00F012E6"/>
    <w:rsid w:val="00F01347"/>
    <w:rsid w:val="00F01F4A"/>
    <w:rsid w:val="00F01F75"/>
    <w:rsid w:val="00F025EA"/>
    <w:rsid w:val="00F02939"/>
    <w:rsid w:val="00F02F75"/>
    <w:rsid w:val="00F0587A"/>
    <w:rsid w:val="00F06474"/>
    <w:rsid w:val="00F07014"/>
    <w:rsid w:val="00F10FAA"/>
    <w:rsid w:val="00F12661"/>
    <w:rsid w:val="00F130EE"/>
    <w:rsid w:val="00F16ACD"/>
    <w:rsid w:val="00F17ED5"/>
    <w:rsid w:val="00F24CF6"/>
    <w:rsid w:val="00F262EC"/>
    <w:rsid w:val="00F26439"/>
    <w:rsid w:val="00F309B9"/>
    <w:rsid w:val="00F334DD"/>
    <w:rsid w:val="00F33533"/>
    <w:rsid w:val="00F33D91"/>
    <w:rsid w:val="00F34237"/>
    <w:rsid w:val="00F36C55"/>
    <w:rsid w:val="00F3758D"/>
    <w:rsid w:val="00F40AC4"/>
    <w:rsid w:val="00F4149F"/>
    <w:rsid w:val="00F41FD6"/>
    <w:rsid w:val="00F42459"/>
    <w:rsid w:val="00F42696"/>
    <w:rsid w:val="00F42C0E"/>
    <w:rsid w:val="00F4304C"/>
    <w:rsid w:val="00F43064"/>
    <w:rsid w:val="00F45349"/>
    <w:rsid w:val="00F45594"/>
    <w:rsid w:val="00F504FC"/>
    <w:rsid w:val="00F515E8"/>
    <w:rsid w:val="00F523EA"/>
    <w:rsid w:val="00F55816"/>
    <w:rsid w:val="00F561D4"/>
    <w:rsid w:val="00F57670"/>
    <w:rsid w:val="00F57AE4"/>
    <w:rsid w:val="00F61D81"/>
    <w:rsid w:val="00F62A0D"/>
    <w:rsid w:val="00F62B1D"/>
    <w:rsid w:val="00F62C7E"/>
    <w:rsid w:val="00F635E6"/>
    <w:rsid w:val="00F6380C"/>
    <w:rsid w:val="00F64257"/>
    <w:rsid w:val="00F664EC"/>
    <w:rsid w:val="00F67A83"/>
    <w:rsid w:val="00F67BE1"/>
    <w:rsid w:val="00F72B8F"/>
    <w:rsid w:val="00F72E8A"/>
    <w:rsid w:val="00F73EC3"/>
    <w:rsid w:val="00F774EB"/>
    <w:rsid w:val="00F80376"/>
    <w:rsid w:val="00F83A68"/>
    <w:rsid w:val="00F844EA"/>
    <w:rsid w:val="00F8570F"/>
    <w:rsid w:val="00F85F12"/>
    <w:rsid w:val="00F868C5"/>
    <w:rsid w:val="00F92072"/>
    <w:rsid w:val="00F92216"/>
    <w:rsid w:val="00F925E9"/>
    <w:rsid w:val="00F930E9"/>
    <w:rsid w:val="00F9487B"/>
    <w:rsid w:val="00F959FA"/>
    <w:rsid w:val="00F95DCE"/>
    <w:rsid w:val="00F97871"/>
    <w:rsid w:val="00FA0FB9"/>
    <w:rsid w:val="00FA18B9"/>
    <w:rsid w:val="00FA1A96"/>
    <w:rsid w:val="00FA1E7F"/>
    <w:rsid w:val="00FA40D8"/>
    <w:rsid w:val="00FA4412"/>
    <w:rsid w:val="00FA62A2"/>
    <w:rsid w:val="00FA6727"/>
    <w:rsid w:val="00FA765E"/>
    <w:rsid w:val="00FB063C"/>
    <w:rsid w:val="00FB0976"/>
    <w:rsid w:val="00FB244E"/>
    <w:rsid w:val="00FB2578"/>
    <w:rsid w:val="00FB2EA1"/>
    <w:rsid w:val="00FB3813"/>
    <w:rsid w:val="00FB719C"/>
    <w:rsid w:val="00FC0F1B"/>
    <w:rsid w:val="00FC1BFB"/>
    <w:rsid w:val="00FC2708"/>
    <w:rsid w:val="00FC37B3"/>
    <w:rsid w:val="00FC3A4D"/>
    <w:rsid w:val="00FC4132"/>
    <w:rsid w:val="00FC4AD8"/>
    <w:rsid w:val="00FC6A53"/>
    <w:rsid w:val="00FC75D0"/>
    <w:rsid w:val="00FC77BC"/>
    <w:rsid w:val="00FD122C"/>
    <w:rsid w:val="00FD1509"/>
    <w:rsid w:val="00FD1ACC"/>
    <w:rsid w:val="00FD3397"/>
    <w:rsid w:val="00FD41C2"/>
    <w:rsid w:val="00FD4A32"/>
    <w:rsid w:val="00FD56C9"/>
    <w:rsid w:val="00FD7C57"/>
    <w:rsid w:val="00FE06CE"/>
    <w:rsid w:val="00FE07B7"/>
    <w:rsid w:val="00FE1C27"/>
    <w:rsid w:val="00FE2EC4"/>
    <w:rsid w:val="00FE45E9"/>
    <w:rsid w:val="00FF0650"/>
    <w:rsid w:val="00FF16F3"/>
    <w:rsid w:val="00FF343B"/>
    <w:rsid w:val="00FF3956"/>
    <w:rsid w:val="00FF5244"/>
    <w:rsid w:val="00FF5921"/>
    <w:rsid w:val="00FF6C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oNotEmbedSmartTags/>
  <w:decimalSymbol w:val="."/>
  <w:listSeparator w:val=","/>
  <w14:docId w14:val="598D06D0"/>
  <w15:chartTrackingRefBased/>
  <w15:docId w15:val="{29CDC386-8001-1241-8740-BFCBD4E08C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" w:eastAsia="平成明朝" w:hAnsi="Times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 w:uiPriority="1" w:qFormat="1"/>
    <w:lsdException w:name="Medium Shading 2 Accent 1" w:uiPriority="60"/>
    <w:lsdException w:name="Medium List 1 Accent 1" w:uiPriority="61"/>
    <w:lsdException w:name="Revision" w:semiHidden="1" w:uiPriority="62"/>
    <w:lsdException w:name="List Paragraph" w:uiPriority="34" w:qFormat="1"/>
    <w:lsdException w:name="Quote" w:uiPriority="64" w:qFormat="1"/>
    <w:lsdException w:name="Intense Quote" w:uiPriority="65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/>
    <w:lsdException w:name="Medium Grid 1 Accent 2" w:uiPriority="34" w:qFormat="1"/>
    <w:lsdException w:name="Medium Grid 2 Accent 2" w:uiPriority="29" w:qFormat="1"/>
    <w:lsdException w:name="Medium Grid 3 Accent 2" w:uiPriority="30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71"/>
    <w:lsdException w:name="Light Grid Accent 3" w:uiPriority="72"/>
    <w:lsdException w:name="Medium Shading 1 Accent 3" w:uiPriority="73"/>
    <w:lsdException w:name="Medium Shading 2 Accent 3" w:uiPriority="60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 w:uiPriority="66"/>
    <w:lsdException w:name="Colorful Shading Accent 3" w:uiPriority="67"/>
    <w:lsdException w:name="Colorful List Accent 3" w:uiPriority="68"/>
    <w:lsdException w:name="Colorful Grid Accent 3" w:uiPriority="69"/>
    <w:lsdException w:name="Light Shading Accent 4" w:uiPriority="70"/>
    <w:lsdException w:name="Light List Accent 4" w:uiPriority="71"/>
    <w:lsdException w:name="Light Grid Accent 4" w:uiPriority="72"/>
    <w:lsdException w:name="Medium Shading 1 Accent 4" w:uiPriority="73"/>
    <w:lsdException w:name="Medium Shading 2 Accent 4" w:uiPriority="60"/>
    <w:lsdException w:name="Medium List 1 Accent 4" w:uiPriority="61"/>
    <w:lsdException w:name="Medium List 2 Accent 4" w:uiPriority="62"/>
    <w:lsdException w:name="Medium Grid 1 Accent 4" w:uiPriority="63"/>
    <w:lsdException w:name="Medium Grid 2 Accent 4" w:uiPriority="64"/>
    <w:lsdException w:name="Medium Grid 3 Accent 4" w:uiPriority="65"/>
    <w:lsdException w:name="Dark List Accent 4" w:uiPriority="66"/>
    <w:lsdException w:name="Colorful Shading Accent 4" w:uiPriority="67"/>
    <w:lsdException w:name="Colorful List Accent 4" w:uiPriority="68"/>
    <w:lsdException w:name="Colorful Grid Accent 4" w:uiPriority="69"/>
    <w:lsdException w:name="Light Shading Accent 5" w:uiPriority="70"/>
    <w:lsdException w:name="Light List Accent 5" w:uiPriority="71"/>
    <w:lsdException w:name="Light Grid Accent 5" w:uiPriority="72"/>
    <w:lsdException w:name="Medium Shading 1 Accent 5" w:uiPriority="73"/>
    <w:lsdException w:name="Medium Shading 2 Accent 5" w:uiPriority="60"/>
    <w:lsdException w:name="Medium List 1 Accent 5" w:uiPriority="61"/>
    <w:lsdException w:name="Medium List 2 Accent 5" w:uiPriority="62"/>
    <w:lsdException w:name="Medium Grid 1 Accent 5" w:uiPriority="63"/>
    <w:lsdException w:name="Medium Grid 2 Accent 5" w:uiPriority="64"/>
    <w:lsdException w:name="Medium Grid 3 Accent 5" w:uiPriority="65"/>
    <w:lsdException w:name="Dark List Accent 5" w:uiPriority="66"/>
    <w:lsdException w:name="Colorful Shading Accent 5" w:uiPriority="67"/>
    <w:lsdException w:name="Colorful List Accent 5" w:uiPriority="68"/>
    <w:lsdException w:name="Colorful Grid Accent 5" w:uiPriority="69"/>
    <w:lsdException w:name="Light Shading Accent 6" w:uiPriority="70"/>
    <w:lsdException w:name="Light List Accent 6" w:uiPriority="71"/>
    <w:lsdException w:name="Light Grid Accent 6" w:uiPriority="72"/>
    <w:lsdException w:name="Medium Shading 1 Accent 6" w:uiPriority="73"/>
    <w:lsdException w:name="Medium Shading 2 Accent 6" w:uiPriority="60"/>
    <w:lsdException w:name="Medium List 1 Accent 6" w:uiPriority="61"/>
    <w:lsdException w:name="Medium List 2 Accent 6" w:uiPriority="62"/>
    <w:lsdException w:name="Medium Grid 1 Accent 6" w:uiPriority="63"/>
    <w:lsdException w:name="Medium Grid 2 Accent 6" w:uiPriority="64"/>
    <w:lsdException w:name="Medium Grid 3 Accent 6" w:uiPriority="65"/>
    <w:lsdException w:name="Dark List Accent 6" w:uiPriority="66"/>
    <w:lsdException w:name="Colorful Shading Accent 6" w:uiPriority="67"/>
    <w:lsdException w:name="Colorful List Accent 6" w:uiPriority="68"/>
    <w:lsdException w:name="Colorful Grid Accent 6" w:uiPriority="69"/>
    <w:lsdException w:name="Subtle Emphasis" w:uiPriority="70" w:qFormat="1"/>
    <w:lsdException w:name="Intense Emphasis" w:uiPriority="71" w:qFormat="1"/>
    <w:lsdException w:name="Subtle Reference" w:uiPriority="72" w:qFormat="1"/>
    <w:lsdException w:name="Intense Reference" w:uiPriority="73" w:qFormat="1"/>
    <w:lsdException w:name="Book Title" w:uiPriority="60" w:qFormat="1"/>
    <w:lsdException w:name="Bibliography" w:semiHidden="1" w:uiPriority="61" w:unhideWhenUsed="1"/>
    <w:lsdException w:name="TOC Heading" w:semiHidden="1" w:uiPriority="62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D3B8A"/>
    <w:pPr>
      <w:widowControl w:val="0"/>
      <w:jc w:val="both"/>
    </w:pPr>
    <w:rPr>
      <w:lang w:eastAsia="en-US"/>
    </w:rPr>
  </w:style>
  <w:style w:type="paragraph" w:styleId="1">
    <w:name w:val="heading 1"/>
    <w:basedOn w:val="a"/>
    <w:next w:val="a"/>
    <w:link w:val="10"/>
    <w:uiPriority w:val="9"/>
    <w:qFormat/>
    <w:pPr>
      <w:keepNext/>
      <w:jc w:val="left"/>
      <w:outlineLvl w:val="0"/>
    </w:pPr>
    <w:rPr>
      <w:b/>
      <w:sz w:val="22"/>
    </w:rPr>
  </w:style>
  <w:style w:type="paragraph" w:styleId="2">
    <w:name w:val="heading 2"/>
    <w:basedOn w:val="a"/>
    <w:next w:val="a"/>
    <w:qFormat/>
    <w:pPr>
      <w:keepNext/>
      <w:tabs>
        <w:tab w:val="left" w:pos="1027"/>
      </w:tabs>
      <w:spacing w:line="480" w:lineRule="auto"/>
      <w:outlineLvl w:val="1"/>
    </w:pPr>
    <w:rPr>
      <w:rFonts w:eastAsia="Osaka"/>
      <w:b/>
      <w:i/>
      <w:sz w:val="22"/>
    </w:rPr>
  </w:style>
  <w:style w:type="paragraph" w:styleId="3">
    <w:name w:val="heading 3"/>
    <w:basedOn w:val="a"/>
    <w:next w:val="a"/>
    <w:qFormat/>
    <w:pPr>
      <w:keepNext/>
      <w:spacing w:line="480" w:lineRule="auto"/>
      <w:outlineLvl w:val="2"/>
    </w:pPr>
    <w:rPr>
      <w:rFonts w:eastAsia="Osaka"/>
      <w:b/>
      <w:sz w:val="22"/>
    </w:rPr>
  </w:style>
  <w:style w:type="paragraph" w:styleId="4">
    <w:name w:val="heading 4"/>
    <w:basedOn w:val="a"/>
    <w:next w:val="a"/>
    <w:qFormat/>
    <w:pPr>
      <w:keepNext/>
      <w:outlineLvl w:val="3"/>
    </w:pPr>
    <w:rPr>
      <w:i/>
    </w:rPr>
  </w:style>
  <w:style w:type="paragraph" w:styleId="5">
    <w:name w:val="heading 5"/>
    <w:basedOn w:val="a"/>
    <w:next w:val="a"/>
    <w:qFormat/>
    <w:pPr>
      <w:keepNext/>
      <w:spacing w:line="480" w:lineRule="auto"/>
      <w:outlineLvl w:val="4"/>
    </w:pPr>
    <w:rPr>
      <w:rFonts w:eastAsia="Osaka"/>
      <w:b/>
      <w:i/>
    </w:rPr>
  </w:style>
  <w:style w:type="paragraph" w:styleId="6">
    <w:name w:val="heading 6"/>
    <w:basedOn w:val="a"/>
    <w:next w:val="a0"/>
    <w:qFormat/>
    <w:pPr>
      <w:keepNext/>
      <w:spacing w:line="480" w:lineRule="auto"/>
      <w:jc w:val="center"/>
      <w:outlineLvl w:val="5"/>
    </w:pPr>
    <w:rPr>
      <w:b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30">
    <w:name w:val="Body Text 3"/>
    <w:basedOn w:val="a"/>
    <w:pPr>
      <w:spacing w:line="480" w:lineRule="auto"/>
    </w:pPr>
    <w:rPr>
      <w:b/>
      <w:color w:val="0000FF"/>
    </w:rPr>
  </w:style>
  <w:style w:type="paragraph" w:styleId="20">
    <w:name w:val="Body Text 2"/>
    <w:basedOn w:val="a"/>
    <w:rPr>
      <w:b/>
    </w:rPr>
  </w:style>
  <w:style w:type="paragraph" w:styleId="a4">
    <w:name w:val="Body Text"/>
    <w:basedOn w:val="a"/>
    <w:rPr>
      <w:rFonts w:ascii="ＭＳ 明朝"/>
      <w:i/>
    </w:rPr>
  </w:style>
  <w:style w:type="paragraph" w:styleId="a5">
    <w:name w:val="footer"/>
    <w:basedOn w:val="a"/>
    <w:pPr>
      <w:tabs>
        <w:tab w:val="center" w:pos="4252"/>
        <w:tab w:val="right" w:pos="8504"/>
      </w:tabs>
      <w:snapToGrid w:val="0"/>
    </w:pPr>
  </w:style>
  <w:style w:type="paragraph" w:styleId="a0">
    <w:name w:val="Normal Indent"/>
    <w:basedOn w:val="a"/>
    <w:pPr>
      <w:ind w:left="851"/>
    </w:pPr>
  </w:style>
  <w:style w:type="character" w:styleId="a6">
    <w:name w:val="page number"/>
    <w:basedOn w:val="a1"/>
  </w:style>
  <w:style w:type="paragraph" w:styleId="a7">
    <w:name w:val="header"/>
    <w:basedOn w:val="a"/>
    <w:pPr>
      <w:tabs>
        <w:tab w:val="center" w:pos="4252"/>
        <w:tab w:val="right" w:pos="8504"/>
      </w:tabs>
      <w:snapToGrid w:val="0"/>
    </w:pPr>
  </w:style>
  <w:style w:type="paragraph" w:styleId="a8">
    <w:name w:val="Body Text Indent"/>
    <w:basedOn w:val="a"/>
    <w:pPr>
      <w:spacing w:line="480" w:lineRule="auto"/>
      <w:ind w:firstLine="432"/>
    </w:pPr>
    <w:rPr>
      <w:sz w:val="22"/>
    </w:rPr>
  </w:style>
  <w:style w:type="paragraph" w:styleId="Web">
    <w:name w:val="Normal (Web)"/>
    <w:basedOn w:val="a"/>
    <w:uiPriority w:val="99"/>
    <w:unhideWhenUsed/>
    <w:rsid w:val="002C6954"/>
    <w:pPr>
      <w:widowControl/>
      <w:spacing w:before="100" w:beforeAutospacing="1" w:after="100" w:afterAutospacing="1"/>
      <w:jc w:val="left"/>
    </w:pPr>
  </w:style>
  <w:style w:type="character" w:customStyle="1" w:styleId="10">
    <w:name w:val="見出し 1 (文字)"/>
    <w:link w:val="1"/>
    <w:uiPriority w:val="9"/>
    <w:rsid w:val="00617EE1"/>
    <w:rPr>
      <w:rFonts w:eastAsia="ＭＳ 明朝"/>
      <w:b/>
      <w:kern w:val="2"/>
      <w:sz w:val="22"/>
    </w:rPr>
  </w:style>
  <w:style w:type="character" w:styleId="a9">
    <w:name w:val="Hyperlink"/>
    <w:uiPriority w:val="99"/>
    <w:unhideWhenUsed/>
    <w:rsid w:val="00CC538E"/>
    <w:rPr>
      <w:color w:val="0563C1"/>
      <w:u w:val="single"/>
    </w:rPr>
  </w:style>
  <w:style w:type="paragraph" w:customStyle="1" w:styleId="61">
    <w:name w:val="表 (オレンジ)  61"/>
    <w:basedOn w:val="a"/>
    <w:uiPriority w:val="34"/>
    <w:qFormat/>
    <w:rsid w:val="0034203D"/>
    <w:pPr>
      <w:ind w:leftChars="400" w:left="960"/>
    </w:pPr>
    <w:rPr>
      <w:rFonts w:ascii="游明朝" w:eastAsia="游明朝" w:hAnsi="游明朝"/>
      <w:szCs w:val="24"/>
    </w:rPr>
  </w:style>
  <w:style w:type="character" w:customStyle="1" w:styleId="apple-converted-space">
    <w:name w:val="apple-converted-space"/>
    <w:rsid w:val="0034203D"/>
  </w:style>
  <w:style w:type="character" w:styleId="aa">
    <w:name w:val="annotation reference"/>
    <w:uiPriority w:val="99"/>
    <w:semiHidden/>
    <w:unhideWhenUsed/>
    <w:rsid w:val="001914C4"/>
    <w:rPr>
      <w:sz w:val="18"/>
      <w:szCs w:val="18"/>
    </w:rPr>
  </w:style>
  <w:style w:type="paragraph" w:styleId="ab">
    <w:name w:val="annotation text"/>
    <w:basedOn w:val="a"/>
    <w:link w:val="ac"/>
    <w:uiPriority w:val="99"/>
    <w:unhideWhenUsed/>
    <w:rsid w:val="001914C4"/>
    <w:pPr>
      <w:jc w:val="left"/>
    </w:pPr>
    <w:rPr>
      <w:rFonts w:ascii="Tahoma" w:hAnsi="Tahoma" w:cs="Tahoma"/>
      <w:sz w:val="16"/>
    </w:rPr>
  </w:style>
  <w:style w:type="character" w:customStyle="1" w:styleId="ac">
    <w:name w:val="コメント文字列 (文字)"/>
    <w:link w:val="ab"/>
    <w:uiPriority w:val="99"/>
    <w:rsid w:val="001914C4"/>
    <w:rPr>
      <w:rFonts w:ascii="Tahoma" w:eastAsia="ＭＳ 明朝" w:hAnsi="Tahoma" w:cs="Tahoma"/>
      <w:kern w:val="2"/>
      <w:sz w:val="16"/>
      <w:lang w:eastAsia="ja-JP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1914C4"/>
    <w:rPr>
      <w:b/>
      <w:bCs/>
    </w:rPr>
  </w:style>
  <w:style w:type="character" w:customStyle="1" w:styleId="ae">
    <w:name w:val="コメント内容 (文字)"/>
    <w:link w:val="ad"/>
    <w:uiPriority w:val="99"/>
    <w:semiHidden/>
    <w:rsid w:val="001914C4"/>
    <w:rPr>
      <w:rFonts w:eastAsia="ＭＳ 明朝"/>
      <w:b/>
      <w:bCs/>
      <w:kern w:val="2"/>
      <w:sz w:val="24"/>
    </w:rPr>
  </w:style>
  <w:style w:type="paragraph" w:styleId="af">
    <w:name w:val="Balloon Text"/>
    <w:basedOn w:val="a"/>
    <w:link w:val="af0"/>
    <w:uiPriority w:val="99"/>
    <w:semiHidden/>
    <w:unhideWhenUsed/>
    <w:rsid w:val="001914C4"/>
    <w:pPr>
      <w:jc w:val="left"/>
    </w:pPr>
    <w:rPr>
      <w:rFonts w:ascii="Tahoma" w:eastAsia="游ゴシック Light" w:hAnsi="Tahoma" w:cs="Tahoma"/>
      <w:sz w:val="16"/>
      <w:szCs w:val="18"/>
    </w:rPr>
  </w:style>
  <w:style w:type="character" w:customStyle="1" w:styleId="af0">
    <w:name w:val="吹き出し (文字)"/>
    <w:link w:val="af"/>
    <w:uiPriority w:val="99"/>
    <w:semiHidden/>
    <w:rsid w:val="001914C4"/>
    <w:rPr>
      <w:rFonts w:ascii="Tahoma" w:eastAsia="游ゴシック Light" w:hAnsi="Tahoma" w:cs="Tahoma"/>
      <w:kern w:val="2"/>
      <w:sz w:val="16"/>
      <w:szCs w:val="18"/>
      <w:lang w:eastAsia="ja-JP"/>
    </w:rPr>
  </w:style>
  <w:style w:type="character" w:styleId="af1">
    <w:name w:val="line number"/>
    <w:uiPriority w:val="99"/>
    <w:semiHidden/>
    <w:unhideWhenUsed/>
    <w:rsid w:val="001E4BF6"/>
  </w:style>
  <w:style w:type="character" w:customStyle="1" w:styleId="current-selection">
    <w:name w:val="current-selection"/>
    <w:rsid w:val="00070328"/>
  </w:style>
  <w:style w:type="character" w:customStyle="1" w:styleId="af2">
    <w:name w:val="_"/>
    <w:rsid w:val="00070328"/>
  </w:style>
  <w:style w:type="paragraph" w:customStyle="1" w:styleId="DarkList-Accent31">
    <w:name w:val="Dark List - Accent 31"/>
    <w:hidden/>
    <w:uiPriority w:val="62"/>
    <w:rsid w:val="00020E0F"/>
    <w:rPr>
      <w:rFonts w:eastAsia="ＭＳ 明朝"/>
      <w:kern w:val="2"/>
      <w:sz w:val="24"/>
    </w:rPr>
  </w:style>
  <w:style w:type="paragraph" w:customStyle="1" w:styleId="LightList-Accent31">
    <w:name w:val="Light List - Accent 31"/>
    <w:hidden/>
    <w:uiPriority w:val="71"/>
    <w:rsid w:val="00B47FC0"/>
    <w:rPr>
      <w:rFonts w:eastAsia="ＭＳ 明朝"/>
      <w:kern w:val="2"/>
      <w:sz w:val="24"/>
    </w:rPr>
  </w:style>
  <w:style w:type="paragraph" w:styleId="af3">
    <w:name w:val="footnote text"/>
    <w:basedOn w:val="a"/>
    <w:link w:val="af4"/>
    <w:uiPriority w:val="99"/>
    <w:unhideWhenUsed/>
    <w:rsid w:val="003A7EF8"/>
    <w:pPr>
      <w:snapToGrid w:val="0"/>
      <w:jc w:val="left"/>
    </w:pPr>
  </w:style>
  <w:style w:type="character" w:customStyle="1" w:styleId="af4">
    <w:name w:val="脚注文字列 (文字)"/>
    <w:link w:val="af3"/>
    <w:uiPriority w:val="99"/>
    <w:rsid w:val="003A7EF8"/>
    <w:rPr>
      <w:rFonts w:eastAsia="ＭＳ 明朝"/>
      <w:kern w:val="2"/>
      <w:sz w:val="24"/>
    </w:rPr>
  </w:style>
  <w:style w:type="character" w:styleId="af5">
    <w:name w:val="footnote reference"/>
    <w:uiPriority w:val="99"/>
    <w:unhideWhenUsed/>
    <w:rsid w:val="003A7EF8"/>
    <w:rPr>
      <w:vertAlign w:val="superscript"/>
    </w:rPr>
  </w:style>
  <w:style w:type="paragraph" w:styleId="HTML">
    <w:name w:val="HTML Preformatted"/>
    <w:basedOn w:val="a"/>
    <w:link w:val="HTML0"/>
    <w:uiPriority w:val="99"/>
    <w:semiHidden/>
    <w:unhideWhenUsed/>
    <w:rsid w:val="00F504FC"/>
    <w:rPr>
      <w:rFonts w:ascii="Courier New" w:hAnsi="Courier New" w:cs="Courier New"/>
    </w:rPr>
  </w:style>
  <w:style w:type="character" w:customStyle="1" w:styleId="HTML0">
    <w:name w:val="HTML 書式付き (文字)"/>
    <w:link w:val="HTML"/>
    <w:uiPriority w:val="99"/>
    <w:semiHidden/>
    <w:rsid w:val="00F504FC"/>
    <w:rPr>
      <w:rFonts w:ascii="Courier New" w:eastAsia="ＭＳ 明朝" w:hAnsi="Courier New" w:cs="Courier New"/>
      <w:kern w:val="2"/>
      <w:lang w:val="en-US" w:eastAsia="ja-JP"/>
    </w:rPr>
  </w:style>
  <w:style w:type="character" w:customStyle="1" w:styleId="11">
    <w:name w:val="未解決のメンション1"/>
    <w:uiPriority w:val="99"/>
    <w:semiHidden/>
    <w:unhideWhenUsed/>
    <w:rsid w:val="007467D2"/>
    <w:rPr>
      <w:color w:val="808080"/>
      <w:shd w:val="clear" w:color="auto" w:fill="E6E6E6"/>
    </w:rPr>
  </w:style>
  <w:style w:type="paragraph" w:customStyle="1" w:styleId="121">
    <w:name w:val="表 (青) 121"/>
    <w:hidden/>
    <w:uiPriority w:val="71"/>
    <w:rsid w:val="009523D1"/>
    <w:rPr>
      <w:lang w:eastAsia="en-US"/>
    </w:rPr>
  </w:style>
  <w:style w:type="character" w:customStyle="1" w:styleId="21">
    <w:name w:val="未解決のメンション2"/>
    <w:uiPriority w:val="99"/>
    <w:semiHidden/>
    <w:unhideWhenUsed/>
    <w:rsid w:val="00947B9D"/>
    <w:rPr>
      <w:color w:val="605E5C"/>
      <w:shd w:val="clear" w:color="auto" w:fill="E1DFDD"/>
    </w:rPr>
  </w:style>
  <w:style w:type="paragraph" w:styleId="af6">
    <w:name w:val="List Paragraph"/>
    <w:basedOn w:val="a"/>
    <w:uiPriority w:val="34"/>
    <w:qFormat/>
    <w:rsid w:val="005B6D6B"/>
    <w:pPr>
      <w:ind w:leftChars="400" w:left="840"/>
    </w:pPr>
    <w:rPr>
      <w:rFonts w:ascii="游明朝" w:eastAsia="游明朝" w:hAnsi="游明朝"/>
      <w:kern w:val="2"/>
      <w:sz w:val="21"/>
      <w:szCs w:val="24"/>
      <w:lang w:eastAsia="ja-JP"/>
    </w:rPr>
  </w:style>
  <w:style w:type="paragraph" w:styleId="af7">
    <w:name w:val="Revision"/>
    <w:hidden/>
    <w:uiPriority w:val="62"/>
    <w:rsid w:val="007C54F6"/>
    <w:rPr>
      <w:lang w:eastAsia="en-US"/>
    </w:rPr>
  </w:style>
  <w:style w:type="character" w:customStyle="1" w:styleId="UnresolvedMention1">
    <w:name w:val="Unresolved Mention1"/>
    <w:basedOn w:val="a1"/>
    <w:uiPriority w:val="99"/>
    <w:semiHidden/>
    <w:unhideWhenUsed/>
    <w:rsid w:val="00B07360"/>
    <w:rPr>
      <w:color w:val="605E5C"/>
      <w:shd w:val="clear" w:color="auto" w:fill="E1DFDD"/>
    </w:rPr>
  </w:style>
  <w:style w:type="table" w:styleId="af8">
    <w:name w:val="Table Grid"/>
    <w:basedOn w:val="a2"/>
    <w:uiPriority w:val="59"/>
    <w:rsid w:val="00E17E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FA9BF474-3C2E-4B7C-8427-A39AFE3226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63</Words>
  <Characters>2684</Characters>
  <Application>Microsoft Office Word</Application>
  <DocSecurity>0</DocSecurity>
  <Lines>45</Lines>
  <Paragraphs>13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entrally Administered Adrenomedullin 2 Activates Hypothalamic Oxytocin-Secreting Neurons and Sympathetic Outflow in Rats</vt:lpstr>
      <vt:lpstr>Centrally Administered Adrenomedullin 2 Activates Hypothalamic Oxytocin-Secreting Neurons and Sympathetic Outflow in Rats</vt:lpstr>
    </vt:vector>
  </TitlesOfParts>
  <Company>Dept of Physiology, UOEH</Company>
  <LinksUpToDate>false</LinksUpToDate>
  <CharactersWithSpaces>3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ally Administered Adrenomedullin 2 Activates Hypothalamic Oxytocin-Secreting Neurons and Sympathetic Outflow in Rats</dc:title>
  <dc:creator>おざき</dc:creator>
  <cp:lastModifiedBy>里美 園田</cp:lastModifiedBy>
  <cp:revision>2</cp:revision>
  <cp:lastPrinted>2024-04-25T10:22:00Z</cp:lastPrinted>
  <dcterms:created xsi:type="dcterms:W3CDTF">2024-12-31T02:58:00Z</dcterms:created>
  <dcterms:modified xsi:type="dcterms:W3CDTF">2024-12-31T0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Citation Style_1">
    <vt:lpwstr>http://www.zotero.org/styles/the-journal-of-physiological-sciences</vt:lpwstr>
  </property>
  <property fmtid="{D5CDD505-2E9C-101B-9397-08002B2CF9AE}" pid="3" name="Mendeley Document_1">
    <vt:lpwstr>True</vt:lpwstr>
  </property>
  <property fmtid="{D5CDD505-2E9C-101B-9397-08002B2CF9AE}" pid="4" name="Mendeley Recent Style Id 0_1">
    <vt:lpwstr>http://www.zotero.org/styles/american-political-science-association</vt:lpwstr>
  </property>
  <property fmtid="{D5CDD505-2E9C-101B-9397-08002B2CF9AE}" pid="5" name="Mendeley Recent Style Id 1_1">
    <vt:lpwstr>http://www.zotero.org/styles/apa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Id 3_1">
    <vt:lpwstr>http://www.zotero.org/styles/harvard1</vt:lpwstr>
  </property>
  <property fmtid="{D5CDD505-2E9C-101B-9397-08002B2CF9AE}" pid="8" name="Mendeley Recent Style Id 4_1">
    <vt:lpwstr>http://www.zotero.org/styles/ieee</vt:lpwstr>
  </property>
  <property fmtid="{D5CDD505-2E9C-101B-9397-08002B2CF9AE}" pid="9" name="Mendeley Recent Style Id 5_1">
    <vt:lpwstr>http://www.zotero.org/styles/modern-humanities-research-association</vt:lpwstr>
  </property>
  <property fmtid="{D5CDD505-2E9C-101B-9397-08002B2CF9AE}" pid="10" name="Mendeley Recent Style Id 6_1">
    <vt:lpwstr>http://www.zotero.org/styles/nature</vt:lpwstr>
  </property>
  <property fmtid="{D5CDD505-2E9C-101B-9397-08002B2CF9AE}" pid="11" name="Mendeley Recent Style Id 7_1">
    <vt:lpwstr>http://www.zotero.org/styles/peptides</vt:lpwstr>
  </property>
  <property fmtid="{D5CDD505-2E9C-101B-9397-08002B2CF9AE}" pid="12" name="Mendeley Recent Style Id 8_1">
    <vt:lpwstr>http://www.zotero.org/styles/the-journal-of-physiological-sciences</vt:lpwstr>
  </property>
  <property fmtid="{D5CDD505-2E9C-101B-9397-08002B2CF9AE}" pid="13" name="Mendeley Recent Style Id 9_1">
    <vt:lpwstr>http://www.zotero.org/styles/vancouver</vt:lpwstr>
  </property>
  <property fmtid="{D5CDD505-2E9C-101B-9397-08002B2CF9AE}" pid="14" name="Mendeley Recent Style Name 0_1">
    <vt:lpwstr>American Political Science Association</vt:lpwstr>
  </property>
  <property fmtid="{D5CDD505-2E9C-101B-9397-08002B2CF9AE}" pid="15" name="Mendeley Recent Style Name 1_1">
    <vt:lpwstr>American Psychological Association 6th edition</vt:lpwstr>
  </property>
  <property fmtid="{D5CDD505-2E9C-101B-9397-08002B2CF9AE}" pid="16" name="Mendeley Recent Style Name 2_1">
    <vt:lpwstr>American Sociological Association</vt:lpwstr>
  </property>
  <property fmtid="{D5CDD505-2E9C-101B-9397-08002B2CF9AE}" pid="17" name="Mendeley Recent Style Name 3_1">
    <vt:lpwstr>Harvard Reference format 1 (author-date)</vt:lpwstr>
  </property>
  <property fmtid="{D5CDD505-2E9C-101B-9397-08002B2CF9AE}" pid="18" name="Mendeley Recent Style Name 4_1">
    <vt:lpwstr>IEEE</vt:lpwstr>
  </property>
  <property fmtid="{D5CDD505-2E9C-101B-9397-08002B2CF9AE}" pid="19" name="Mendeley Recent Style Name 5_1">
    <vt:lpwstr>Modern Humanities Research Association 3rd edition (note with bibliography)</vt:lpwstr>
  </property>
  <property fmtid="{D5CDD505-2E9C-101B-9397-08002B2CF9AE}" pid="20" name="Mendeley Recent Style Name 6_1">
    <vt:lpwstr>Nature</vt:lpwstr>
  </property>
  <property fmtid="{D5CDD505-2E9C-101B-9397-08002B2CF9AE}" pid="21" name="Mendeley Recent Style Name 7_1">
    <vt:lpwstr>Peptides</vt:lpwstr>
  </property>
  <property fmtid="{D5CDD505-2E9C-101B-9397-08002B2CF9AE}" pid="22" name="Mendeley Recent Style Name 8_1">
    <vt:lpwstr>The Journal of Physiological Sciences</vt:lpwstr>
  </property>
  <property fmtid="{D5CDD505-2E9C-101B-9397-08002B2CF9AE}" pid="23" name="Mendeley Recent Style Name 9_1">
    <vt:lpwstr>Vancouver</vt:lpwstr>
  </property>
  <property fmtid="{D5CDD505-2E9C-101B-9397-08002B2CF9AE}" pid="24" name="Mendeley Unique User Id_1">
    <vt:lpwstr>3da83d82-ebbb-3c03-9d86-177d68412ea9</vt:lpwstr>
  </property>
</Properties>
</file>